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F731B" w14:textId="1A0BBA57" w:rsidR="0014234F" w:rsidRPr="005853AC" w:rsidRDefault="0036229C" w:rsidP="0014234F">
      <w:pPr>
        <w:spacing w:line="276" w:lineRule="auto"/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ntlh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ts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botlhokw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E843EF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fa o </w:t>
      </w:r>
      <w:proofErr w:type="spellStart"/>
      <w:r w:rsidR="00E843EF" w:rsidRPr="005853AC">
        <w:rPr>
          <w:rFonts w:ascii="Arial" w:hAnsi="Arial" w:cs="Arial"/>
          <w:b/>
          <w:bCs/>
          <w:sz w:val="20"/>
          <w:szCs w:val="20"/>
          <w:lang w:val="en-GB"/>
        </w:rPr>
        <w:t>reka</w:t>
      </w:r>
      <w:proofErr w:type="spellEnd"/>
      <w:r w:rsidR="00E843EF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E843EF" w:rsidRPr="005853AC">
        <w:rPr>
          <w:rFonts w:ascii="Arial" w:hAnsi="Arial" w:cs="Arial"/>
          <w:b/>
          <w:bCs/>
          <w:sz w:val="20"/>
          <w:szCs w:val="20"/>
          <w:lang w:val="en-GB"/>
        </w:rPr>
        <w:t>pholisi</w:t>
      </w:r>
      <w:proofErr w:type="spellEnd"/>
      <w:r w:rsidR="00E843EF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E843EF" w:rsidRPr="005853AC">
        <w:rPr>
          <w:rFonts w:ascii="Arial" w:hAnsi="Arial" w:cs="Arial"/>
          <w:b/>
          <w:bCs/>
          <w:sz w:val="20"/>
          <w:szCs w:val="20"/>
          <w:lang w:val="en-GB"/>
        </w:rPr>
        <w:t>ya</w:t>
      </w:r>
      <w:proofErr w:type="spellEnd"/>
      <w:r w:rsidR="00E843EF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E843EF" w:rsidRPr="005853AC">
        <w:rPr>
          <w:rFonts w:ascii="Arial" w:hAnsi="Arial" w:cs="Arial"/>
          <w:b/>
          <w:bCs/>
          <w:sz w:val="20"/>
          <w:szCs w:val="20"/>
          <w:lang w:val="en-GB"/>
        </w:rPr>
        <w:t>inšorense</w:t>
      </w:r>
      <w:proofErr w:type="spellEnd"/>
    </w:p>
    <w:p w14:paraId="22CF7B7F" w14:textId="77777777" w:rsidR="0014234F" w:rsidRPr="005853AC" w:rsidRDefault="0014234F" w:rsidP="0014234F">
      <w:pPr>
        <w:spacing w:line="276" w:lineRule="auto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0CC182D2" w14:textId="78103916" w:rsidR="0014234F" w:rsidRPr="005853AC" w:rsidRDefault="00E843EF" w:rsidP="0014234F">
      <w:pPr>
        <w:spacing w:line="276" w:lineRule="auto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O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batl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rek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pholisi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?</w:t>
      </w:r>
    </w:p>
    <w:p w14:paraId="76C467EF" w14:textId="2E138718" w:rsidR="0014234F" w:rsidRPr="005853AC" w:rsidRDefault="00E843EF" w:rsidP="0014234F">
      <w:pPr>
        <w:spacing w:line="276" w:lineRule="auto"/>
        <w:rPr>
          <w:rFonts w:ascii="Arial" w:hAnsi="Arial" w:cs="Arial"/>
          <w:b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Dintlh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tse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botlhokw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tse</w:t>
      </w:r>
      <w:proofErr w:type="spellEnd"/>
      <w:r w:rsidR="00E62F1C" w:rsidRPr="005853AC">
        <w:rPr>
          <w:rFonts w:ascii="Arial" w:hAnsi="Arial" w:cs="Arial"/>
          <w:b/>
          <w:sz w:val="20"/>
          <w:szCs w:val="20"/>
          <w:lang w:val="en-GB"/>
        </w:rPr>
        <w:t>,</w:t>
      </w: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di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tl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thus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>.</w:t>
      </w:r>
    </w:p>
    <w:p w14:paraId="67D43E1F" w14:textId="77777777" w:rsidR="0014234F" w:rsidRPr="005853AC" w:rsidRDefault="0014234F" w:rsidP="0014234F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</w:p>
    <w:p w14:paraId="1A95D02E" w14:textId="121F514C" w:rsidR="00AB4C7B" w:rsidRPr="005853AC" w:rsidRDefault="00E843E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sek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rek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kumo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tirelo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ep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fel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e o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kopanang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yon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Netefats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gore o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rek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siameng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ditlhokw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tekanyetsomadi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07B84E2F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191CFDB2" w14:textId="2FF17ABB" w:rsidR="00AB4C7B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N</w:t>
      </w:r>
      <w:r w:rsidR="00AB4C7B" w:rsidRPr="005853AC">
        <w:rPr>
          <w:rFonts w:ascii="Arial" w:hAnsi="Arial" w:cs="Arial"/>
          <w:b/>
          <w:sz w:val="20"/>
          <w:szCs w:val="20"/>
          <w:lang w:val="en-GB"/>
        </w:rPr>
        <w:t>tlhatlalelets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: </w:t>
      </w:r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Mo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boroutšhareng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eno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r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bits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>inšorense</w:t>
      </w:r>
      <w:proofErr w:type="spellEnd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>botshelo</w:t>
      </w:r>
      <w:proofErr w:type="spellEnd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(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kileng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itsiw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e l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paka-telel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) le </w:t>
      </w:r>
      <w:bookmarkStart w:id="0" w:name="_Hlk62574973"/>
      <w:proofErr w:type="spellStart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>inšorense</w:t>
      </w:r>
      <w:bookmarkEnd w:id="0"/>
      <w:proofErr w:type="spellEnd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e </w:t>
      </w:r>
      <w:proofErr w:type="spellStart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>e</w:t>
      </w:r>
      <w:proofErr w:type="spellEnd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>seng</w:t>
      </w:r>
      <w:proofErr w:type="spellEnd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>botshelo</w:t>
      </w:r>
      <w:proofErr w:type="spellEnd"/>
      <w:r w:rsidR="00AB4C7B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(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kileng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itsiw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e le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sz w:val="20"/>
          <w:szCs w:val="20"/>
          <w:lang w:val="en-GB"/>
        </w:rPr>
        <w:t>paka-khutshwane</w:t>
      </w:r>
      <w:proofErr w:type="spellEnd"/>
      <w:r w:rsidR="00AB4C7B" w:rsidRPr="005853AC">
        <w:rPr>
          <w:rFonts w:ascii="Arial" w:hAnsi="Arial" w:cs="Arial"/>
          <w:sz w:val="20"/>
          <w:szCs w:val="20"/>
          <w:lang w:val="en-GB"/>
        </w:rPr>
        <w:t>).</w:t>
      </w:r>
    </w:p>
    <w:p w14:paraId="3203FFF3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4"/>
        <w:gridCol w:w="6872"/>
      </w:tblGrid>
      <w:tr w:rsidR="005853AC" w:rsidRPr="005853AC" w14:paraId="42A0DC29" w14:textId="77777777" w:rsidTr="00283277">
        <w:tc>
          <w:tcPr>
            <w:tcW w:w="0" w:type="auto"/>
            <w:gridSpan w:val="2"/>
            <w:shd w:val="clear" w:color="auto" w:fill="D9D9D9" w:themeFill="background1" w:themeFillShade="D9"/>
          </w:tcPr>
          <w:p w14:paraId="5E7ED43C" w14:textId="69C86E1F" w:rsidR="0014234F" w:rsidRPr="005853AC" w:rsidRDefault="0014234F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D</w:t>
            </w:r>
            <w:r w:rsidR="00AB4C7B"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ITLHALOSO</w:t>
            </w:r>
          </w:p>
        </w:tc>
      </w:tr>
      <w:tr w:rsidR="005853AC" w:rsidRPr="005853AC" w14:paraId="11580F35" w14:textId="77777777" w:rsidTr="00283277">
        <w:trPr>
          <w:trHeight w:val="548"/>
        </w:trPr>
        <w:tc>
          <w:tcPr>
            <w:tcW w:w="0" w:type="auto"/>
          </w:tcPr>
          <w:p w14:paraId="302AECFC" w14:textId="1EEF7D43" w:rsidR="0014234F" w:rsidRPr="005853AC" w:rsidRDefault="00AB4C7B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Batswelwamosola</w:t>
            </w:r>
            <w:proofErr w:type="spellEnd"/>
          </w:p>
        </w:tc>
        <w:tc>
          <w:tcPr>
            <w:tcW w:w="0" w:type="auto"/>
          </w:tcPr>
          <w:p w14:paraId="6C538B2A" w14:textId="3E326ECC" w:rsidR="00AB4C7B" w:rsidRPr="005853AC" w:rsidRDefault="00AB4C7B" w:rsidP="00DF2A33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th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etlhoph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hophilw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ng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amoge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ele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l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k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tlh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r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ng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oo</w:t>
            </w:r>
            <w:proofErr w:type="spellEnd"/>
            <w:r w:rsidR="00E62F1C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,</w:t>
            </w:r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eelan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k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arolotu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we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we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79D23C16" w14:textId="7190A100" w:rsidR="0014234F" w:rsidRPr="005853AC" w:rsidRDefault="0014234F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53AC" w:rsidRPr="005853AC" w14:paraId="2B839649" w14:textId="77777777" w:rsidTr="00283277">
        <w:trPr>
          <w:trHeight w:val="445"/>
        </w:trPr>
        <w:tc>
          <w:tcPr>
            <w:tcW w:w="0" w:type="auto"/>
          </w:tcPr>
          <w:p w14:paraId="7A4C176D" w14:textId="0856ACD4" w:rsidR="0014234F" w:rsidRPr="005853AC" w:rsidRDefault="00AB4C7B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Molemo</w:t>
            </w:r>
            <w:proofErr w:type="spellEnd"/>
          </w:p>
        </w:tc>
        <w:tc>
          <w:tcPr>
            <w:tcW w:w="0" w:type="auto"/>
          </w:tcPr>
          <w:p w14:paraId="16EC4909" w14:textId="77777777" w:rsidR="00293306" w:rsidRPr="005853AC" w:rsidRDefault="00AB4C7B" w:rsidP="00DF2A33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ele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on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th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hwanets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e bona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k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onterak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f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a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otsh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otsh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542BB31F" w14:textId="48FFC318" w:rsidR="00AB4C7B" w:rsidRPr="005853AC" w:rsidRDefault="00AB4C7B" w:rsidP="00DF2A33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</w:p>
        </w:tc>
      </w:tr>
      <w:tr w:rsidR="005853AC" w:rsidRPr="005853AC" w14:paraId="7854D5FA" w14:textId="77777777" w:rsidTr="00283277">
        <w:trPr>
          <w:trHeight w:val="550"/>
        </w:trPr>
        <w:tc>
          <w:tcPr>
            <w:tcW w:w="0" w:type="auto"/>
          </w:tcPr>
          <w:p w14:paraId="7229492E" w14:textId="26322652" w:rsidR="0014234F" w:rsidRPr="005853AC" w:rsidRDefault="00AB4C7B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Nako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leta</w:t>
            </w:r>
            <w:proofErr w:type="spellEnd"/>
          </w:p>
        </w:tc>
        <w:tc>
          <w:tcPr>
            <w:tcW w:w="0" w:type="auto"/>
          </w:tcPr>
          <w:p w14:paraId="34E961AC" w14:textId="2916B85F" w:rsidR="0014234F" w:rsidRPr="005853AC" w:rsidRDefault="00AB4C7B" w:rsidP="00672AD9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O k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phimo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botsh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lobak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l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alat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a 31 mora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g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go bon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ditokoman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, f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fe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bon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ole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ope</w:t>
            </w:r>
            <w:proofErr w:type="spellEnd"/>
            <w:r w:rsidR="005853AC" w:rsidRPr="005853AC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="00864E25"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5853AC" w:rsidRPr="005853AC" w14:paraId="08F0B25B" w14:textId="77777777" w:rsidTr="00283277">
        <w:trPr>
          <w:trHeight w:val="550"/>
        </w:trPr>
        <w:tc>
          <w:tcPr>
            <w:tcW w:w="0" w:type="auto"/>
          </w:tcPr>
          <w:p w14:paraId="69A1D77F" w14:textId="5B85BD85" w:rsidR="0014234F" w:rsidRPr="005853AC" w:rsidRDefault="0014234F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Di</w:t>
            </w:r>
            <w:r w:rsidR="00AB4C7B"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tshenolo</w:t>
            </w:r>
            <w:proofErr w:type="spellEnd"/>
          </w:p>
        </w:tc>
        <w:tc>
          <w:tcPr>
            <w:tcW w:w="0" w:type="auto"/>
          </w:tcPr>
          <w:p w14:paraId="57E2D70A" w14:textId="70706CB3" w:rsidR="001043E2" w:rsidRPr="005853AC" w:rsidRDefault="001043E2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ireg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</w:t>
            </w:r>
            <w:r w:rsidR="00FF225D" w:rsidRPr="005853AC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on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ong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khamphan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b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shwane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senolelan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dintlh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boammaarur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pel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umalan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saenwa</w:t>
            </w:r>
            <w:proofErr w:type="spellEnd"/>
            <w:r w:rsidR="002B2DF6"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2B2DF6" w:rsidRPr="005853AC">
              <w:rPr>
                <w:rFonts w:ascii="Arial" w:hAnsi="Arial" w:cs="Arial"/>
                <w:sz w:val="20"/>
                <w:szCs w:val="20"/>
                <w:lang w:val="en-GB"/>
              </w:rPr>
              <w:t>mme</w:t>
            </w:r>
            <w:proofErr w:type="spellEnd"/>
            <w:r w:rsidR="002B2DF6"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</w:t>
            </w:r>
            <w:proofErr w:type="spellStart"/>
            <w:r w:rsidR="00FF225D" w:rsidRPr="005853AC">
              <w:rPr>
                <w:rFonts w:ascii="Arial" w:hAnsi="Arial" w:cs="Arial"/>
                <w:sz w:val="20"/>
                <w:szCs w:val="20"/>
                <w:lang w:val="en-GB"/>
              </w:rPr>
              <w:t>swetswa</w:t>
            </w:r>
            <w:proofErr w:type="spellEnd"/>
            <w:r w:rsidR="00FF225D" w:rsidRPr="005853AC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00D510C3" w14:textId="24070318" w:rsidR="0014234F" w:rsidRPr="005853AC" w:rsidRDefault="0014234F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53AC" w:rsidRPr="005853AC" w14:paraId="63D6C25C" w14:textId="77777777" w:rsidTr="00283277">
        <w:trPr>
          <w:trHeight w:val="567"/>
        </w:trPr>
        <w:tc>
          <w:tcPr>
            <w:tcW w:w="0" w:type="auto"/>
          </w:tcPr>
          <w:p w14:paraId="14F6F24D" w14:textId="4CDE33F7" w:rsidR="0014234F" w:rsidRPr="005853AC" w:rsidRDefault="000A6096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Tuelo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feteletseng</w:t>
            </w:r>
            <w:proofErr w:type="spellEnd"/>
          </w:p>
        </w:tc>
        <w:tc>
          <w:tcPr>
            <w:tcW w:w="0" w:type="auto"/>
          </w:tcPr>
          <w:p w14:paraId="6A0FBE6D" w14:textId="0F419FF9" w:rsidR="004A47A3" w:rsidRPr="005853AC" w:rsidRDefault="004A47A3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u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fetelets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a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s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kgetsi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gag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fa 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sen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le</w:t>
            </w:r>
            <w:r w:rsidR="005853AC" w:rsidRPr="005853AC">
              <w:rPr>
                <w:rFonts w:ascii="Arial" w:hAnsi="Arial" w:cs="Arial"/>
                <w:sz w:val="20"/>
                <w:szCs w:val="20"/>
                <w:lang w:val="en-GB"/>
              </w:rPr>
              <w:t>le</w:t>
            </w: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m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kgatlhano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gag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botsh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. K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seka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, fa o bone </w:t>
            </w:r>
            <w:proofErr w:type="spellStart"/>
            <w:r w:rsidR="00864E25" w:rsidRPr="005853AC">
              <w:rPr>
                <w:rFonts w:ascii="Arial" w:hAnsi="Arial" w:cs="Arial"/>
                <w:sz w:val="20"/>
                <w:szCs w:val="20"/>
                <w:lang w:val="en-GB"/>
              </w:rPr>
              <w:t>tleleimi</w:t>
            </w:r>
            <w:proofErr w:type="spellEnd"/>
            <w:r w:rsidR="00864E25"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R100 000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m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u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fetelets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gag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le R5 000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khamphan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due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pharologany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l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a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otlh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felets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a R100 000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senelet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a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a R5 000. K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ja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amoge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R95 000.</w:t>
            </w:r>
          </w:p>
          <w:p w14:paraId="60BA3D83" w14:textId="75542CBA" w:rsidR="0014234F" w:rsidRPr="005853AC" w:rsidRDefault="0014234F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53AC" w:rsidRPr="005853AC" w14:paraId="4538BFB3" w14:textId="77777777" w:rsidTr="00283277">
        <w:trPr>
          <w:trHeight w:val="756"/>
        </w:trPr>
        <w:tc>
          <w:tcPr>
            <w:tcW w:w="0" w:type="auto"/>
          </w:tcPr>
          <w:p w14:paraId="40EB3E01" w14:textId="10EC6DAD" w:rsidR="0014234F" w:rsidRPr="005853AC" w:rsidRDefault="004A47A3" w:rsidP="004A47A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Dikgethologo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ditekanyetso</w:t>
            </w:r>
            <w:proofErr w:type="spellEnd"/>
          </w:p>
        </w:tc>
        <w:tc>
          <w:tcPr>
            <w:tcW w:w="0" w:type="auto"/>
          </w:tcPr>
          <w:p w14:paraId="5CA89A93" w14:textId="3369E047" w:rsidR="004A47A3" w:rsidRPr="005853AC" w:rsidRDefault="004A47A3" w:rsidP="00DF2A33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kgetholog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ngw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di riling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tatlheg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tiraga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di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ireletswa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672AD9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esi</w:t>
            </w:r>
            <w:proofErr w:type="spellEnd"/>
            <w:r w:rsidR="00672AD9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g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.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tekanyets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kot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athat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ae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ka</w:t>
            </w:r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o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e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e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di </w:t>
            </w:r>
            <w:proofErr w:type="spellStart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a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ireletswang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go</w:t>
            </w:r>
            <w:proofErr w:type="spellEnd"/>
            <w:r w:rsidR="00D95D7B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1BB68C80" w14:textId="064165EE" w:rsidR="0014234F" w:rsidRPr="005853AC" w:rsidRDefault="0014234F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53AC" w:rsidRPr="005853AC" w14:paraId="1D9D7626" w14:textId="77777777" w:rsidTr="00283277">
        <w:tc>
          <w:tcPr>
            <w:tcW w:w="0" w:type="auto"/>
          </w:tcPr>
          <w:p w14:paraId="2D1F0E85" w14:textId="0008C62F" w:rsidR="0014234F" w:rsidRPr="005853AC" w:rsidRDefault="00D95D7B" w:rsidP="00DF2A3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welo</w:t>
            </w:r>
            <w:proofErr w:type="spellEnd"/>
            <w:r w:rsidRPr="005853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kwana</w:t>
            </w:r>
            <w:proofErr w:type="spellEnd"/>
          </w:p>
        </w:tc>
        <w:tc>
          <w:tcPr>
            <w:tcW w:w="0" w:type="auto"/>
          </w:tcPr>
          <w:p w14:paraId="1B7CCBA7" w14:textId="4509B9C0" w:rsidR="0014234F" w:rsidRPr="005853AC" w:rsidRDefault="00D95D7B" w:rsidP="00DF2A33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Seno s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ra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r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hol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n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eab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umalan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agar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hamphan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ng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hol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aolo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.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y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853AC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aol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fa 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retelel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uel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karolotu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g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we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wedi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fetisa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ako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hegofatso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eilweng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umalano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="00C41AA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</w:tc>
      </w:tr>
      <w:tr w:rsidR="005853AC" w:rsidRPr="005853AC" w14:paraId="0277F937" w14:textId="77777777" w:rsidTr="00283277">
        <w:trPr>
          <w:trHeight w:val="643"/>
        </w:trPr>
        <w:tc>
          <w:tcPr>
            <w:tcW w:w="0" w:type="auto"/>
          </w:tcPr>
          <w:p w14:paraId="3CCA5749" w14:textId="257D4C3A" w:rsidR="0014234F" w:rsidRPr="005853AC" w:rsidRDefault="00B176E3" w:rsidP="00B176E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Nako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tshegofatso</w:t>
            </w:r>
            <w:proofErr w:type="spellEnd"/>
          </w:p>
        </w:tc>
        <w:tc>
          <w:tcPr>
            <w:tcW w:w="0" w:type="auto"/>
          </w:tcPr>
          <w:p w14:paraId="722D832B" w14:textId="75E3EC5F" w:rsidR="005640D2" w:rsidRPr="005853AC" w:rsidRDefault="005640D2" w:rsidP="00DF2A33">
            <w:pPr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ola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aka-telele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o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olela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gore fa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ikarolotuelo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di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a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uelwa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ka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etlha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le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eilweng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go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shwanetse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ga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nna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le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nako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ya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shegofatso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obotlana</w:t>
            </w:r>
            <w:proofErr w:type="spellEnd"/>
            <w:r w:rsidR="000A6096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ka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alatsi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a 15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ele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holisi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e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wela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ikhamphani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sa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nšorense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di ka go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naya</w:t>
            </w:r>
            <w:proofErr w:type="spellEnd"/>
            <w:r w:rsidR="00ED719B" w:rsidRPr="005853AC"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obaka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lo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oleele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gantsi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alatsi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a 30. Go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otlhokwa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gore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angpholisi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a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uise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me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a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lhaloganye</w:t>
            </w:r>
            <w:proofErr w:type="spellEnd"/>
            <w:r w:rsidR="00ED719B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710C2F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elawana</w:t>
            </w:r>
            <w:proofErr w:type="spellEnd"/>
            <w:r w:rsidR="00710C2F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le </w:t>
            </w:r>
            <w:proofErr w:type="spellStart"/>
            <w:r w:rsidR="00710C2F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ipeelo</w:t>
            </w:r>
            <w:proofErr w:type="spellEnd"/>
            <w:r w:rsidR="00710C2F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710C2F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sa</w:t>
            </w:r>
            <w:proofErr w:type="spellEnd"/>
            <w:r w:rsidR="00710C2F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710C2F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umalano</w:t>
            </w:r>
            <w:proofErr w:type="spellEnd"/>
            <w:r w:rsidR="00710C2F" w:rsidRPr="005853A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.</w:t>
            </w:r>
          </w:p>
          <w:p w14:paraId="3983704C" w14:textId="43EFFA5D" w:rsidR="0014234F" w:rsidRPr="005853AC" w:rsidRDefault="0014234F" w:rsidP="00DF2A33">
            <w:pPr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53AC" w:rsidRPr="005853AC" w14:paraId="339CFDAF" w14:textId="77777777" w:rsidTr="00283277">
        <w:trPr>
          <w:trHeight w:val="898"/>
        </w:trPr>
        <w:tc>
          <w:tcPr>
            <w:tcW w:w="0" w:type="auto"/>
          </w:tcPr>
          <w:p w14:paraId="4FA07225" w14:textId="611DDEE2" w:rsidR="0014234F" w:rsidRPr="005853AC" w:rsidRDefault="00B176E3" w:rsidP="00B176E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inšorense</w:t>
            </w:r>
            <w:proofErr w:type="spellEnd"/>
          </w:p>
        </w:tc>
        <w:tc>
          <w:tcPr>
            <w:tcW w:w="0" w:type="auto"/>
          </w:tcPr>
          <w:p w14:paraId="050CFEBC" w14:textId="7925080C" w:rsidR="00D81844" w:rsidRPr="005853AC" w:rsidRDefault="00710C2F" w:rsidP="00DF2A33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okoman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</w:t>
            </w:r>
            <w:r w:rsidR="00E641A3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641A3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uang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ka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ako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hireletso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ekanyetso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huso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eelana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ka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hireletso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ntlha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a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laganyo</w:t>
            </w:r>
            <w:proofErr w:type="spellEnd"/>
            <w:r w:rsidR="00D81844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kgethololo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tekanyetso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ngwe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a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hireletso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mogo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tiro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aikarabelo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a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ngpholisi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fa go ka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hagelela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atlhegelo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tsa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henyego</w:t>
            </w:r>
            <w:proofErr w:type="spellEnd"/>
            <w:r w:rsidR="00500B26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5947D401" w14:textId="28B28350" w:rsidR="0014234F" w:rsidRPr="005853AC" w:rsidRDefault="0014234F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53AC" w:rsidRPr="005853AC" w14:paraId="4B73AEFA" w14:textId="77777777" w:rsidTr="00283277">
        <w:trPr>
          <w:trHeight w:val="400"/>
        </w:trPr>
        <w:tc>
          <w:tcPr>
            <w:tcW w:w="0" w:type="auto"/>
          </w:tcPr>
          <w:p w14:paraId="28BCFBD1" w14:textId="645898D3" w:rsidR="0014234F" w:rsidRPr="005853AC" w:rsidRDefault="006F5809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Motsereganyi</w:t>
            </w:r>
            <w:proofErr w:type="spellEnd"/>
          </w:p>
        </w:tc>
        <w:tc>
          <w:tcPr>
            <w:tcW w:w="0" w:type="auto"/>
          </w:tcPr>
          <w:p w14:paraId="2F4BB306" w14:textId="16660712" w:rsidR="006F5809" w:rsidRPr="005853AC" w:rsidRDefault="006F5809" w:rsidP="00DF2A3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Moth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nako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fetil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ne 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bidi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moeme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o </w:t>
            </w:r>
            <w:proofErr w:type="spellStart"/>
            <w:r w:rsidR="0078695F" w:rsidRPr="005853AC">
              <w:rPr>
                <w:rFonts w:ascii="Arial" w:hAnsi="Arial" w:cs="Arial"/>
                <w:sz w:val="20"/>
                <w:szCs w:val="20"/>
              </w:rPr>
              <w:t>emelang</w:t>
            </w:r>
            <w:proofErr w:type="spellEnd"/>
            <w:r w:rsidR="0078695F"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8695F" w:rsidRPr="005853AC">
              <w:rPr>
                <w:rFonts w:ascii="Arial" w:hAnsi="Arial" w:cs="Arial"/>
                <w:sz w:val="20"/>
                <w:szCs w:val="20"/>
              </w:rPr>
              <w:t>bareki</w:t>
            </w:r>
            <w:proofErr w:type="spellEnd"/>
            <w:r w:rsidR="0078695F"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8695F" w:rsidRPr="005853AC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="0078695F"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8695F" w:rsidRPr="005853AC">
              <w:rPr>
                <w:rFonts w:ascii="Arial" w:hAnsi="Arial" w:cs="Arial"/>
                <w:sz w:val="20"/>
                <w:szCs w:val="20"/>
              </w:rPr>
              <w:t>dikgwebisano</w:t>
            </w:r>
            <w:r w:rsidR="00FD39DF" w:rsidRPr="005853AC">
              <w:rPr>
                <w:rFonts w:ascii="Arial" w:hAnsi="Arial" w:cs="Arial"/>
                <w:sz w:val="20"/>
                <w:szCs w:val="20"/>
              </w:rPr>
              <w:t>ng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</w:rPr>
              <w:t>ts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Start w:id="1" w:name="_Hlk61875412"/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bookmarkEnd w:id="1"/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.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atsereganyi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ntsi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le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lagano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khampani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di </w:t>
            </w:r>
            <w:bookmarkStart w:id="2" w:name="_Hlk58856335"/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bookmarkEnd w:id="2"/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gore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home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egopolo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lebaganyeng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tlhokw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ekanyetsomadi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atho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bao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risanang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bone le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kumo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a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e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isang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otlhe</w:t>
            </w:r>
            <w:proofErr w:type="spellEnd"/>
            <w:r w:rsidR="00FD39D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. Seno </w:t>
            </w:r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se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raya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re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wena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jaaka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reki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o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a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eelwa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tlhophelwa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e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farologaneng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hopha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eng</w:t>
            </w:r>
            <w:proofErr w:type="spellEnd"/>
            <w:r w:rsidR="00E33AFF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75154136" w14:textId="632A05B1" w:rsidR="0014234F" w:rsidRPr="005853AC" w:rsidRDefault="0014234F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53AC" w:rsidRPr="005853AC" w14:paraId="02CFCDC8" w14:textId="77777777" w:rsidTr="00283277">
        <w:trPr>
          <w:trHeight w:val="712"/>
        </w:trPr>
        <w:tc>
          <w:tcPr>
            <w:tcW w:w="0" w:type="auto"/>
          </w:tcPr>
          <w:p w14:paraId="300C7820" w14:textId="04A01E08" w:rsidR="0014234F" w:rsidRPr="005853AC" w:rsidRDefault="00E33AFF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Melawana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dipeelo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pholisi</w:t>
            </w:r>
            <w:proofErr w:type="spellEnd"/>
          </w:p>
        </w:tc>
        <w:tc>
          <w:tcPr>
            <w:tcW w:w="0" w:type="auto"/>
          </w:tcPr>
          <w:p w14:paraId="108F622A" w14:textId="31DD949A" w:rsidR="00E33AFF" w:rsidRPr="005853AC" w:rsidRDefault="00E33AFF" w:rsidP="00DF2A33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en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tlam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di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ethegil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ela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oitsho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aikarab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hwanets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latel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rek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re 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n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sireleditsw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ril</w:t>
            </w:r>
            <w:r w:rsidR="00EF7325"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e</w:t>
            </w:r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69692C27" w14:textId="5E2D313D" w:rsidR="0014234F" w:rsidRPr="005853AC" w:rsidRDefault="0014234F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53AC" w:rsidRPr="005853AC" w14:paraId="1E381E9E" w14:textId="77777777" w:rsidTr="00283277">
        <w:trPr>
          <w:trHeight w:val="274"/>
        </w:trPr>
        <w:tc>
          <w:tcPr>
            <w:tcW w:w="0" w:type="auto"/>
          </w:tcPr>
          <w:p w14:paraId="79161D90" w14:textId="09B0C310" w:rsidR="0014234F" w:rsidRPr="005853AC" w:rsidRDefault="00E33AFF" w:rsidP="00DF2A33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b/>
                <w:sz w:val="20"/>
                <w:szCs w:val="20"/>
                <w:lang w:val="en-GB"/>
              </w:rPr>
              <w:t>Karolotuelo</w:t>
            </w:r>
            <w:proofErr w:type="spellEnd"/>
          </w:p>
        </w:tc>
        <w:tc>
          <w:tcPr>
            <w:tcW w:w="0" w:type="auto"/>
          </w:tcPr>
          <w:p w14:paraId="5B02D166" w14:textId="0DD5F950" w:rsidR="00EF7325" w:rsidRPr="005853AC" w:rsidRDefault="00EF7325" w:rsidP="00DF2A33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lhwatlh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uelwa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osirelet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go bon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melem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nšoren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(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tsh</w:t>
            </w:r>
            <w:r w:rsid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i</w:t>
            </w:r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relets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) 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beilw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mo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pholisi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.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ikarolotu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di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uelw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ngw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gape ka </w:t>
            </w:r>
            <w:r w:rsid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fa go </w:t>
            </w:r>
            <w:proofErr w:type="spellStart"/>
            <w:r w:rsid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dumelaneng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gants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k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we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wedi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kgots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gwag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 xml:space="preserve"> le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ngwag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  <w:p w14:paraId="60790816" w14:textId="4572752E" w:rsidR="0014234F" w:rsidRPr="005853AC" w:rsidRDefault="0014234F" w:rsidP="00DF2A33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9FB5914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6A95519E" w14:textId="1618C7F9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4FBC4BEF" w14:textId="05B9FDAC" w:rsidR="00E1074C" w:rsidRPr="005853AC" w:rsidRDefault="00E1074C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4B456DE6" w14:textId="77777777" w:rsidR="00E1074C" w:rsidRPr="005853AC" w:rsidRDefault="00E1074C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7D69162D" w14:textId="76725C54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1. </w:t>
      </w:r>
      <w:proofErr w:type="spellStart"/>
      <w:r w:rsidR="00EF7325" w:rsidRPr="005853AC">
        <w:rPr>
          <w:rFonts w:ascii="Arial" w:hAnsi="Arial" w:cs="Arial"/>
          <w:b/>
          <w:sz w:val="20"/>
          <w:szCs w:val="20"/>
          <w:lang w:val="en-GB"/>
        </w:rPr>
        <w:t>Tsa</w:t>
      </w:r>
      <w:proofErr w:type="spellEnd"/>
      <w:r w:rsidR="00EF7325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EF7325" w:rsidRPr="005853AC">
        <w:rPr>
          <w:rFonts w:ascii="Arial" w:hAnsi="Arial" w:cs="Arial"/>
          <w:b/>
          <w:sz w:val="20"/>
          <w:szCs w:val="20"/>
          <w:lang w:val="en-GB"/>
        </w:rPr>
        <w:t>laesense</w:t>
      </w:r>
      <w:proofErr w:type="spellEnd"/>
    </w:p>
    <w:p w14:paraId="1C4D0CB0" w14:textId="710D875C" w:rsidR="00EF7325" w:rsidRPr="005853AC" w:rsidRDefault="00EF7325" w:rsidP="00DF2A33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2F0EC617" w14:textId="2A6E98B1" w:rsidR="00EF7325" w:rsidRPr="005853AC" w:rsidRDefault="00EF7325" w:rsidP="00DF2A33">
      <w:pPr>
        <w:spacing w:line="276" w:lineRule="auto"/>
        <w:jc w:val="both"/>
        <w:rPr>
          <w:rFonts w:ascii="Arial" w:hAnsi="Arial" w:cs="Arial"/>
          <w:bCs/>
          <w:sz w:val="20"/>
          <w:szCs w:val="20"/>
          <w:lang w:val="en-GB"/>
        </w:rPr>
      </w:pPr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O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seke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tsen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mo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tirisanong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kgwebo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epe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fel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dikhamphani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tsa</w:t>
      </w:r>
      <w:bookmarkStart w:id="3" w:name="_Hlk62035636"/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inšorense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bookmarkEnd w:id="3"/>
      <w:proofErr w:type="spellStart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>kgotsa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>bagakolodi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>ba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>ditšhelete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>ba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>se</w:t>
      </w:r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ng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>mo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>molaong</w:t>
      </w:r>
      <w:proofErr w:type="spellEnd"/>
      <w:r w:rsidR="001501EF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A62221" w:rsidRPr="005853AC">
        <w:rPr>
          <w:rFonts w:ascii="Arial" w:hAnsi="Arial" w:cs="Arial"/>
          <w:bCs/>
          <w:sz w:val="20"/>
          <w:szCs w:val="20"/>
          <w:lang w:val="en-GB"/>
        </w:rPr>
        <w:t>wa</w:t>
      </w:r>
      <w:proofErr w:type="spellEnd"/>
      <w:r w:rsidR="00A62221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go </w:t>
      </w:r>
      <w:proofErr w:type="spellStart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tshwara</w:t>
      </w:r>
      <w:proofErr w:type="spellEnd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kgwebo</w:t>
      </w:r>
      <w:proofErr w:type="spellEnd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botshelo</w:t>
      </w:r>
      <w:proofErr w:type="spellEnd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, e </w:t>
      </w:r>
      <w:proofErr w:type="spellStart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seng</w:t>
      </w:r>
      <w:proofErr w:type="spellEnd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botshelo</w:t>
      </w:r>
      <w:proofErr w:type="spellEnd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 le </w:t>
      </w:r>
      <w:proofErr w:type="spellStart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416C0C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BB1057" w:rsidRPr="005853AC">
        <w:rPr>
          <w:rFonts w:ascii="Arial" w:hAnsi="Arial" w:cs="Arial"/>
          <w:bCs/>
          <w:sz w:val="20"/>
          <w:szCs w:val="20"/>
          <w:lang w:val="en-GB"/>
        </w:rPr>
        <w:t>inšorense-potlana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. Fa e le gore </w:t>
      </w:r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ga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 o </w:t>
      </w:r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tlhaloganye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, </w:t>
      </w:r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ikgologanye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 le </w:t>
      </w:r>
      <w:bookmarkStart w:id="4" w:name="_Hlk62581766"/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Balaodi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ba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Maitshwaro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 a </w:t>
      </w:r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Setheo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 Sa </w:t>
      </w:r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Ditšhelete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bookmarkEnd w:id="4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(FSCA) go </w:t>
      </w:r>
      <w:proofErr w:type="spellStart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>netefatsa</w:t>
      </w:r>
      <w:proofErr w:type="spellEnd"/>
      <w:r w:rsidR="000450EA" w:rsidRPr="005853AC">
        <w:rPr>
          <w:rFonts w:ascii="Arial" w:hAnsi="Arial" w:cs="Arial"/>
          <w:bCs/>
          <w:sz w:val="20"/>
          <w:szCs w:val="20"/>
          <w:lang w:val="en-GB"/>
        </w:rPr>
        <w:t xml:space="preserve"> gore</w:t>
      </w:r>
      <w:r w:rsidR="005D1A4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khampani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inšorense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kgots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mogakolodi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w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gago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bookmarkStart w:id="5" w:name="_Hlk62129641"/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w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ditšhelete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bookmarkEnd w:id="5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o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s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neelwang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taolo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go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tsamais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kgwebo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botshelo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, e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seng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botshelo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kgotsa</w:t>
      </w:r>
      <w:proofErr w:type="spellEnd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846D37" w:rsidRPr="005853AC">
        <w:rPr>
          <w:rFonts w:ascii="Arial" w:hAnsi="Arial" w:cs="Arial"/>
          <w:bCs/>
          <w:sz w:val="20"/>
          <w:szCs w:val="20"/>
          <w:lang w:val="en-GB"/>
        </w:rPr>
        <w:t>inšorensepotlana</w:t>
      </w:r>
      <w:proofErr w:type="spellEnd"/>
      <w:r w:rsidR="009B7F24" w:rsidRPr="005853AC">
        <w:rPr>
          <w:rFonts w:ascii="Arial" w:hAnsi="Arial" w:cs="Arial"/>
          <w:bCs/>
          <w:sz w:val="20"/>
          <w:szCs w:val="20"/>
          <w:lang w:val="en-GB"/>
        </w:rPr>
        <w:t xml:space="preserve">. O ka </w:t>
      </w:r>
      <w:proofErr w:type="spellStart"/>
      <w:r w:rsidR="009B7F24" w:rsidRPr="005853AC">
        <w:rPr>
          <w:rFonts w:ascii="Arial" w:hAnsi="Arial" w:cs="Arial"/>
          <w:bCs/>
          <w:sz w:val="20"/>
          <w:szCs w:val="20"/>
          <w:lang w:val="en-GB"/>
        </w:rPr>
        <w:t>ikgolaganya</w:t>
      </w:r>
      <w:proofErr w:type="spellEnd"/>
      <w:r w:rsidR="009B7F24" w:rsidRPr="005853AC">
        <w:rPr>
          <w:rFonts w:ascii="Arial" w:hAnsi="Arial" w:cs="Arial"/>
          <w:bCs/>
          <w:sz w:val="20"/>
          <w:szCs w:val="20"/>
          <w:lang w:val="en-GB"/>
        </w:rPr>
        <w:t xml:space="preserve"> gape le Prudential Authority (PA) go bona </w:t>
      </w:r>
      <w:proofErr w:type="spellStart"/>
      <w:r w:rsidR="009B7F24" w:rsidRPr="005853AC">
        <w:rPr>
          <w:rFonts w:ascii="Arial" w:hAnsi="Arial" w:cs="Arial"/>
          <w:bCs/>
          <w:sz w:val="20"/>
          <w:szCs w:val="20"/>
          <w:lang w:val="en-GB"/>
        </w:rPr>
        <w:t>lenaane</w:t>
      </w:r>
      <w:proofErr w:type="spellEnd"/>
      <w:r w:rsidR="009B7F24" w:rsidRPr="005853AC">
        <w:rPr>
          <w:rFonts w:ascii="Arial" w:hAnsi="Arial" w:cs="Arial"/>
          <w:bCs/>
          <w:sz w:val="20"/>
          <w:szCs w:val="20"/>
          <w:lang w:val="en-GB"/>
        </w:rPr>
        <w:t xml:space="preserve"> la </w:t>
      </w:r>
      <w:proofErr w:type="spellStart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>ba</w:t>
      </w:r>
      <w:proofErr w:type="spellEnd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bookmarkStart w:id="6" w:name="_Hlk62039579"/>
      <w:proofErr w:type="spellStart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>inšorense</w:t>
      </w:r>
      <w:bookmarkEnd w:id="6"/>
      <w:proofErr w:type="spellEnd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>ba</w:t>
      </w:r>
      <w:proofErr w:type="spellEnd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>mo</w:t>
      </w:r>
      <w:proofErr w:type="spellEnd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>molaong</w:t>
      </w:r>
      <w:proofErr w:type="spellEnd"/>
      <w:r w:rsidR="00E619B7" w:rsidRPr="005853AC">
        <w:rPr>
          <w:rFonts w:ascii="Arial" w:hAnsi="Arial" w:cs="Arial"/>
          <w:bCs/>
          <w:sz w:val="20"/>
          <w:szCs w:val="20"/>
          <w:lang w:val="en-GB"/>
        </w:rPr>
        <w:t>.</w:t>
      </w:r>
    </w:p>
    <w:p w14:paraId="485D7484" w14:textId="6FE4906B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2E855C12" w14:textId="77777777" w:rsidR="00A62221" w:rsidRPr="005853AC" w:rsidRDefault="00A62221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2999924D" w14:textId="035AF63B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2. </w:t>
      </w:r>
      <w:proofErr w:type="spellStart"/>
      <w:r w:rsidR="00A62221" w:rsidRPr="005853AC">
        <w:rPr>
          <w:rFonts w:ascii="Arial" w:hAnsi="Arial" w:cs="Arial"/>
          <w:b/>
          <w:sz w:val="20"/>
          <w:szCs w:val="20"/>
          <w:lang w:val="en-GB"/>
        </w:rPr>
        <w:t>Bapisa</w:t>
      </w:r>
      <w:proofErr w:type="spellEnd"/>
      <w:r w:rsidR="00A62221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A62221" w:rsidRPr="005853AC">
        <w:rPr>
          <w:rFonts w:ascii="Arial" w:hAnsi="Arial" w:cs="Arial"/>
          <w:b/>
          <w:sz w:val="20"/>
          <w:szCs w:val="20"/>
          <w:lang w:val="en-GB"/>
        </w:rPr>
        <w:t>ditlhwatlhwa</w:t>
      </w:r>
      <w:proofErr w:type="spellEnd"/>
    </w:p>
    <w:p w14:paraId="56893329" w14:textId="77777777" w:rsidR="00A62221" w:rsidRPr="005853AC" w:rsidRDefault="00A62221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46D41DBB" w14:textId="74B10EA7" w:rsidR="00A62221" w:rsidRPr="005853AC" w:rsidRDefault="00A62221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sek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dumel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ntlh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opana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y</w:t>
      </w:r>
      <w:r w:rsidRPr="005853AC">
        <w:rPr>
          <w:rFonts w:ascii="Arial" w:hAnsi="Arial" w:cs="Arial"/>
          <w:sz w:val="20"/>
          <w:szCs w:val="20"/>
          <w:lang w:val="en-GB"/>
        </w:rPr>
        <w:t>on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khamapan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di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neelan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melemo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e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tshwanang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ditlhwatlhwa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tse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farologaneng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Bapisa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ditlhwatlhwa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57426F" w:rsidRPr="005853AC">
        <w:rPr>
          <w:rFonts w:ascii="Arial" w:hAnsi="Arial" w:cs="Arial"/>
          <w:sz w:val="20"/>
          <w:szCs w:val="20"/>
          <w:lang w:val="en-GB"/>
        </w:rPr>
        <w:t xml:space="preserve"> e go </w:t>
      </w:r>
      <w:proofErr w:type="spellStart"/>
      <w:r w:rsidR="0057426F" w:rsidRPr="005853AC">
        <w:rPr>
          <w:rFonts w:ascii="Arial" w:hAnsi="Arial" w:cs="Arial"/>
          <w:sz w:val="20"/>
          <w:szCs w:val="20"/>
          <w:lang w:val="en-GB"/>
        </w:rPr>
        <w:t>siametseng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Dira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dipatlisiso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ka go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bapisa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ditlhwatlhwa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itse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dikumo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tse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di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farologaneng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tse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o ka </w:t>
      </w:r>
      <w:proofErr w:type="spellStart"/>
      <w:r w:rsidR="00B22885" w:rsidRPr="005853AC">
        <w:rPr>
          <w:rFonts w:ascii="Arial" w:hAnsi="Arial" w:cs="Arial"/>
          <w:sz w:val="20"/>
          <w:szCs w:val="20"/>
          <w:lang w:val="en-GB"/>
        </w:rPr>
        <w:t>tlhophang</w:t>
      </w:r>
      <w:proofErr w:type="spellEnd"/>
      <w:r w:rsidR="00B22885" w:rsidRPr="005853AC">
        <w:rPr>
          <w:rFonts w:ascii="Arial" w:hAnsi="Arial" w:cs="Arial"/>
          <w:sz w:val="20"/>
          <w:szCs w:val="20"/>
          <w:lang w:val="en-GB"/>
        </w:rPr>
        <w:t xml:space="preserve"> mo go tsona.</w:t>
      </w:r>
    </w:p>
    <w:p w14:paraId="058E4A7C" w14:textId="478C0AF6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628D6797" w14:textId="77777777" w:rsidR="00B22885" w:rsidRPr="005853AC" w:rsidRDefault="00B22885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3ECC395C" w14:textId="3547D1A0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3. </w:t>
      </w:r>
      <w:proofErr w:type="spellStart"/>
      <w:r w:rsidR="00B22885" w:rsidRPr="005853AC">
        <w:rPr>
          <w:rFonts w:ascii="Arial" w:hAnsi="Arial" w:cs="Arial"/>
          <w:b/>
          <w:sz w:val="20"/>
          <w:szCs w:val="20"/>
          <w:lang w:val="en-GB"/>
        </w:rPr>
        <w:t>Theko</w:t>
      </w:r>
      <w:proofErr w:type="spellEnd"/>
    </w:p>
    <w:p w14:paraId="3BC14EBF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4E042AC2" w14:textId="0ABA9290" w:rsidR="00B22885" w:rsidRPr="005853AC" w:rsidRDefault="00B22885" w:rsidP="00DF2A33">
      <w:pPr>
        <w:jc w:val="both"/>
        <w:rPr>
          <w:rFonts w:ascii="Arial" w:hAnsi="Arial" w:cs="Arial"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Netefat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re o k</w:t>
      </w:r>
      <w:r w:rsidR="002F04EE" w:rsidRPr="005853AC">
        <w:rPr>
          <w:rFonts w:ascii="Arial" w:hAnsi="Arial" w:cs="Arial"/>
          <w:sz w:val="20"/>
          <w:szCs w:val="20"/>
          <w:lang w:val="en-GB"/>
        </w:rPr>
        <w:t xml:space="preserve">a </w:t>
      </w:r>
      <w:proofErr w:type="spellStart"/>
      <w:r w:rsidR="00B146FF" w:rsidRPr="005853AC">
        <w:rPr>
          <w:rFonts w:ascii="Arial" w:hAnsi="Arial" w:cs="Arial"/>
          <w:sz w:val="20"/>
          <w:szCs w:val="20"/>
          <w:lang w:val="en-GB"/>
        </w:rPr>
        <w:t>kgona</w:t>
      </w:r>
      <w:proofErr w:type="spellEnd"/>
      <w:r w:rsidR="00B146FF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B146FF" w:rsidRPr="005853AC">
        <w:rPr>
          <w:rFonts w:ascii="Arial" w:hAnsi="Arial" w:cs="Arial"/>
          <w:sz w:val="20"/>
          <w:szCs w:val="20"/>
          <w:lang w:val="en-GB"/>
        </w:rPr>
        <w:t>duela</w:t>
      </w:r>
      <w:proofErr w:type="spellEnd"/>
      <w:r w:rsidR="0068419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684191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68419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684191" w:rsidRPr="005853AC">
        <w:rPr>
          <w:rFonts w:ascii="Arial" w:hAnsi="Arial" w:cs="Arial"/>
          <w:sz w:val="20"/>
          <w:szCs w:val="20"/>
          <w:lang w:val="en-GB"/>
        </w:rPr>
        <w:t>pele</w:t>
      </w:r>
      <w:proofErr w:type="spellEnd"/>
      <w:r w:rsidR="00684191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684191" w:rsidRPr="005853AC">
        <w:rPr>
          <w:rFonts w:ascii="Arial" w:hAnsi="Arial" w:cs="Arial"/>
          <w:sz w:val="20"/>
          <w:szCs w:val="20"/>
          <w:lang w:val="en-GB"/>
        </w:rPr>
        <w:t>itlama</w:t>
      </w:r>
      <w:proofErr w:type="spellEnd"/>
      <w:r w:rsidR="00684191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684191" w:rsidRPr="005853AC">
        <w:rPr>
          <w:rFonts w:ascii="Arial" w:hAnsi="Arial" w:cs="Arial"/>
          <w:sz w:val="20"/>
          <w:szCs w:val="20"/>
          <w:lang w:val="en-GB"/>
        </w:rPr>
        <w:t>Dipholisi</w:t>
      </w:r>
      <w:proofErr w:type="spellEnd"/>
      <w:r w:rsidR="00684191" w:rsidRPr="005853AC">
        <w:rPr>
          <w:rFonts w:ascii="Arial" w:hAnsi="Arial" w:cs="Arial"/>
          <w:sz w:val="20"/>
          <w:szCs w:val="20"/>
          <w:lang w:val="en-GB"/>
        </w:rPr>
        <w:t xml:space="preserve"> di </w:t>
      </w:r>
      <w:proofErr w:type="spellStart"/>
      <w:r w:rsidR="00684191" w:rsidRPr="005853AC">
        <w:rPr>
          <w:rFonts w:ascii="Arial" w:hAnsi="Arial" w:cs="Arial"/>
          <w:sz w:val="20"/>
          <w:szCs w:val="20"/>
          <w:lang w:val="en-GB"/>
        </w:rPr>
        <w:t>tla</w:t>
      </w:r>
      <w:proofErr w:type="spellEnd"/>
      <w:r w:rsidR="0068419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684191" w:rsidRPr="005853AC">
        <w:rPr>
          <w:rFonts w:ascii="Arial" w:hAnsi="Arial" w:cs="Arial"/>
          <w:sz w:val="20"/>
          <w:szCs w:val="20"/>
          <w:lang w:val="en-GB"/>
        </w:rPr>
        <w:t>fela</w:t>
      </w:r>
      <w:proofErr w:type="spellEnd"/>
      <w:r w:rsidR="00684191" w:rsidRPr="005853AC">
        <w:rPr>
          <w:rFonts w:ascii="Arial" w:hAnsi="Arial" w:cs="Arial"/>
          <w:sz w:val="20"/>
          <w:szCs w:val="20"/>
          <w:lang w:val="en-GB"/>
        </w:rPr>
        <w:t xml:space="preserve"> (</w:t>
      </w:r>
      <w:r w:rsidR="000721BB" w:rsidRPr="005853AC">
        <w:rPr>
          <w:rFonts w:ascii="Arial" w:hAnsi="Arial" w:cs="Arial"/>
          <w:sz w:val="20"/>
          <w:szCs w:val="20"/>
          <w:lang w:val="en-GB"/>
        </w:rPr>
        <w:t xml:space="preserve">di a </w:t>
      </w:r>
      <w:proofErr w:type="spellStart"/>
      <w:r w:rsidR="000721BB" w:rsidRPr="005853AC">
        <w:rPr>
          <w:rFonts w:ascii="Arial" w:hAnsi="Arial" w:cs="Arial"/>
          <w:sz w:val="20"/>
          <w:szCs w:val="20"/>
          <w:lang w:val="en-GB"/>
        </w:rPr>
        <w:t>fediswa</w:t>
      </w:r>
      <w:proofErr w:type="spellEnd"/>
      <w:r w:rsidR="000721BB" w:rsidRPr="005853AC">
        <w:rPr>
          <w:rFonts w:ascii="Arial" w:hAnsi="Arial" w:cs="Arial"/>
          <w:sz w:val="20"/>
          <w:szCs w:val="20"/>
          <w:lang w:val="en-GB"/>
        </w:rPr>
        <w:t xml:space="preserve">) fa o ka </w:t>
      </w:r>
      <w:proofErr w:type="spellStart"/>
      <w:r w:rsidR="000721BB" w:rsidRPr="005853AC">
        <w:rPr>
          <w:rFonts w:ascii="Arial" w:hAnsi="Arial" w:cs="Arial"/>
          <w:sz w:val="20"/>
          <w:szCs w:val="20"/>
          <w:lang w:val="en-GB"/>
        </w:rPr>
        <w:t>emisa</w:t>
      </w:r>
      <w:proofErr w:type="spellEnd"/>
      <w:r w:rsidR="000721BB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0721BB" w:rsidRPr="005853AC">
        <w:rPr>
          <w:rFonts w:ascii="Arial" w:hAnsi="Arial" w:cs="Arial"/>
          <w:sz w:val="20"/>
          <w:szCs w:val="20"/>
          <w:lang w:val="en-GB"/>
        </w:rPr>
        <w:t>duela</w:t>
      </w:r>
      <w:proofErr w:type="spellEnd"/>
      <w:r w:rsidR="000721BB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tuelo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bookmarkStart w:id="7" w:name="_Hlk62553528"/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inšorense</w:t>
      </w:r>
      <w:bookmarkEnd w:id="7"/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f</w:t>
      </w:r>
      <w:r w:rsidR="005D5C5C" w:rsidRPr="005853AC">
        <w:rPr>
          <w:rFonts w:ascii="Arial" w:hAnsi="Arial" w:cs="Arial"/>
          <w:sz w:val="20"/>
          <w:szCs w:val="20"/>
          <w:lang w:val="en-GB"/>
        </w:rPr>
        <w:t>e</w:t>
      </w:r>
      <w:r w:rsidR="00DF4D2F" w:rsidRPr="005853AC">
        <w:rPr>
          <w:rFonts w:ascii="Arial" w:hAnsi="Arial" w:cs="Arial"/>
          <w:sz w:val="20"/>
          <w:szCs w:val="20"/>
          <w:lang w:val="en-GB"/>
        </w:rPr>
        <w:t>l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mofut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e o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nang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yon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, o ka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nn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se bone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madi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a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gape.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Letlelel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ya</w:t>
      </w:r>
      <w:bookmarkStart w:id="8" w:name="_Hlk62131131"/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bookmarkStart w:id="9" w:name="_Hlk62132421"/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inšorense</w:t>
      </w:r>
      <w:bookmarkEnd w:id="9"/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bookmarkEnd w:id="8"/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mogakolodi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D5C5C" w:rsidRPr="005853AC">
        <w:rPr>
          <w:rFonts w:ascii="Arial" w:hAnsi="Arial" w:cs="Arial"/>
          <w:sz w:val="20"/>
          <w:szCs w:val="20"/>
          <w:lang w:val="en-GB"/>
        </w:rPr>
        <w:t>ditšhelete</w:t>
      </w:r>
      <w:proofErr w:type="spellEnd"/>
      <w:r w:rsidR="005D5C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="00DF4D2F" w:rsidRPr="005853AC">
        <w:rPr>
          <w:rFonts w:ascii="Arial" w:hAnsi="Arial" w:cs="Arial"/>
          <w:sz w:val="20"/>
          <w:szCs w:val="20"/>
          <w:lang w:val="en-GB"/>
        </w:rPr>
        <w:t xml:space="preserve">a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tlhalose</w:t>
      </w:r>
      <w:proofErr w:type="spellEnd"/>
      <w:r w:rsidR="00DF4D2F" w:rsidRPr="005853AC">
        <w:rPr>
          <w:rFonts w:ascii="Arial" w:hAnsi="Arial" w:cs="Arial"/>
          <w:sz w:val="20"/>
          <w:szCs w:val="20"/>
          <w:lang w:val="en-GB"/>
        </w:rPr>
        <w:t xml:space="preserve"> gore a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madi</w:t>
      </w:r>
      <w:proofErr w:type="spellEnd"/>
      <w:r w:rsidR="00DF4D2F" w:rsidRPr="005853AC">
        <w:rPr>
          <w:rFonts w:ascii="Arial" w:hAnsi="Arial" w:cs="Arial"/>
          <w:sz w:val="20"/>
          <w:szCs w:val="20"/>
          <w:lang w:val="en-GB"/>
        </w:rPr>
        <w:t xml:space="preserve"> a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DF4D2F" w:rsidRPr="005853AC">
        <w:rPr>
          <w:rFonts w:ascii="Arial" w:hAnsi="Arial" w:cs="Arial"/>
          <w:sz w:val="20"/>
          <w:szCs w:val="20"/>
          <w:lang w:val="en-GB"/>
        </w:rPr>
        <w:t xml:space="preserve"> a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tla</w:t>
      </w:r>
      <w:proofErr w:type="spellEnd"/>
      <w:r w:rsidR="00DF4D2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oketsega</w:t>
      </w:r>
      <w:proofErr w:type="spellEnd"/>
      <w:r w:rsidR="00DF4D2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ngwaga</w:t>
      </w:r>
      <w:proofErr w:type="spellEnd"/>
      <w:r w:rsidR="00DF4D2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mongwe</w:t>
      </w:r>
      <w:proofErr w:type="spellEnd"/>
      <w:r w:rsidR="00DF4D2F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DF4D2F" w:rsidRPr="005853AC">
        <w:rPr>
          <w:rFonts w:ascii="Arial" w:hAnsi="Arial" w:cs="Arial"/>
          <w:sz w:val="20"/>
          <w:szCs w:val="20"/>
          <w:lang w:val="en-GB"/>
        </w:rPr>
        <w:t>mongwe</w:t>
      </w:r>
      <w:proofErr w:type="spellEnd"/>
      <w:r w:rsidR="00DF4D2F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7949E98B" w14:textId="239167A5" w:rsidR="00B22885" w:rsidRPr="005853AC" w:rsidRDefault="00B22885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72DAC85D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4E458329" w14:textId="09D60D0A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4. </w:t>
      </w:r>
      <w:proofErr w:type="spellStart"/>
      <w:r w:rsidR="003E45FB" w:rsidRPr="005853AC">
        <w:rPr>
          <w:rFonts w:ascii="Arial" w:hAnsi="Arial" w:cs="Arial"/>
          <w:b/>
          <w:sz w:val="20"/>
          <w:szCs w:val="20"/>
          <w:lang w:val="en-GB"/>
        </w:rPr>
        <w:t>Tlaleletso</w:t>
      </w:r>
      <w:proofErr w:type="spellEnd"/>
      <w:r w:rsidR="003E45FB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3E45FB" w:rsidRPr="005853AC">
        <w:rPr>
          <w:rFonts w:ascii="Arial" w:hAnsi="Arial" w:cs="Arial"/>
          <w:b/>
          <w:sz w:val="20"/>
          <w:szCs w:val="20"/>
          <w:lang w:val="en-GB"/>
        </w:rPr>
        <w:t>ya</w:t>
      </w:r>
      <w:proofErr w:type="spellEnd"/>
      <w:r w:rsidR="003E45FB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3E45FB" w:rsidRPr="005853AC">
        <w:rPr>
          <w:rFonts w:ascii="Arial" w:hAnsi="Arial" w:cs="Arial"/>
          <w:b/>
          <w:sz w:val="20"/>
          <w:szCs w:val="20"/>
          <w:lang w:val="en-GB"/>
        </w:rPr>
        <w:t>dituelo</w:t>
      </w:r>
      <w:proofErr w:type="spellEnd"/>
    </w:p>
    <w:p w14:paraId="5BC59189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7AC6B701" w14:textId="37392947" w:rsidR="003E45FB" w:rsidRPr="005853AC" w:rsidRDefault="003E45FB" w:rsidP="00DF2A33">
      <w:pPr>
        <w:jc w:val="both"/>
        <w:rPr>
          <w:rFonts w:ascii="Arial" w:hAnsi="Arial" w:cs="Arial"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hamphan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letlelelw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g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duedis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wena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mongpholisi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–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tlalelets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tuel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epe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fel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okets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tuel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e o e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duelang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kw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ntle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g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itsise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tuel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e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pele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rek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Tlalelets</w:t>
      </w:r>
      <w:r w:rsidR="00D85C29" w:rsidRPr="005853AC">
        <w:rPr>
          <w:rFonts w:ascii="Arial" w:hAnsi="Arial" w:cs="Arial"/>
          <w:sz w:val="20"/>
          <w:szCs w:val="20"/>
          <w:lang w:val="en-GB"/>
        </w:rPr>
        <w:t>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dituel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gogiw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tekanyetsong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peeletsomadi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melemo</w:t>
      </w:r>
      <w:r w:rsidR="00D85C29" w:rsidRPr="005853AC">
        <w:rPr>
          <w:rFonts w:ascii="Arial" w:hAnsi="Arial" w:cs="Arial"/>
          <w:sz w:val="20"/>
          <w:szCs w:val="20"/>
          <w:lang w:val="en-GB"/>
        </w:rPr>
        <w:t>ng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3D3071"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="003D3071" w:rsidRPr="005853AC">
        <w:rPr>
          <w:rFonts w:ascii="Arial" w:hAnsi="Arial" w:cs="Arial"/>
          <w:sz w:val="20"/>
          <w:szCs w:val="20"/>
          <w:lang w:val="en-GB"/>
        </w:rPr>
        <w:t xml:space="preserve"> e ka se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oketswe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tuelong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kgwedi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D85C29" w:rsidRPr="005853AC">
        <w:rPr>
          <w:rFonts w:ascii="Arial" w:hAnsi="Arial" w:cs="Arial"/>
          <w:sz w:val="20"/>
          <w:szCs w:val="20"/>
          <w:lang w:val="en-GB"/>
        </w:rPr>
        <w:t>kgwedi</w:t>
      </w:r>
      <w:proofErr w:type="spellEnd"/>
      <w:r w:rsidR="00D85C29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046F234B" w14:textId="77777777" w:rsidR="003E45FB" w:rsidRPr="005853AC" w:rsidRDefault="003E45FB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075FBF9C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7F467CEA" w14:textId="27CA3EAC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5. </w:t>
      </w:r>
      <w:proofErr w:type="spellStart"/>
      <w:r w:rsidR="00D85C29" w:rsidRPr="005853AC">
        <w:rPr>
          <w:rFonts w:ascii="Arial" w:hAnsi="Arial" w:cs="Arial"/>
          <w:b/>
          <w:sz w:val="20"/>
          <w:szCs w:val="20"/>
          <w:lang w:val="en-GB"/>
        </w:rPr>
        <w:t>Tshedimosetso</w:t>
      </w:r>
      <w:proofErr w:type="spellEnd"/>
      <w:r w:rsidR="00D85C29" w:rsidRPr="005853AC">
        <w:rPr>
          <w:rFonts w:ascii="Arial" w:hAnsi="Arial" w:cs="Arial"/>
          <w:b/>
          <w:sz w:val="20"/>
          <w:szCs w:val="20"/>
          <w:lang w:val="en-GB"/>
        </w:rPr>
        <w:t xml:space="preserve"> e </w:t>
      </w:r>
      <w:proofErr w:type="spellStart"/>
      <w:r w:rsidR="00D85C29" w:rsidRPr="005853AC">
        <w:rPr>
          <w:rFonts w:ascii="Arial" w:hAnsi="Arial" w:cs="Arial"/>
          <w:b/>
          <w:sz w:val="20"/>
          <w:szCs w:val="20"/>
          <w:lang w:val="en-GB"/>
        </w:rPr>
        <w:t>weditsweng</w:t>
      </w:r>
      <w:proofErr w:type="spellEnd"/>
      <w:r w:rsidR="00D85C29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b/>
          <w:sz w:val="20"/>
          <w:szCs w:val="20"/>
          <w:lang w:val="en-GB"/>
        </w:rPr>
        <w:t>ya</w:t>
      </w:r>
      <w:proofErr w:type="spellEnd"/>
      <w:r w:rsidR="00D85C29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D85C29" w:rsidRPr="005853AC">
        <w:rPr>
          <w:rFonts w:ascii="Arial" w:hAnsi="Arial" w:cs="Arial"/>
          <w:b/>
          <w:sz w:val="20"/>
          <w:szCs w:val="20"/>
          <w:lang w:val="en-GB"/>
        </w:rPr>
        <w:t>boammaruri</w:t>
      </w:r>
      <w:proofErr w:type="spellEnd"/>
    </w:p>
    <w:p w14:paraId="4E331485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18B0E902" w14:textId="3A5F6D2F" w:rsidR="00D85C29" w:rsidRPr="005853AC" w:rsidRDefault="00D85C29" w:rsidP="00DF2A33">
      <w:pPr>
        <w:jc w:val="both"/>
        <w:rPr>
          <w:rFonts w:ascii="Arial" w:hAnsi="Arial" w:cs="Arial"/>
          <w:sz w:val="20"/>
          <w:szCs w:val="20"/>
        </w:rPr>
      </w:pPr>
      <w:r w:rsidRPr="005853AC">
        <w:rPr>
          <w:rFonts w:ascii="Arial" w:hAnsi="Arial" w:cs="Arial"/>
          <w:sz w:val="20"/>
          <w:szCs w:val="20"/>
        </w:rPr>
        <w:t xml:space="preserve">Ka </w:t>
      </w:r>
      <w:proofErr w:type="spellStart"/>
      <w:r w:rsidRPr="005853AC">
        <w:rPr>
          <w:rFonts w:ascii="Arial" w:hAnsi="Arial" w:cs="Arial"/>
          <w:sz w:val="20"/>
          <w:szCs w:val="20"/>
        </w:rPr>
        <w:t>metlh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neelan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ka </w:t>
      </w:r>
      <w:proofErr w:type="spellStart"/>
      <w:r w:rsidRPr="005853AC">
        <w:rPr>
          <w:rFonts w:ascii="Arial" w:hAnsi="Arial" w:cs="Arial"/>
          <w:sz w:val="20"/>
          <w:szCs w:val="20"/>
        </w:rPr>
        <w:t>tshedimo</w:t>
      </w:r>
      <w:r w:rsidR="00413F41" w:rsidRPr="005853AC">
        <w:rPr>
          <w:rFonts w:ascii="Arial" w:hAnsi="Arial" w:cs="Arial"/>
          <w:sz w:val="20"/>
          <w:szCs w:val="20"/>
        </w:rPr>
        <w:t>se</w:t>
      </w:r>
      <w:r w:rsidRPr="005853AC">
        <w:rPr>
          <w:rFonts w:ascii="Arial" w:hAnsi="Arial" w:cs="Arial"/>
          <w:sz w:val="20"/>
          <w:szCs w:val="20"/>
        </w:rPr>
        <w:t>ts</w:t>
      </w:r>
      <w:r w:rsidR="00413F41" w:rsidRPr="005853AC">
        <w:rPr>
          <w:rFonts w:ascii="Arial" w:hAnsi="Arial" w:cs="Arial"/>
          <w:sz w:val="20"/>
          <w:szCs w:val="20"/>
        </w:rPr>
        <w:t>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y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boammarur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fa o </w:t>
      </w:r>
      <w:proofErr w:type="spellStart"/>
      <w:r w:rsidRPr="005853AC">
        <w:rPr>
          <w:rFonts w:ascii="Arial" w:hAnsi="Arial" w:cs="Arial"/>
          <w:sz w:val="20"/>
          <w:szCs w:val="20"/>
        </w:rPr>
        <w:t>tlats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diforom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ts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</w:rPr>
        <w:t>rek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pholis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1318DC" w:rsidRPr="005853AC">
        <w:rPr>
          <w:rFonts w:ascii="Arial" w:hAnsi="Arial" w:cs="Arial"/>
          <w:i/>
          <w:iCs/>
          <w:sz w:val="20"/>
          <w:szCs w:val="20"/>
        </w:rPr>
        <w:t>Tle</w:t>
      </w:r>
      <w:r w:rsidR="005853AC">
        <w:rPr>
          <w:rFonts w:ascii="Arial" w:hAnsi="Arial" w:cs="Arial"/>
          <w:i/>
          <w:iCs/>
          <w:sz w:val="20"/>
          <w:szCs w:val="20"/>
        </w:rPr>
        <w:t>le</w:t>
      </w:r>
      <w:r w:rsidR="001318DC" w:rsidRPr="005853AC">
        <w:rPr>
          <w:rFonts w:ascii="Arial" w:hAnsi="Arial" w:cs="Arial"/>
          <w:i/>
          <w:iCs/>
          <w:sz w:val="20"/>
          <w:szCs w:val="20"/>
        </w:rPr>
        <w:t>imi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ya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gago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e ka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tswa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e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sa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duelwe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fa o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neelane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ka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tshedimosetso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ya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maaka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mme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e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sa</w:t>
      </w:r>
      <w:proofErr w:type="spellEnd"/>
      <w:r w:rsidR="001318DC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318DC" w:rsidRPr="005853AC">
        <w:rPr>
          <w:rFonts w:ascii="Arial" w:hAnsi="Arial" w:cs="Arial"/>
          <w:sz w:val="20"/>
          <w:szCs w:val="20"/>
        </w:rPr>
        <w:t>wediwa</w:t>
      </w:r>
      <w:proofErr w:type="spellEnd"/>
      <w:r w:rsidR="00413F41" w:rsidRPr="005853AC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413F41" w:rsidRPr="005853AC">
        <w:rPr>
          <w:rFonts w:ascii="Arial" w:hAnsi="Arial" w:cs="Arial"/>
          <w:sz w:val="20"/>
          <w:szCs w:val="20"/>
        </w:rPr>
        <w:t>Khamphani</w:t>
      </w:r>
      <w:proofErr w:type="spellEnd"/>
      <w:r w:rsidR="00413F41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</w:rPr>
        <w:lastRenderedPageBreak/>
        <w:t>ya</w:t>
      </w:r>
      <w:proofErr w:type="spellEnd"/>
      <w:r w:rsidR="00413F41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gore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bobotlan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kgone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go bona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lein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nomoroikwadiso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dintlh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kgolagano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Khamphani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bookmarkStart w:id="10" w:name="_Hlk62473647"/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inšorense</w:t>
      </w:r>
      <w:bookmarkEnd w:id="10"/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boikarabelo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jw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tshwar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tshedimosetso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botho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 xml:space="preserve"> ka go </w:t>
      </w:r>
      <w:proofErr w:type="spellStart"/>
      <w:r w:rsidR="00413F41" w:rsidRPr="005853AC">
        <w:rPr>
          <w:rFonts w:ascii="Arial" w:hAnsi="Arial" w:cs="Arial"/>
          <w:sz w:val="20"/>
          <w:szCs w:val="20"/>
          <w:lang w:val="en-GB"/>
        </w:rPr>
        <w:t>babalesega</w:t>
      </w:r>
      <w:proofErr w:type="spellEnd"/>
      <w:r w:rsidR="00413F41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3490F85B" w14:textId="77777777" w:rsidR="00D85C29" w:rsidRPr="005853AC" w:rsidRDefault="00D85C29" w:rsidP="00DF2A33">
      <w:pPr>
        <w:jc w:val="both"/>
        <w:rPr>
          <w:rFonts w:ascii="Arial" w:hAnsi="Arial" w:cs="Arial"/>
          <w:sz w:val="20"/>
          <w:szCs w:val="20"/>
        </w:rPr>
      </w:pPr>
    </w:p>
    <w:p w14:paraId="59EC3ED3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</w:p>
    <w:p w14:paraId="57331006" w14:textId="52E99082" w:rsidR="0014234F" w:rsidRPr="005853AC" w:rsidRDefault="0014234F" w:rsidP="00DF2A33">
      <w:pPr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6. </w:t>
      </w:r>
      <w:proofErr w:type="spellStart"/>
      <w:r w:rsidR="00413F41" w:rsidRPr="005853AC">
        <w:rPr>
          <w:rFonts w:ascii="Arial" w:hAnsi="Arial" w:cs="Arial"/>
          <w:b/>
          <w:sz w:val="20"/>
          <w:szCs w:val="20"/>
          <w:lang w:val="en-GB"/>
        </w:rPr>
        <w:t>Tlhaeletsano</w:t>
      </w:r>
      <w:proofErr w:type="spellEnd"/>
      <w:r w:rsidR="00413F41" w:rsidRPr="005853AC">
        <w:rPr>
          <w:rFonts w:ascii="Arial" w:hAnsi="Arial" w:cs="Arial"/>
          <w:b/>
          <w:sz w:val="20"/>
          <w:szCs w:val="20"/>
          <w:lang w:val="en-GB"/>
        </w:rPr>
        <w:t xml:space="preserve"> e </w:t>
      </w:r>
      <w:proofErr w:type="spellStart"/>
      <w:r w:rsidR="00413F41" w:rsidRPr="005853AC">
        <w:rPr>
          <w:rFonts w:ascii="Arial" w:hAnsi="Arial" w:cs="Arial"/>
          <w:b/>
          <w:sz w:val="20"/>
          <w:szCs w:val="20"/>
          <w:lang w:val="en-GB"/>
        </w:rPr>
        <w:t>e</w:t>
      </w:r>
      <w:proofErr w:type="spellEnd"/>
      <w:r w:rsidR="00413F41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413F41" w:rsidRPr="005853AC">
        <w:rPr>
          <w:rFonts w:ascii="Arial" w:hAnsi="Arial" w:cs="Arial"/>
          <w:b/>
          <w:sz w:val="20"/>
          <w:szCs w:val="20"/>
          <w:lang w:val="en-GB"/>
        </w:rPr>
        <w:t>bonalang</w:t>
      </w:r>
      <w:proofErr w:type="spellEnd"/>
    </w:p>
    <w:p w14:paraId="5CFA9B2E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4EE1C03D" w14:textId="5DD2CB94" w:rsidR="00413F41" w:rsidRPr="005853AC" w:rsidRDefault="00413F41" w:rsidP="00DF2A33">
      <w:pPr>
        <w:jc w:val="both"/>
        <w:rPr>
          <w:rFonts w:ascii="Arial" w:hAnsi="Arial" w:cs="Arial"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Netefat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re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bui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onterak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lhalogan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r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k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e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pel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sa</w:t>
      </w:r>
      <w:r w:rsidR="00DF3266" w:rsidRPr="005853AC">
        <w:rPr>
          <w:rFonts w:ascii="Arial" w:hAnsi="Arial" w:cs="Arial"/>
          <w:sz w:val="20"/>
          <w:szCs w:val="20"/>
          <w:lang w:val="en-GB"/>
        </w:rPr>
        <w:t>e</w:t>
      </w:r>
      <w:r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</w:t>
      </w:r>
      <w:r w:rsidR="00DF3266" w:rsidRPr="005853AC">
        <w:rPr>
          <w:rFonts w:ascii="Arial" w:hAnsi="Arial" w:cs="Arial"/>
          <w:sz w:val="20"/>
          <w:szCs w:val="20"/>
          <w:lang w:val="en-GB"/>
        </w:rPr>
        <w:t>tlama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. O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tshwanelo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neelwa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tshedimosetso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phepa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tletse</w:t>
      </w:r>
      <w:proofErr w:type="spellEnd"/>
      <w:r w:rsidR="00DF326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DF3266" w:rsidRPr="005853AC">
        <w:rPr>
          <w:rFonts w:ascii="Arial" w:hAnsi="Arial" w:cs="Arial"/>
          <w:sz w:val="20"/>
          <w:szCs w:val="20"/>
          <w:lang w:val="en-GB"/>
        </w:rPr>
        <w:t>seatla</w:t>
      </w:r>
      <w:proofErr w:type="spellEnd"/>
      <w:r w:rsidR="0038333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ka </w:t>
      </w:r>
      <w:proofErr w:type="spellStart"/>
      <w:r w:rsidR="00534227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58799F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58799F" w:rsidRPr="005853AC">
        <w:rPr>
          <w:rFonts w:ascii="Arial" w:hAnsi="Arial" w:cs="Arial"/>
          <w:sz w:val="20"/>
          <w:szCs w:val="20"/>
          <w:lang w:val="en-GB"/>
        </w:rPr>
        <w:t>dira</w:t>
      </w:r>
      <w:proofErr w:type="spellEnd"/>
      <w:r w:rsidR="0058799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8799F" w:rsidRPr="005853AC">
        <w:rPr>
          <w:rFonts w:ascii="Arial" w:hAnsi="Arial" w:cs="Arial"/>
          <w:sz w:val="20"/>
          <w:szCs w:val="20"/>
          <w:lang w:val="en-GB"/>
        </w:rPr>
        <w:t>tshwetso</w:t>
      </w:r>
      <w:proofErr w:type="spellEnd"/>
      <w:r w:rsidR="0058799F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58799F" w:rsidRPr="005853AC">
        <w:rPr>
          <w:rFonts w:ascii="Arial" w:hAnsi="Arial" w:cs="Arial"/>
          <w:sz w:val="20"/>
          <w:szCs w:val="20"/>
          <w:lang w:val="en-GB"/>
        </w:rPr>
        <w:t>siameng</w:t>
      </w:r>
      <w:proofErr w:type="spellEnd"/>
      <w:r w:rsidR="0058799F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ka gore e </w:t>
      </w:r>
      <w:proofErr w:type="spellStart"/>
      <w:r w:rsidR="00534227" w:rsidRPr="005853AC">
        <w:rPr>
          <w:rFonts w:ascii="Arial" w:hAnsi="Arial" w:cs="Arial"/>
          <w:sz w:val="20"/>
          <w:szCs w:val="20"/>
          <w:lang w:val="en-GB"/>
        </w:rPr>
        <w:t>akaretsang</w:t>
      </w:r>
      <w:proofErr w:type="spellEnd"/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34227"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 gore e </w:t>
      </w:r>
      <w:proofErr w:type="spellStart"/>
      <w:r w:rsidR="00534227" w:rsidRPr="005853AC">
        <w:rPr>
          <w:rFonts w:ascii="Arial" w:hAnsi="Arial" w:cs="Arial"/>
          <w:sz w:val="20"/>
          <w:szCs w:val="20"/>
          <w:lang w:val="en-GB"/>
        </w:rPr>
        <w:t>fitlhelela</w:t>
      </w:r>
      <w:proofErr w:type="spellEnd"/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34227" w:rsidRPr="005853AC">
        <w:rPr>
          <w:rFonts w:ascii="Arial" w:hAnsi="Arial" w:cs="Arial"/>
          <w:sz w:val="20"/>
          <w:szCs w:val="20"/>
          <w:lang w:val="en-GB"/>
        </w:rPr>
        <w:t>ditlhokafalo</w:t>
      </w:r>
      <w:proofErr w:type="spellEnd"/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34227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34227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534227" w:rsidRPr="005853AC">
        <w:rPr>
          <w:rFonts w:ascii="Arial" w:hAnsi="Arial" w:cs="Arial"/>
          <w:sz w:val="20"/>
          <w:szCs w:val="20"/>
          <w:lang w:val="en-GB"/>
        </w:rPr>
        <w:t>Kopa</w:t>
      </w:r>
      <w:proofErr w:type="spellEnd"/>
      <w:r w:rsidR="005342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tlhaloso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oketsegileng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fa o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sa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tlhomamisega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selo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se o se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rekang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Kgakololo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epe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fela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e o e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neetsweng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, e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nna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maleba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akanyetse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maemo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 xml:space="preserve"> a </w:t>
      </w:r>
      <w:proofErr w:type="spellStart"/>
      <w:r w:rsidR="00913727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913727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0FB25831" w14:textId="77777777" w:rsidR="00413F41" w:rsidRPr="005853AC" w:rsidRDefault="00413F41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0E99F383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431FA1E9" w14:textId="082D9313" w:rsidR="0014234F" w:rsidRPr="005853AC" w:rsidRDefault="0014234F" w:rsidP="00DF2A33">
      <w:pPr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7. </w:t>
      </w:r>
      <w:proofErr w:type="spellStart"/>
      <w:r w:rsidR="0058799F" w:rsidRPr="005853AC">
        <w:rPr>
          <w:rFonts w:ascii="Arial" w:hAnsi="Arial" w:cs="Arial"/>
          <w:b/>
          <w:sz w:val="20"/>
          <w:szCs w:val="20"/>
          <w:lang w:val="en-GB"/>
        </w:rPr>
        <w:t>Ditokomane</w:t>
      </w:r>
      <w:proofErr w:type="spellEnd"/>
      <w:r w:rsidR="0058799F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58799F" w:rsidRPr="005853AC">
        <w:rPr>
          <w:rFonts w:ascii="Arial" w:hAnsi="Arial" w:cs="Arial"/>
          <w:b/>
          <w:sz w:val="20"/>
          <w:szCs w:val="20"/>
          <w:lang w:val="en-GB"/>
        </w:rPr>
        <w:t>tsa</w:t>
      </w:r>
      <w:proofErr w:type="spellEnd"/>
      <w:r w:rsidR="0058799F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58799F" w:rsidRPr="005853AC">
        <w:rPr>
          <w:rFonts w:ascii="Arial" w:hAnsi="Arial" w:cs="Arial"/>
          <w:b/>
          <w:sz w:val="20"/>
          <w:szCs w:val="20"/>
          <w:lang w:val="en-GB"/>
        </w:rPr>
        <w:t>pholisi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</w:p>
    <w:p w14:paraId="2F933FC3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3A4673FF" w14:textId="7D4D77A5" w:rsidR="0058799F" w:rsidRPr="005853AC" w:rsidRDefault="0058799F" w:rsidP="00DF2A33">
      <w:pPr>
        <w:jc w:val="both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tshwanel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op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amogel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kopi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okomane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nakong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malatsi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a 31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morago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saena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konteraka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0D4712" w:rsidRPr="005853AC">
        <w:rPr>
          <w:rFonts w:ascii="Arial" w:hAnsi="Arial" w:cs="Arial"/>
          <w:sz w:val="20"/>
          <w:szCs w:val="20"/>
          <w:lang w:val="en-GB"/>
        </w:rPr>
        <w:t>Rulaganya</w:t>
      </w:r>
      <w:proofErr w:type="spellEnd"/>
      <w:r w:rsidR="000D471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tokomane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lefelong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le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sireletsegileng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fel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fa e go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latlhegel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o ka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kop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go bona kopi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enngwe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tsw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Ke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boikarabelo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jw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tshol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direkoto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tsotlhe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bobotlan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dingwaga</w:t>
      </w:r>
      <w:proofErr w:type="spellEnd"/>
      <w:r w:rsidR="00ED1A5C" w:rsidRPr="005853AC">
        <w:rPr>
          <w:rFonts w:ascii="Arial" w:hAnsi="Arial" w:cs="Arial"/>
          <w:sz w:val="20"/>
          <w:szCs w:val="20"/>
          <w:lang w:val="en-GB"/>
        </w:rPr>
        <w:t xml:space="preserve"> di le </w:t>
      </w:r>
      <w:proofErr w:type="spellStart"/>
      <w:r w:rsidR="00ED1A5C" w:rsidRPr="005853AC">
        <w:rPr>
          <w:rFonts w:ascii="Arial" w:hAnsi="Arial" w:cs="Arial"/>
          <w:sz w:val="20"/>
          <w:szCs w:val="20"/>
          <w:lang w:val="en-GB"/>
        </w:rPr>
        <w:t>tlhano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. O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seke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saena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phatlheng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tladitsweng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sekae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malebana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984FF0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984FF0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1F43B786" w14:textId="77777777" w:rsidR="0058799F" w:rsidRPr="005853AC" w:rsidRDefault="0058799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46FBFFBF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4C8F2E5C" w14:textId="0D52977F" w:rsidR="0014234F" w:rsidRPr="005853AC" w:rsidRDefault="0014234F" w:rsidP="00DF2A33">
      <w:pPr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8. </w:t>
      </w:r>
      <w:proofErr w:type="spellStart"/>
      <w:r w:rsidR="00984FF0" w:rsidRPr="005853AC">
        <w:rPr>
          <w:rFonts w:ascii="Arial" w:hAnsi="Arial" w:cs="Arial"/>
          <w:b/>
          <w:sz w:val="20"/>
          <w:szCs w:val="20"/>
          <w:lang w:val="en-GB"/>
        </w:rPr>
        <w:t>Tlhokomela</w:t>
      </w:r>
      <w:proofErr w:type="spellEnd"/>
      <w:r w:rsidR="00984FF0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b/>
          <w:sz w:val="20"/>
          <w:szCs w:val="20"/>
          <w:lang w:val="en-GB"/>
        </w:rPr>
        <w:t>dilo</w:t>
      </w:r>
      <w:proofErr w:type="spellEnd"/>
      <w:r w:rsidR="00984FF0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984FF0" w:rsidRPr="005853AC">
        <w:rPr>
          <w:rFonts w:ascii="Arial" w:hAnsi="Arial" w:cs="Arial"/>
          <w:b/>
          <w:sz w:val="20"/>
          <w:szCs w:val="20"/>
          <w:lang w:val="en-GB"/>
        </w:rPr>
        <w:t>tse</w:t>
      </w:r>
      <w:proofErr w:type="spellEnd"/>
      <w:r w:rsidR="00984FF0" w:rsidRPr="005853AC">
        <w:rPr>
          <w:rFonts w:ascii="Arial" w:hAnsi="Arial" w:cs="Arial"/>
          <w:b/>
          <w:sz w:val="20"/>
          <w:szCs w:val="20"/>
          <w:lang w:val="en-GB"/>
        </w:rPr>
        <w:t xml:space="preserve"> o ka </w:t>
      </w:r>
      <w:proofErr w:type="spellStart"/>
      <w:r w:rsidR="00984FF0" w:rsidRPr="005853AC">
        <w:rPr>
          <w:rFonts w:ascii="Arial" w:hAnsi="Arial" w:cs="Arial"/>
          <w:b/>
          <w:sz w:val="20"/>
          <w:szCs w:val="20"/>
          <w:lang w:val="en-GB"/>
        </w:rPr>
        <w:t>nnang</w:t>
      </w:r>
      <w:proofErr w:type="spellEnd"/>
      <w:r w:rsidR="00984FF0" w:rsidRPr="005853AC">
        <w:rPr>
          <w:rFonts w:ascii="Arial" w:hAnsi="Arial" w:cs="Arial"/>
          <w:b/>
          <w:sz w:val="20"/>
          <w:szCs w:val="20"/>
          <w:lang w:val="en-GB"/>
        </w:rPr>
        <w:t xml:space="preserve"> o </w:t>
      </w:r>
      <w:proofErr w:type="spellStart"/>
      <w:r w:rsidR="00984FF0" w:rsidRPr="005853AC">
        <w:rPr>
          <w:rFonts w:ascii="Arial" w:hAnsi="Arial" w:cs="Arial"/>
          <w:b/>
          <w:sz w:val="20"/>
          <w:szCs w:val="20"/>
          <w:lang w:val="en-GB"/>
        </w:rPr>
        <w:t>sa</w:t>
      </w:r>
      <w:proofErr w:type="spellEnd"/>
      <w:r w:rsidR="00984FF0" w:rsidRPr="005853AC">
        <w:rPr>
          <w:rFonts w:ascii="Arial" w:hAnsi="Arial" w:cs="Arial"/>
          <w:b/>
          <w:sz w:val="20"/>
          <w:szCs w:val="20"/>
          <w:lang w:val="en-GB"/>
        </w:rPr>
        <w:t xml:space="preserve"> di itse </w:t>
      </w:r>
    </w:p>
    <w:p w14:paraId="2BF24F72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4D057F9C" w14:textId="0F289988" w:rsidR="007006C6" w:rsidRPr="005853AC" w:rsidRDefault="007006C6" w:rsidP="00DF2A33">
      <w:pPr>
        <w:jc w:val="both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botlhokw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re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tsisiw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lhalosetsw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peel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elawan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yotlhe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8030B6" w:rsidRPr="005853AC">
        <w:rPr>
          <w:rFonts w:ascii="Arial" w:hAnsi="Arial" w:cs="Arial"/>
          <w:sz w:val="20"/>
          <w:szCs w:val="20"/>
          <w:lang w:val="en-GB"/>
        </w:rPr>
        <w:t>leng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konterakeng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kafao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b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amogelang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maemo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a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Buisan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dipeelo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ditumelano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tse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o ka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batlang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dumelan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tson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motsereganyi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pele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saen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konterak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34BE0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834BE0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7A9811B0" w14:textId="77777777" w:rsidR="007006C6" w:rsidRPr="005853AC" w:rsidRDefault="007006C6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3CF7E9CE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0DD1475A" w14:textId="22691ACA" w:rsidR="0014234F" w:rsidRPr="005853AC" w:rsidRDefault="0014234F" w:rsidP="00DF2A33">
      <w:pPr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9. </w:t>
      </w:r>
      <w:proofErr w:type="spellStart"/>
      <w:r w:rsidR="00AB4C7B" w:rsidRPr="005853AC">
        <w:rPr>
          <w:rFonts w:ascii="Arial" w:hAnsi="Arial" w:cs="Arial"/>
          <w:b/>
          <w:sz w:val="20"/>
          <w:szCs w:val="20"/>
          <w:lang w:val="en-GB"/>
        </w:rPr>
        <w:t>Nako</w:t>
      </w:r>
      <w:proofErr w:type="spellEnd"/>
      <w:r w:rsidR="00AB4C7B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AB4C7B" w:rsidRPr="005853AC">
        <w:rPr>
          <w:rFonts w:ascii="Arial" w:hAnsi="Arial" w:cs="Arial"/>
          <w:b/>
          <w:sz w:val="20"/>
          <w:szCs w:val="20"/>
          <w:lang w:val="en-GB"/>
        </w:rPr>
        <w:t>ya</w:t>
      </w:r>
      <w:proofErr w:type="spellEnd"/>
      <w:r w:rsidR="00AB4C7B" w:rsidRPr="005853AC">
        <w:rPr>
          <w:rFonts w:ascii="Arial" w:hAnsi="Arial" w:cs="Arial"/>
          <w:b/>
          <w:sz w:val="20"/>
          <w:szCs w:val="20"/>
          <w:lang w:val="en-GB"/>
        </w:rPr>
        <w:t xml:space="preserve"> go </w:t>
      </w:r>
      <w:proofErr w:type="spellStart"/>
      <w:r w:rsidR="00AB4C7B" w:rsidRPr="005853AC">
        <w:rPr>
          <w:rFonts w:ascii="Arial" w:hAnsi="Arial" w:cs="Arial"/>
          <w:b/>
          <w:sz w:val="20"/>
          <w:szCs w:val="20"/>
          <w:lang w:val="en-GB"/>
        </w:rPr>
        <w:t>leta</w:t>
      </w:r>
      <w:proofErr w:type="spellEnd"/>
    </w:p>
    <w:p w14:paraId="353572E0" w14:textId="5E84DDC1" w:rsidR="008030B6" w:rsidRPr="005853AC" w:rsidRDefault="008030B6" w:rsidP="00DF2A33">
      <w:pPr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2A5C695C" w14:textId="008A8CFA" w:rsidR="008030B6" w:rsidRPr="005853AC" w:rsidRDefault="008030B6" w:rsidP="00DF2A33">
      <w:pPr>
        <w:jc w:val="both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Fa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r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hwets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r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batl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gotlhelel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A03A5D" w:rsidRPr="005853AC">
        <w:rPr>
          <w:rFonts w:ascii="Arial" w:hAnsi="Arial" w:cs="Arial"/>
          <w:sz w:val="20"/>
          <w:szCs w:val="20"/>
          <w:lang w:val="en-GB"/>
        </w:rPr>
        <w:t>pele</w:t>
      </w:r>
      <w:proofErr w:type="spellEnd"/>
      <w:r w:rsidR="00A03A5D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tle</w:t>
      </w:r>
      <w:r w:rsidR="005853AC">
        <w:rPr>
          <w:rFonts w:ascii="Arial" w:hAnsi="Arial" w:cs="Arial"/>
          <w:sz w:val="20"/>
          <w:szCs w:val="20"/>
          <w:lang w:val="en-GB"/>
        </w:rPr>
        <w:t>le</w:t>
      </w:r>
      <w:r w:rsidR="004E0D5D" w:rsidRPr="005853AC">
        <w:rPr>
          <w:rFonts w:ascii="Arial" w:hAnsi="Arial" w:cs="Arial"/>
          <w:sz w:val="20"/>
          <w:szCs w:val="20"/>
          <w:lang w:val="en-GB"/>
        </w:rPr>
        <w:t>im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molem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ope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fel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, o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tshwanel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phimol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botshel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lobakeng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lw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malatsi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a 31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morag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amogel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ditokomane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. O ka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phimol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e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seng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botshel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lobakeng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lw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malatsi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a 14, fa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boem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jw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konterak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bo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s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feteng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malatsi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a 31. Go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dirisa</w:t>
      </w:r>
      <w:proofErr w:type="spellEnd"/>
      <w:r w:rsidR="005B464A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B464A" w:rsidRPr="005853AC">
        <w:rPr>
          <w:rFonts w:ascii="Arial" w:hAnsi="Arial" w:cs="Arial"/>
          <w:sz w:val="20"/>
          <w:szCs w:val="20"/>
          <w:lang w:val="en-GB"/>
        </w:rPr>
        <w:t>sebaka</w:t>
      </w:r>
      <w:proofErr w:type="spellEnd"/>
      <w:r w:rsidR="005B464A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B464A" w:rsidRPr="005853AC">
        <w:rPr>
          <w:rFonts w:ascii="Arial" w:hAnsi="Arial" w:cs="Arial"/>
          <w:sz w:val="20"/>
          <w:szCs w:val="20"/>
          <w:lang w:val="en-GB"/>
        </w:rPr>
        <w:t>sa</w:t>
      </w:r>
      <w:proofErr w:type="spellEnd"/>
      <w:r w:rsidR="005B464A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go </w:t>
      </w:r>
      <w:proofErr w:type="spellStart"/>
      <w:r w:rsidR="004E0D5D" w:rsidRPr="005853AC">
        <w:rPr>
          <w:rFonts w:ascii="Arial" w:hAnsi="Arial" w:cs="Arial"/>
          <w:sz w:val="20"/>
          <w:szCs w:val="20"/>
          <w:lang w:val="en-GB"/>
        </w:rPr>
        <w:t>leta</w:t>
      </w:r>
      <w:proofErr w:type="spellEnd"/>
      <w:r w:rsidR="004E0D5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="00201B74" w:rsidRPr="005853AC">
        <w:rPr>
          <w:rFonts w:ascii="Arial" w:hAnsi="Arial" w:cs="Arial"/>
          <w:sz w:val="20"/>
          <w:szCs w:val="20"/>
          <w:lang w:val="en-GB"/>
        </w:rPr>
        <w:t xml:space="preserve">o </w:t>
      </w:r>
      <w:proofErr w:type="spellStart"/>
      <w:r w:rsidR="00201B74"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="00201B74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201B74" w:rsidRPr="005853AC">
        <w:rPr>
          <w:rFonts w:ascii="Arial" w:hAnsi="Arial" w:cs="Arial"/>
          <w:sz w:val="20"/>
          <w:szCs w:val="20"/>
          <w:lang w:val="en-GB"/>
        </w:rPr>
        <w:t>itsise</w:t>
      </w:r>
      <w:proofErr w:type="spellEnd"/>
      <w:r w:rsidR="00201B74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201B74"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="00201B74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201B74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201B74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201B74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201B74"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201B74" w:rsidRPr="005853AC">
        <w:rPr>
          <w:rFonts w:ascii="Arial" w:hAnsi="Arial" w:cs="Arial"/>
          <w:sz w:val="20"/>
          <w:szCs w:val="20"/>
          <w:lang w:val="en-GB"/>
        </w:rPr>
        <w:t>lokwalo</w:t>
      </w:r>
      <w:proofErr w:type="spellEnd"/>
      <w:r w:rsidR="00201B74" w:rsidRPr="005853AC">
        <w:rPr>
          <w:rFonts w:ascii="Arial" w:hAnsi="Arial" w:cs="Arial"/>
          <w:sz w:val="20"/>
          <w:szCs w:val="20"/>
          <w:lang w:val="en-GB"/>
        </w:rPr>
        <w:t xml:space="preserve">. O </w:t>
      </w:r>
      <w:proofErr w:type="spellStart"/>
      <w:r w:rsidR="00201B74" w:rsidRPr="005853AC">
        <w:rPr>
          <w:rFonts w:ascii="Arial" w:hAnsi="Arial" w:cs="Arial"/>
          <w:sz w:val="20"/>
          <w:szCs w:val="20"/>
          <w:lang w:val="en-GB"/>
        </w:rPr>
        <w:t>tl</w:t>
      </w:r>
      <w:r w:rsidR="00C96726" w:rsidRPr="005853AC">
        <w:rPr>
          <w:rFonts w:ascii="Arial" w:hAnsi="Arial" w:cs="Arial"/>
          <w:sz w:val="20"/>
          <w:szCs w:val="20"/>
          <w:lang w:val="en-GB"/>
        </w:rPr>
        <w:t>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nn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tshwanelo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amogel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dituelo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, go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ikanyeg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b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b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tsey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madi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a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ril</w:t>
      </w:r>
      <w:r w:rsidR="00E81038" w:rsidRPr="005853AC">
        <w:rPr>
          <w:rFonts w:ascii="Arial" w:hAnsi="Arial" w:cs="Arial"/>
          <w:sz w:val="20"/>
          <w:szCs w:val="20"/>
          <w:lang w:val="en-GB"/>
        </w:rPr>
        <w:t>e</w:t>
      </w:r>
      <w:r w:rsidR="00C96726" w:rsidRPr="005853AC">
        <w:rPr>
          <w:rFonts w:ascii="Arial" w:hAnsi="Arial" w:cs="Arial"/>
          <w:sz w:val="20"/>
          <w:szCs w:val="20"/>
          <w:lang w:val="en-GB"/>
        </w:rPr>
        <w:t>ng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. Ba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b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ikobel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kopo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C9672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C96726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diragats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ditshwanelo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nako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let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lobakeng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lw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malatsi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a 31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morago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kamogelo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kopo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. Fa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e ka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seke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phimolw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molao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r w:rsidR="008751DD" w:rsidRPr="005853AC">
        <w:rPr>
          <w:rFonts w:ascii="Arial" w:hAnsi="Arial" w:cs="Arial"/>
          <w:sz w:val="20"/>
          <w:szCs w:val="20"/>
          <w:lang w:val="en-GB"/>
        </w:rPr>
        <w:t xml:space="preserve">go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8751DD" w:rsidRPr="005853AC">
        <w:rPr>
          <w:rFonts w:ascii="Arial" w:hAnsi="Arial" w:cs="Arial"/>
          <w:sz w:val="20"/>
          <w:szCs w:val="20"/>
          <w:lang w:val="en-GB"/>
        </w:rPr>
        <w:t>ba</w:t>
      </w:r>
      <w:proofErr w:type="spellEnd"/>
      <w:r w:rsidR="008751D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go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itsise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pele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saen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konterak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E81038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E81038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2734DB8E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31D7AFFA" w14:textId="132335C1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10. </w:t>
      </w:r>
      <w:proofErr w:type="spellStart"/>
      <w:r w:rsidR="00A81C9E" w:rsidRPr="005853AC">
        <w:rPr>
          <w:rFonts w:ascii="Arial" w:hAnsi="Arial" w:cs="Arial"/>
          <w:b/>
          <w:bCs/>
          <w:sz w:val="20"/>
          <w:szCs w:val="20"/>
          <w:lang w:val="en-GB"/>
        </w:rPr>
        <w:t>Lebakatirisosesolo</w:t>
      </w:r>
      <w:proofErr w:type="spellEnd"/>
    </w:p>
    <w:p w14:paraId="3A86D80C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21B101C" w14:textId="3EC240C3" w:rsidR="0014234F" w:rsidRPr="005853AC" w:rsidRDefault="00A81C9E" w:rsidP="00DF2A33">
      <w:pPr>
        <w:jc w:val="both"/>
        <w:rPr>
          <w:rFonts w:ascii="Arial" w:hAnsi="Arial" w:cs="Arial"/>
          <w:sz w:val="20"/>
          <w:szCs w:val="20"/>
        </w:rPr>
      </w:pPr>
      <w:r w:rsidRPr="005853AC">
        <w:rPr>
          <w:rFonts w:ascii="Arial" w:hAnsi="Arial" w:cs="Arial"/>
          <w:sz w:val="20"/>
          <w:szCs w:val="20"/>
        </w:rPr>
        <w:t xml:space="preserve">Go </w:t>
      </w:r>
      <w:proofErr w:type="spellStart"/>
      <w:r w:rsidRPr="005853AC">
        <w:rPr>
          <w:rFonts w:ascii="Arial" w:hAnsi="Arial" w:cs="Arial"/>
          <w:sz w:val="20"/>
          <w:szCs w:val="20"/>
        </w:rPr>
        <w:t>n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le </w:t>
      </w:r>
      <w:proofErr w:type="spellStart"/>
      <w:r w:rsidRPr="005853AC">
        <w:rPr>
          <w:rFonts w:ascii="Arial" w:hAnsi="Arial" w:cs="Arial"/>
          <w:sz w:val="20"/>
          <w:szCs w:val="20"/>
        </w:rPr>
        <w:t>lebakatirisosesol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la </w:t>
      </w:r>
      <w:proofErr w:type="spellStart"/>
      <w:r w:rsidRPr="005853AC">
        <w:rPr>
          <w:rFonts w:ascii="Arial" w:hAnsi="Arial" w:cs="Arial"/>
          <w:sz w:val="20"/>
          <w:szCs w:val="20"/>
        </w:rPr>
        <w:t>matsats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a 15 </w:t>
      </w:r>
      <w:proofErr w:type="spellStart"/>
      <w:r w:rsidRPr="005853AC">
        <w:rPr>
          <w:rFonts w:ascii="Arial" w:hAnsi="Arial" w:cs="Arial"/>
          <w:sz w:val="20"/>
          <w:szCs w:val="20"/>
        </w:rPr>
        <w:t>s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tuel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</w:rPr>
        <w:t>e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thar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y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dikarolotuel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ts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kgwed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le </w:t>
      </w:r>
      <w:proofErr w:type="spellStart"/>
      <w:r w:rsidRPr="005853AC">
        <w:rPr>
          <w:rFonts w:ascii="Arial" w:hAnsi="Arial" w:cs="Arial"/>
          <w:sz w:val="20"/>
          <w:szCs w:val="20"/>
        </w:rPr>
        <w:t>kgwed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5853AC">
        <w:rPr>
          <w:rFonts w:ascii="Arial" w:hAnsi="Arial" w:cs="Arial"/>
          <w:sz w:val="20"/>
          <w:szCs w:val="20"/>
        </w:rPr>
        <w:t>khampan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y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inšorense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</w:rPr>
        <w:t>tshwanetse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</w:rPr>
        <w:t>itsise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ka go se </w:t>
      </w:r>
      <w:proofErr w:type="spellStart"/>
      <w:r w:rsidRPr="005853AC">
        <w:rPr>
          <w:rFonts w:ascii="Arial" w:hAnsi="Arial" w:cs="Arial"/>
          <w:sz w:val="20"/>
          <w:szCs w:val="20"/>
        </w:rPr>
        <w:t>duele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m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nakong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y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malats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a 15 </w:t>
      </w:r>
      <w:proofErr w:type="spellStart"/>
      <w:r w:rsidRPr="005853AC">
        <w:rPr>
          <w:rFonts w:ascii="Arial" w:hAnsi="Arial" w:cs="Arial"/>
          <w:sz w:val="20"/>
          <w:szCs w:val="20"/>
        </w:rPr>
        <w:t>morag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g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tuel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e ne e </w:t>
      </w:r>
      <w:proofErr w:type="spellStart"/>
      <w:r w:rsidRPr="005853AC">
        <w:rPr>
          <w:rFonts w:ascii="Arial" w:hAnsi="Arial" w:cs="Arial"/>
          <w:sz w:val="20"/>
          <w:szCs w:val="20"/>
        </w:rPr>
        <w:t>tlhokeg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. Fa </w:t>
      </w:r>
      <w:proofErr w:type="spellStart"/>
      <w:r w:rsidR="008751DD" w:rsidRPr="005853AC">
        <w:rPr>
          <w:rFonts w:ascii="Arial" w:hAnsi="Arial" w:cs="Arial"/>
          <w:sz w:val="20"/>
          <w:szCs w:val="20"/>
        </w:rPr>
        <w:t>karolotuelo</w:t>
      </w:r>
      <w:proofErr w:type="spellEnd"/>
      <w:r w:rsidR="008751DD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y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gag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</w:rPr>
        <w:t>s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</w:rPr>
        <w:t>duelw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ka </w:t>
      </w:r>
      <w:proofErr w:type="spellStart"/>
      <w:r w:rsidRPr="005853AC">
        <w:rPr>
          <w:rFonts w:ascii="Arial" w:hAnsi="Arial" w:cs="Arial"/>
          <w:sz w:val="20"/>
          <w:szCs w:val="20"/>
        </w:rPr>
        <w:t>letsatsi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la </w:t>
      </w:r>
      <w:proofErr w:type="spellStart"/>
      <w:r w:rsidRPr="005853AC">
        <w:rPr>
          <w:rFonts w:ascii="Arial" w:hAnsi="Arial" w:cs="Arial"/>
          <w:sz w:val="20"/>
          <w:szCs w:val="20"/>
        </w:rPr>
        <w:t>b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16, </w:t>
      </w:r>
      <w:proofErr w:type="spellStart"/>
      <w:r w:rsidRPr="005853AC">
        <w:rPr>
          <w:rFonts w:ascii="Arial" w:hAnsi="Arial" w:cs="Arial"/>
          <w:sz w:val="20"/>
          <w:szCs w:val="20"/>
        </w:rPr>
        <w:t>g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o </w:t>
      </w:r>
      <w:proofErr w:type="spellStart"/>
      <w:r w:rsidRPr="005853AC">
        <w:rPr>
          <w:rFonts w:ascii="Arial" w:hAnsi="Arial" w:cs="Arial"/>
          <w:sz w:val="20"/>
          <w:szCs w:val="20"/>
        </w:rPr>
        <w:t>sa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751DD" w:rsidRPr="005853AC">
        <w:rPr>
          <w:rFonts w:ascii="Arial" w:hAnsi="Arial" w:cs="Arial"/>
          <w:sz w:val="20"/>
          <w:szCs w:val="20"/>
        </w:rPr>
        <w:t>tlhole</w:t>
      </w:r>
      <w:proofErr w:type="spellEnd"/>
      <w:r w:rsidR="008751DD" w:rsidRPr="005853AC">
        <w:rPr>
          <w:rFonts w:ascii="Arial" w:hAnsi="Arial" w:cs="Arial"/>
          <w:sz w:val="20"/>
          <w:szCs w:val="20"/>
        </w:rPr>
        <w:t xml:space="preserve"> </w:t>
      </w:r>
      <w:r w:rsidRPr="005853AC">
        <w:rPr>
          <w:rFonts w:ascii="Arial" w:hAnsi="Arial" w:cs="Arial"/>
          <w:sz w:val="20"/>
          <w:szCs w:val="20"/>
        </w:rPr>
        <w:t xml:space="preserve">o </w:t>
      </w:r>
      <w:proofErr w:type="spellStart"/>
      <w:r w:rsidRPr="005853AC">
        <w:rPr>
          <w:rFonts w:ascii="Arial" w:hAnsi="Arial" w:cs="Arial"/>
          <w:sz w:val="20"/>
          <w:szCs w:val="20"/>
        </w:rPr>
        <w:t>sireleditswe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. Fa </w:t>
      </w:r>
      <w:proofErr w:type="spellStart"/>
      <w:r w:rsidRPr="005853AC">
        <w:rPr>
          <w:rFonts w:ascii="Arial" w:hAnsi="Arial" w:cs="Arial"/>
          <w:sz w:val="20"/>
          <w:szCs w:val="20"/>
        </w:rPr>
        <w:t>karolotuelo</w:t>
      </w:r>
      <w:proofErr w:type="spellEnd"/>
      <w:r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y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gag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duelw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kgafets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go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gais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kgwedi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l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kgwedi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inšorens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tswanets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go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tswelel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pel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e l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m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taolong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ka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sebak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s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s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ka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nn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s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kgwedi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e l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nngw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morag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g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letsatsi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le </w:t>
      </w:r>
      <w:proofErr w:type="spellStart"/>
      <w:r w:rsidR="00476802" w:rsidRPr="005853AC">
        <w:rPr>
          <w:rFonts w:ascii="Arial" w:hAnsi="Arial" w:cs="Arial"/>
          <w:sz w:val="20"/>
          <w:szCs w:val="20"/>
        </w:rPr>
        <w:t>le</w:t>
      </w:r>
      <w:proofErr w:type="spellEnd"/>
      <w:r w:rsidR="00476802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beilweng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Tlhomamis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gore o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duel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dikarolotuel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ts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gag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m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nakong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y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lebakatirisosesol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fa o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batl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gor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pholisi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tswelel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Ikgolagany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l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mogakolodi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w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gag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w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76802" w:rsidRPr="005853AC">
        <w:rPr>
          <w:rFonts w:ascii="Arial" w:hAnsi="Arial" w:cs="Arial"/>
          <w:sz w:val="20"/>
          <w:szCs w:val="20"/>
        </w:rPr>
        <w:t>madi</w:t>
      </w:r>
      <w:proofErr w:type="spellEnd"/>
      <w:r w:rsidR="00476802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kgots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khampani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y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inšorens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pele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lebakatirisosesolo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 xml:space="preserve"> le </w:t>
      </w:r>
      <w:proofErr w:type="spellStart"/>
      <w:r w:rsidR="007D1F1A" w:rsidRPr="005853AC">
        <w:rPr>
          <w:rFonts w:ascii="Arial" w:hAnsi="Arial" w:cs="Arial"/>
          <w:sz w:val="20"/>
          <w:szCs w:val="20"/>
        </w:rPr>
        <w:t>wela</w:t>
      </w:r>
      <w:proofErr w:type="spellEnd"/>
      <w:r w:rsidR="007D1F1A" w:rsidRPr="005853AC">
        <w:rPr>
          <w:rFonts w:ascii="Arial" w:hAnsi="Arial" w:cs="Arial"/>
          <w:sz w:val="20"/>
          <w:szCs w:val="20"/>
        </w:rPr>
        <w:t>.</w:t>
      </w:r>
    </w:p>
    <w:p w14:paraId="4345F483" w14:textId="77777777" w:rsidR="0014234F" w:rsidRPr="005853AC" w:rsidRDefault="0014234F" w:rsidP="00DF2A33">
      <w:pP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DC22678" w14:textId="1AC181E2" w:rsidR="007D1F1A" w:rsidRPr="005853AC" w:rsidRDefault="0014234F" w:rsidP="007D1F1A">
      <w:pPr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bCs/>
          <w:sz w:val="20"/>
          <w:szCs w:val="20"/>
          <w:lang w:val="en-GB"/>
        </w:rPr>
        <w:t>11</w:t>
      </w: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. </w:t>
      </w:r>
      <w:proofErr w:type="spellStart"/>
      <w:r w:rsidR="007D1F1A" w:rsidRPr="005853AC">
        <w:rPr>
          <w:rFonts w:ascii="Arial" w:hAnsi="Arial" w:cs="Arial"/>
          <w:b/>
          <w:sz w:val="20"/>
          <w:szCs w:val="20"/>
          <w:lang w:val="en-GB"/>
        </w:rPr>
        <w:t>Dikopo</w:t>
      </w:r>
      <w:proofErr w:type="spellEnd"/>
    </w:p>
    <w:p w14:paraId="0CA07CF8" w14:textId="4AAA0E15" w:rsidR="004617CF" w:rsidRPr="005853AC" w:rsidRDefault="004617CF" w:rsidP="007D1F1A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69353BCE" w14:textId="3D3B57ED" w:rsidR="0014234F" w:rsidRPr="005853AC" w:rsidRDefault="004617CF" w:rsidP="00DF2A33">
      <w:pPr>
        <w:jc w:val="both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Letlelel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ogakolod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tšhelet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g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lhaloset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hulagany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op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fa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rek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. Fa e le gore 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batl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en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op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g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tsi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pu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phep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, e </w:t>
      </w:r>
      <w:proofErr w:type="spellStart"/>
      <w:r w:rsidR="00476802" w:rsidRPr="005853AC">
        <w:rPr>
          <w:rFonts w:ascii="Arial" w:hAnsi="Arial" w:cs="Arial"/>
          <w:sz w:val="20"/>
          <w:szCs w:val="20"/>
          <w:lang w:val="en-GB"/>
        </w:rPr>
        <w:t>e</w:t>
      </w:r>
      <w:proofErr w:type="spellEnd"/>
      <w:r w:rsidR="0047680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lhamaletse</w:t>
      </w:r>
      <w:r w:rsidR="00476802" w:rsidRPr="005853AC">
        <w:rPr>
          <w:rFonts w:ascii="Arial" w:hAnsi="Arial" w:cs="Arial"/>
          <w:sz w:val="20"/>
          <w:szCs w:val="20"/>
          <w:lang w:val="en-GB"/>
        </w:rPr>
        <w:t>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lhaloganyeg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k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ofut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hedimosets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tokoman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di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lhokwa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wen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amai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op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. B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</w:t>
      </w:r>
      <w:r w:rsidR="0047680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76802" w:rsidRPr="005853AC">
        <w:rPr>
          <w:rFonts w:ascii="Arial" w:hAnsi="Arial" w:cs="Arial"/>
          <w:sz w:val="20"/>
          <w:szCs w:val="20"/>
          <w:lang w:val="en-GB"/>
        </w:rPr>
        <w:t>g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tsi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ape gor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lastRenderedPageBreak/>
        <w:t>kop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hedimosets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amegile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romelw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ka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jaang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le go mang; gore a go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tekanyets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ep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nak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, gape, a go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penolog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tshelet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kgannyeng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pholisi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seng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botshel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(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paka-khutshwan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). Ba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tshwanets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buisan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sentl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dintlh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ts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tuel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epe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fel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476802" w:rsidRPr="005853AC">
        <w:rPr>
          <w:rFonts w:ascii="Arial" w:hAnsi="Arial" w:cs="Arial"/>
          <w:sz w:val="20"/>
          <w:szCs w:val="20"/>
          <w:lang w:val="en-GB"/>
        </w:rPr>
        <w:t>tsamaiso</w:t>
      </w:r>
      <w:proofErr w:type="spellEnd"/>
      <w:r w:rsidR="00476802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e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tl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duelwang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aman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tsamais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kop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mmog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maikarabel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ape a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moth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y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tsenyang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7E2D86" w:rsidRPr="005853AC">
        <w:rPr>
          <w:rFonts w:ascii="Arial" w:hAnsi="Arial" w:cs="Arial"/>
          <w:sz w:val="20"/>
          <w:szCs w:val="20"/>
          <w:lang w:val="en-GB"/>
        </w:rPr>
        <w:t>kopo</w:t>
      </w:r>
      <w:proofErr w:type="spellEnd"/>
      <w:r w:rsidR="007E2D86" w:rsidRPr="005853AC">
        <w:rPr>
          <w:rFonts w:ascii="Arial" w:hAnsi="Arial" w:cs="Arial"/>
          <w:sz w:val="20"/>
          <w:szCs w:val="20"/>
          <w:lang w:val="en-GB"/>
        </w:rPr>
        <w:t>.</w:t>
      </w:r>
    </w:p>
    <w:p w14:paraId="3DE778BD" w14:textId="77777777" w:rsidR="004617CF" w:rsidRPr="005853AC" w:rsidRDefault="004617C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3A444E57" w14:textId="626FFAA7" w:rsidR="0014234F" w:rsidRPr="005853AC" w:rsidRDefault="0014234F" w:rsidP="00DF2A33">
      <w:pPr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b/>
          <w:bCs/>
          <w:sz w:val="20"/>
          <w:szCs w:val="20"/>
          <w:lang w:val="en-GB"/>
        </w:rPr>
        <w:t>12</w:t>
      </w: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. </w:t>
      </w:r>
      <w:proofErr w:type="spellStart"/>
      <w:r w:rsidR="007E2D86" w:rsidRPr="005853AC">
        <w:rPr>
          <w:rFonts w:ascii="Arial" w:hAnsi="Arial" w:cs="Arial"/>
          <w:b/>
          <w:sz w:val="20"/>
          <w:szCs w:val="20"/>
          <w:lang w:val="en-GB"/>
        </w:rPr>
        <w:t>Dingongorego</w:t>
      </w:r>
      <w:proofErr w:type="spellEnd"/>
    </w:p>
    <w:p w14:paraId="697E26C9" w14:textId="77777777" w:rsidR="0014234F" w:rsidRPr="005853AC" w:rsidRDefault="0014234F" w:rsidP="00DF2A33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2DE9D29C" w14:textId="31AE5606" w:rsidR="0014234F" w:rsidRPr="005853AC" w:rsidRDefault="007E2D86" w:rsidP="0014234F">
      <w:pPr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tshwanelo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ngongoreg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fa o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s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kgotsofadiw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ke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tirelo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e o e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amogetseng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tsw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mogakolodi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ditšhelete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.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Ikgolaganye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maleb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mokgatlho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yo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boitshwaro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jw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yona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1F09E7" w:rsidRPr="005853AC">
        <w:rPr>
          <w:rFonts w:ascii="Arial" w:hAnsi="Arial" w:cs="Arial"/>
          <w:sz w:val="20"/>
          <w:szCs w:val="20"/>
          <w:lang w:val="en-GB"/>
        </w:rPr>
        <w:t>batlang</w:t>
      </w:r>
      <w:proofErr w:type="spellEnd"/>
      <w:r w:rsidR="001F09E7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go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ngongoreg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ka bona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mme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b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neele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tšhono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go araba. Fa o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s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itumelel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Karabo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bona, o ka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fetisets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ngongorego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gago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motsegeranyi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inšorense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maleb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. Fa o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santse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o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s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itumelel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Karabo ya bona, o ka </w:t>
      </w:r>
      <w:proofErr w:type="spellStart"/>
      <w:r w:rsidR="00502F2D" w:rsidRPr="005853AC">
        <w:rPr>
          <w:rFonts w:ascii="Arial" w:hAnsi="Arial" w:cs="Arial"/>
          <w:sz w:val="20"/>
          <w:szCs w:val="20"/>
          <w:lang w:val="en-GB"/>
        </w:rPr>
        <w:t>ikgolaganya</w:t>
      </w:r>
      <w:proofErr w:type="spellEnd"/>
      <w:r w:rsidR="00502F2D" w:rsidRPr="005853AC">
        <w:rPr>
          <w:rFonts w:ascii="Arial" w:hAnsi="Arial" w:cs="Arial"/>
          <w:sz w:val="20"/>
          <w:szCs w:val="20"/>
          <w:lang w:val="en-GB"/>
        </w:rPr>
        <w:t xml:space="preserve"> le FSCA.</w:t>
      </w:r>
    </w:p>
    <w:p w14:paraId="6122B653" w14:textId="77777777" w:rsidR="00502F2D" w:rsidRPr="005853AC" w:rsidRDefault="00502F2D" w:rsidP="0014234F">
      <w:pPr>
        <w:rPr>
          <w:rFonts w:ascii="Arial" w:hAnsi="Arial" w:cs="Arial"/>
          <w:b/>
          <w:sz w:val="20"/>
          <w:szCs w:val="20"/>
          <w:lang w:val="en-GB"/>
        </w:rPr>
      </w:pPr>
    </w:p>
    <w:p w14:paraId="7E416856" w14:textId="1F67667E" w:rsidR="0014234F" w:rsidRPr="005853AC" w:rsidRDefault="0014234F" w:rsidP="0014234F">
      <w:pPr>
        <w:rPr>
          <w:rFonts w:ascii="Arial" w:hAnsi="Arial" w:cs="Arial"/>
          <w:b/>
          <w:sz w:val="20"/>
          <w:szCs w:val="20"/>
          <w:lang w:val="en-GB"/>
        </w:rPr>
      </w:pPr>
    </w:p>
    <w:p w14:paraId="2E4C97E4" w14:textId="68E89967" w:rsidR="0014234F" w:rsidRPr="005853AC" w:rsidRDefault="00502F2D" w:rsidP="0014234F">
      <w:pPr>
        <w:spacing w:line="276" w:lineRule="auto"/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kgolagano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ts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di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osol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</w:p>
    <w:p w14:paraId="6813E325" w14:textId="5DFE015E" w:rsidR="00502F2D" w:rsidRPr="005853AC" w:rsidRDefault="00502F2D" w:rsidP="0014234F">
      <w:pPr>
        <w:spacing w:line="276" w:lineRule="auto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3B769BC0" w14:textId="1FD78B51" w:rsidR="001F47CE" w:rsidRPr="005853AC" w:rsidRDefault="00502F2D" w:rsidP="0014234F">
      <w:pPr>
        <w:spacing w:line="276" w:lineRule="auto"/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Balaodi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b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aitshwaro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a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setheo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s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tšhelete</w:t>
      </w:r>
      <w:proofErr w:type="spellEnd"/>
      <w:r w:rsidR="00DE69CF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(Financial Sector Conduct</w:t>
      </w:r>
      <w:r w:rsidR="00F540F6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DE69CF" w:rsidRPr="005853AC">
        <w:rPr>
          <w:rFonts w:ascii="Arial" w:hAnsi="Arial" w:cs="Arial"/>
          <w:b/>
          <w:bCs/>
          <w:sz w:val="20"/>
          <w:szCs w:val="20"/>
          <w:lang w:val="en-GB"/>
        </w:rPr>
        <w:t>Authority</w:t>
      </w:r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FSCA)</w:t>
      </w:r>
      <w:r w:rsidR="00F540F6" w:rsidRPr="005853AC">
        <w:rPr>
          <w:rFonts w:ascii="Arial" w:hAnsi="Arial" w:cs="Arial"/>
          <w:b/>
          <w:bCs/>
          <w:sz w:val="20"/>
          <w:szCs w:val="20"/>
          <w:lang w:val="en-GB"/>
        </w:rPr>
        <w:t>)</w:t>
      </w:r>
    </w:p>
    <w:p w14:paraId="0A48C11A" w14:textId="77777777" w:rsidR="001F47CE" w:rsidRPr="005853AC" w:rsidRDefault="001F47CE" w:rsidP="0014234F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</w:p>
    <w:p w14:paraId="748767CF" w14:textId="5041E05A" w:rsidR="00502F2D" w:rsidRPr="005853AC" w:rsidRDefault="00C63E71" w:rsidP="0014234F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lekol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pel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re a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otlamedi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tirelo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ts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tšhelet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(FSP)</w:t>
      </w:r>
      <w:r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gannye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en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hampan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gots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ogakolod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tšhelet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o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letleletsw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m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o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o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olaong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rekis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kumo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ts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tšhelet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tirel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, o k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kgolagan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FSCA.</w:t>
      </w:r>
    </w:p>
    <w:p w14:paraId="18B7CFC9" w14:textId="2424C535" w:rsidR="0014234F" w:rsidRPr="005853AC" w:rsidRDefault="0014234F" w:rsidP="0014234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pPr w:leftFromText="180" w:rightFromText="180" w:vertAnchor="text" w:horzAnchor="margin" w:tblpXSpec="center" w:tblpY="178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6662"/>
      </w:tblGrid>
      <w:tr w:rsidR="005853AC" w:rsidRPr="005853AC" w14:paraId="03D284A8" w14:textId="77777777" w:rsidTr="00283277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5EAB0831" w14:textId="48C89D28" w:rsidR="0014234F" w:rsidRPr="005853AC" w:rsidRDefault="00475CCE" w:rsidP="00936C5B">
            <w:pPr>
              <w:ind w:firstLine="13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Phaneletao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234F" w:rsidRPr="005853AC">
              <w:rPr>
                <w:rFonts w:ascii="Arial" w:hAnsi="Arial" w:cs="Arial"/>
                <w:sz w:val="20"/>
                <w:szCs w:val="20"/>
              </w:rPr>
              <w:t xml:space="preserve">FSCA </w:t>
            </w:r>
          </w:p>
        </w:tc>
        <w:tc>
          <w:tcPr>
            <w:tcW w:w="6662" w:type="dxa"/>
            <w:shd w:val="clear" w:color="auto" w:fill="FFFFFF" w:themeFill="background1"/>
          </w:tcPr>
          <w:p w14:paraId="62662627" w14:textId="189CAD90" w:rsidR="0014234F" w:rsidRPr="005853AC" w:rsidRDefault="0014234F" w:rsidP="00936C5B">
            <w:pPr>
              <w:ind w:firstLine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012 428 8000</w:t>
            </w:r>
          </w:p>
        </w:tc>
      </w:tr>
      <w:tr w:rsidR="005853AC" w:rsidRPr="005853AC" w14:paraId="436CB836" w14:textId="77777777" w:rsidTr="00283277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3E37D661" w14:textId="2C6CCE56" w:rsidR="0014234F" w:rsidRPr="005853AC" w:rsidRDefault="00475CCE" w:rsidP="00936C5B">
            <w:pPr>
              <w:ind w:firstLine="13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Lef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l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Kamano</w:t>
            </w:r>
            <w:proofErr w:type="spellEnd"/>
          </w:p>
        </w:tc>
        <w:tc>
          <w:tcPr>
            <w:tcW w:w="6662" w:type="dxa"/>
            <w:shd w:val="clear" w:color="auto" w:fill="FFFFFF" w:themeFill="background1"/>
          </w:tcPr>
          <w:p w14:paraId="7F282DA9" w14:textId="4DBB24E9" w:rsidR="0014234F" w:rsidRPr="005853AC" w:rsidRDefault="0014234F" w:rsidP="00936C5B">
            <w:pPr>
              <w:ind w:firstLine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0800 20 37 22</w:t>
            </w:r>
          </w:p>
        </w:tc>
      </w:tr>
      <w:tr w:rsidR="005853AC" w:rsidRPr="005853AC" w14:paraId="580085CC" w14:textId="77777777" w:rsidTr="00283277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3CE3C75C" w14:textId="02F76BF5" w:rsidR="0014234F" w:rsidRPr="005853AC" w:rsidRDefault="00475CCE" w:rsidP="00936C5B">
            <w:pPr>
              <w:ind w:firstLine="13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Nomor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fekese</w:t>
            </w:r>
            <w:proofErr w:type="spellEnd"/>
          </w:p>
        </w:tc>
        <w:tc>
          <w:tcPr>
            <w:tcW w:w="6662" w:type="dxa"/>
            <w:shd w:val="clear" w:color="auto" w:fill="FFFFFF" w:themeFill="background1"/>
          </w:tcPr>
          <w:p w14:paraId="0963E2CD" w14:textId="1F83CFF2" w:rsidR="0014234F" w:rsidRPr="005853AC" w:rsidRDefault="0014234F" w:rsidP="00936C5B">
            <w:pPr>
              <w:ind w:firstLine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012 346 6941</w:t>
            </w:r>
          </w:p>
        </w:tc>
      </w:tr>
      <w:tr w:rsidR="005853AC" w:rsidRPr="005853AC" w14:paraId="3B8610F1" w14:textId="77777777" w:rsidTr="00283277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2719CD36" w14:textId="72D256BA" w:rsidR="0014234F" w:rsidRPr="005853AC" w:rsidRDefault="00475CCE" w:rsidP="00936C5B">
            <w:pPr>
              <w:ind w:firstLine="13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imeile</w:t>
            </w:r>
            <w:proofErr w:type="spellEnd"/>
          </w:p>
        </w:tc>
        <w:tc>
          <w:tcPr>
            <w:tcW w:w="6662" w:type="dxa"/>
            <w:shd w:val="clear" w:color="auto" w:fill="FFFFFF" w:themeFill="background1"/>
          </w:tcPr>
          <w:p w14:paraId="23E24BE3" w14:textId="1ECD2D77" w:rsidR="0014234F" w:rsidRPr="005853AC" w:rsidRDefault="00814753" w:rsidP="00936C5B">
            <w:pPr>
              <w:ind w:firstLine="142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7" w:history="1">
              <w:r w:rsidR="0014234F" w:rsidRPr="005853AC">
                <w:rPr>
                  <w:rStyle w:val="Hyperlink"/>
                  <w:rFonts w:ascii="Arial" w:hAnsi="Arial" w:cs="Arial"/>
                  <w:color w:val="auto"/>
                  <w:shd w:val="clear" w:color="auto" w:fill="FFFFFF"/>
                </w:rPr>
                <w:t>info@fsca.co.za</w:t>
              </w:r>
            </w:hyperlink>
          </w:p>
        </w:tc>
      </w:tr>
      <w:tr w:rsidR="005853AC" w:rsidRPr="005853AC" w14:paraId="0DAC9DB9" w14:textId="77777777" w:rsidTr="00283277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0B324DD8" w14:textId="18D131A9" w:rsidR="0014234F" w:rsidRPr="005853AC" w:rsidRDefault="00475CCE" w:rsidP="00936C5B">
            <w:pPr>
              <w:ind w:firstLine="13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poso</w:t>
            </w:r>
            <w:proofErr w:type="spellEnd"/>
          </w:p>
        </w:tc>
        <w:tc>
          <w:tcPr>
            <w:tcW w:w="6662" w:type="dxa"/>
            <w:shd w:val="clear" w:color="auto" w:fill="FFFFFF" w:themeFill="background1"/>
          </w:tcPr>
          <w:p w14:paraId="23E119EF" w14:textId="4055EAB3" w:rsidR="0014234F" w:rsidRPr="005853AC" w:rsidRDefault="0014234F" w:rsidP="00936C5B">
            <w:pPr>
              <w:ind w:firstLine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P.O. Box 35655, Menlo Park, Pretoria, 0102</w:t>
            </w:r>
          </w:p>
        </w:tc>
      </w:tr>
      <w:tr w:rsidR="005853AC" w:rsidRPr="005853AC" w14:paraId="4B1D1455" w14:textId="77777777" w:rsidTr="00283277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322B8904" w14:textId="0900B7A4" w:rsidR="0014234F" w:rsidRPr="005853AC" w:rsidRDefault="00475CCE" w:rsidP="00936C5B">
            <w:pPr>
              <w:ind w:firstLine="13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tulo</w:t>
            </w:r>
            <w:proofErr w:type="spellEnd"/>
          </w:p>
        </w:tc>
        <w:tc>
          <w:tcPr>
            <w:tcW w:w="6662" w:type="dxa"/>
            <w:shd w:val="clear" w:color="auto" w:fill="FFFFFF" w:themeFill="background1"/>
          </w:tcPr>
          <w:p w14:paraId="4B342AE1" w14:textId="3B199EE8" w:rsidR="0014234F" w:rsidRPr="005853AC" w:rsidRDefault="0014234F" w:rsidP="00936C5B">
            <w:pPr>
              <w:ind w:firstLine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Riverwalk Office Park, Block B, 41 Matroosberg Road, Ashlea Gardens,</w:t>
            </w:r>
          </w:p>
          <w:p w14:paraId="2B5DDE12" w14:textId="60F207DD" w:rsidR="0014234F" w:rsidRPr="005853AC" w:rsidRDefault="0014234F" w:rsidP="00936C5B">
            <w:pPr>
              <w:ind w:firstLine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Pretoria, South Africa 0081</w:t>
            </w:r>
          </w:p>
        </w:tc>
      </w:tr>
      <w:tr w:rsidR="005853AC" w:rsidRPr="005853AC" w14:paraId="39BEBA24" w14:textId="77777777" w:rsidTr="00283277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2835D282" w14:textId="2FEBFCEA" w:rsidR="00366155" w:rsidRPr="005853AC" w:rsidRDefault="00366155" w:rsidP="00936C5B">
            <w:pPr>
              <w:ind w:firstLine="13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Web</w:t>
            </w:r>
            <w:r w:rsidR="00475CCE" w:rsidRPr="005853AC">
              <w:rPr>
                <w:rFonts w:ascii="Arial" w:hAnsi="Arial" w:cs="Arial"/>
                <w:sz w:val="20"/>
                <w:szCs w:val="20"/>
              </w:rPr>
              <w:t>o</w:t>
            </w:r>
            <w:r w:rsidRPr="005853AC">
              <w:rPr>
                <w:rFonts w:ascii="Arial" w:hAnsi="Arial" w:cs="Arial"/>
                <w:sz w:val="20"/>
                <w:szCs w:val="20"/>
              </w:rPr>
              <w:t>s</w:t>
            </w:r>
            <w:r w:rsidR="00475CCE" w:rsidRPr="005853AC">
              <w:rPr>
                <w:rFonts w:ascii="Arial" w:hAnsi="Arial" w:cs="Arial"/>
                <w:sz w:val="20"/>
                <w:szCs w:val="20"/>
              </w:rPr>
              <w:t>ae</w:t>
            </w:r>
            <w:r w:rsidRPr="005853AC">
              <w:rPr>
                <w:rFonts w:ascii="Arial" w:hAnsi="Arial" w:cs="Arial"/>
                <w:sz w:val="20"/>
                <w:szCs w:val="20"/>
              </w:rPr>
              <w:t>te</w:t>
            </w:r>
            <w:proofErr w:type="spellEnd"/>
          </w:p>
        </w:tc>
        <w:tc>
          <w:tcPr>
            <w:tcW w:w="6662" w:type="dxa"/>
            <w:shd w:val="clear" w:color="auto" w:fill="FFFFFF" w:themeFill="background1"/>
          </w:tcPr>
          <w:p w14:paraId="33D97DE0" w14:textId="4024A478" w:rsidR="00366155" w:rsidRPr="005853AC" w:rsidRDefault="00814753" w:rsidP="00936C5B">
            <w:pPr>
              <w:ind w:firstLine="142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8" w:history="1">
              <w:r w:rsidR="00366155" w:rsidRPr="005853AC">
                <w:rPr>
                  <w:rStyle w:val="Hyperlink"/>
                  <w:rFonts w:ascii="Arial" w:hAnsi="Arial" w:cs="Arial"/>
                  <w:color w:val="auto"/>
                </w:rPr>
                <w:t>www.fsca.co.za</w:t>
              </w:r>
            </w:hyperlink>
          </w:p>
        </w:tc>
      </w:tr>
    </w:tbl>
    <w:p w14:paraId="35A1D8C5" w14:textId="77777777" w:rsidR="0014234F" w:rsidRPr="005853AC" w:rsidRDefault="0014234F" w:rsidP="0014234F">
      <w:pPr>
        <w:rPr>
          <w:rFonts w:ascii="Arial" w:hAnsi="Arial" w:cs="Arial"/>
          <w:sz w:val="20"/>
          <w:szCs w:val="20"/>
          <w:lang w:val="en-GB"/>
        </w:rPr>
      </w:pPr>
    </w:p>
    <w:p w14:paraId="41244A33" w14:textId="77F8BF71" w:rsidR="00475CCE" w:rsidRPr="005853AC" w:rsidRDefault="00475CCE" w:rsidP="0014234F">
      <w:pPr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Go bon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hedimosets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bookmarkStart w:id="11" w:name="_Hlk62572765"/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hut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badiris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</w:t>
      </w:r>
      <w:r w:rsidR="001F47CE" w:rsidRPr="005853AC">
        <w:rPr>
          <w:rFonts w:ascii="Arial" w:hAnsi="Arial" w:cs="Arial"/>
          <w:sz w:val="20"/>
          <w:szCs w:val="20"/>
          <w:lang w:val="en-GB"/>
        </w:rPr>
        <w:t>š</w:t>
      </w:r>
      <w:r w:rsidRPr="005853AC">
        <w:rPr>
          <w:rFonts w:ascii="Arial" w:hAnsi="Arial" w:cs="Arial"/>
          <w:sz w:val="20"/>
          <w:szCs w:val="20"/>
          <w:lang w:val="en-GB"/>
        </w:rPr>
        <w:t>helet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bookmarkEnd w:id="11"/>
      <w:r w:rsidRPr="005853AC">
        <w:rPr>
          <w:rFonts w:ascii="Arial" w:hAnsi="Arial" w:cs="Arial"/>
          <w:sz w:val="20"/>
          <w:szCs w:val="20"/>
          <w:lang w:val="en-GB"/>
        </w:rPr>
        <w:t xml:space="preserve">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oketsegile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kgolagany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>Lefapha</w:t>
      </w:r>
      <w:proofErr w:type="spellEnd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la </w:t>
      </w:r>
      <w:proofErr w:type="spellStart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>Thuto</w:t>
      </w:r>
      <w:proofErr w:type="spellEnd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>ya</w:t>
      </w:r>
      <w:proofErr w:type="spellEnd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>Badirisi</w:t>
      </w:r>
      <w:proofErr w:type="spellEnd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>ya</w:t>
      </w:r>
      <w:proofErr w:type="spellEnd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>Tshelete</w:t>
      </w:r>
      <w:proofErr w:type="spellEnd"/>
      <w:r w:rsidR="00CC2FD5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la FSCA.</w:t>
      </w:r>
    </w:p>
    <w:p w14:paraId="1D05D9E1" w14:textId="496979B4" w:rsidR="0014234F" w:rsidRPr="005853AC" w:rsidRDefault="0014234F" w:rsidP="0014234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122"/>
        <w:gridCol w:w="6945"/>
      </w:tblGrid>
      <w:tr w:rsidR="005853AC" w:rsidRPr="005853AC" w14:paraId="4F220752" w14:textId="77777777" w:rsidTr="00366155">
        <w:tc>
          <w:tcPr>
            <w:tcW w:w="2122" w:type="dxa"/>
          </w:tcPr>
          <w:p w14:paraId="04845E30" w14:textId="5A55B3C4" w:rsidR="00936C5B" w:rsidRPr="005853AC" w:rsidRDefault="00475CCE" w:rsidP="00936C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meili</w:t>
            </w:r>
            <w:proofErr w:type="spellEnd"/>
          </w:p>
        </w:tc>
        <w:tc>
          <w:tcPr>
            <w:tcW w:w="6945" w:type="dxa"/>
          </w:tcPr>
          <w:p w14:paraId="651E1BEC" w14:textId="1CA10E0B" w:rsidR="00936C5B" w:rsidRPr="005853AC" w:rsidRDefault="00814753" w:rsidP="00936C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9" w:history="1">
              <w:r w:rsidR="00936C5B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lang w:val="en-GB"/>
                </w:rPr>
                <w:t>CED.Consumer@fsca.co.za</w:t>
              </w:r>
            </w:hyperlink>
            <w:r w:rsidR="00936C5B"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936C5B" w:rsidRPr="005853AC" w14:paraId="671E567F" w14:textId="77777777" w:rsidTr="00366155">
        <w:tc>
          <w:tcPr>
            <w:tcW w:w="2122" w:type="dxa"/>
          </w:tcPr>
          <w:p w14:paraId="677FC5C7" w14:textId="71820A28" w:rsidR="00936C5B" w:rsidRPr="005853AC" w:rsidRDefault="00936C5B" w:rsidP="00936C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Web</w:t>
            </w:r>
            <w:r w:rsidR="00475CCE" w:rsidRPr="005853AC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475CCE" w:rsidRPr="005853AC">
              <w:rPr>
                <w:rFonts w:ascii="Arial" w:hAnsi="Arial" w:cs="Arial"/>
                <w:sz w:val="20"/>
                <w:szCs w:val="20"/>
                <w:lang w:val="en-GB"/>
              </w:rPr>
              <w:t>ae</w:t>
            </w: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e</w:t>
            </w:r>
            <w:proofErr w:type="spellEnd"/>
          </w:p>
        </w:tc>
        <w:tc>
          <w:tcPr>
            <w:tcW w:w="6945" w:type="dxa"/>
          </w:tcPr>
          <w:p w14:paraId="2BD36033" w14:textId="609FEA9B" w:rsidR="00936C5B" w:rsidRPr="005853AC" w:rsidRDefault="00814753" w:rsidP="00936C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0" w:history="1">
              <w:r w:rsidR="00936C5B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lang w:val="en-GB"/>
                </w:rPr>
                <w:t>www.FSCAMymoney.co.za</w:t>
              </w:r>
            </w:hyperlink>
          </w:p>
        </w:tc>
      </w:tr>
    </w:tbl>
    <w:p w14:paraId="11E93B67" w14:textId="77777777" w:rsidR="0014234F" w:rsidRPr="005853AC" w:rsidRDefault="0014234F" w:rsidP="0014234F">
      <w:pPr>
        <w:rPr>
          <w:rFonts w:ascii="Arial" w:hAnsi="Arial" w:cs="Arial"/>
          <w:sz w:val="20"/>
          <w:szCs w:val="20"/>
          <w:lang w:val="en-GB"/>
        </w:rPr>
      </w:pPr>
    </w:p>
    <w:p w14:paraId="3B989C29" w14:textId="2E1F0947" w:rsidR="0014234F" w:rsidRPr="005853AC" w:rsidRDefault="00A81C9E" w:rsidP="0014234F">
      <w:pPr>
        <w:rPr>
          <w:rFonts w:ascii="Arial" w:hAnsi="Arial" w:cs="Arial"/>
          <w:b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Kelotlhoko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Molao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DE69CF" w:rsidRPr="005853AC">
        <w:rPr>
          <w:rFonts w:ascii="Arial" w:hAnsi="Arial" w:cs="Arial"/>
          <w:b/>
          <w:sz w:val="20"/>
          <w:szCs w:val="20"/>
          <w:lang w:val="en-GB"/>
        </w:rPr>
        <w:t>(Prudential Authorit</w:t>
      </w:r>
      <w:r w:rsidR="00F540F6" w:rsidRPr="005853AC">
        <w:rPr>
          <w:rFonts w:ascii="Arial" w:hAnsi="Arial" w:cs="Arial"/>
          <w:b/>
          <w:sz w:val="20"/>
          <w:szCs w:val="20"/>
          <w:lang w:val="en-GB"/>
        </w:rPr>
        <w:t>y</w:t>
      </w:r>
      <w:r w:rsidR="00DE69CF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14234F" w:rsidRPr="005853AC">
        <w:rPr>
          <w:rFonts w:ascii="Arial" w:hAnsi="Arial" w:cs="Arial"/>
          <w:b/>
          <w:sz w:val="20"/>
          <w:szCs w:val="20"/>
          <w:lang w:val="en-GB"/>
        </w:rPr>
        <w:t>(PA)</w:t>
      </w:r>
      <w:r w:rsidR="00F540F6" w:rsidRPr="005853AC">
        <w:rPr>
          <w:rFonts w:ascii="Arial" w:hAnsi="Arial" w:cs="Arial"/>
          <w:b/>
          <w:sz w:val="20"/>
          <w:szCs w:val="20"/>
          <w:lang w:val="en-GB"/>
        </w:rPr>
        <w:t>)</w:t>
      </w:r>
      <w:r w:rsidR="0014234F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</w:p>
    <w:p w14:paraId="66A23E58" w14:textId="77777777" w:rsidR="00366155" w:rsidRPr="005853AC" w:rsidRDefault="00366155" w:rsidP="0014234F">
      <w:pPr>
        <w:rPr>
          <w:rFonts w:ascii="Arial" w:hAnsi="Arial" w:cs="Arial"/>
          <w:b/>
          <w:sz w:val="20"/>
          <w:szCs w:val="20"/>
          <w:lang w:val="en-GB"/>
        </w:rPr>
      </w:pPr>
    </w:p>
    <w:p w14:paraId="68AB9E25" w14:textId="316F899B" w:rsidR="0014234F" w:rsidRPr="005853AC" w:rsidRDefault="00A81C9E" w:rsidP="0014234F">
      <w:pPr>
        <w:rPr>
          <w:rFonts w:ascii="Arial" w:hAnsi="Arial" w:cs="Arial"/>
          <w:b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batl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t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r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n</w:t>
      </w:r>
      <w:r w:rsidR="001F47CE" w:rsidRPr="005853AC">
        <w:rPr>
          <w:rFonts w:ascii="Arial" w:hAnsi="Arial" w:cs="Arial"/>
          <w:sz w:val="20"/>
          <w:szCs w:val="20"/>
          <w:lang w:val="en-GB"/>
        </w:rPr>
        <w:t>š</w:t>
      </w:r>
      <w:r w:rsidRPr="005853AC">
        <w:rPr>
          <w:rFonts w:ascii="Arial" w:hAnsi="Arial" w:cs="Arial"/>
          <w:sz w:val="20"/>
          <w:szCs w:val="20"/>
          <w:lang w:val="en-GB"/>
        </w:rPr>
        <w:t>ore</w:t>
      </w:r>
      <w:r w:rsidR="001F47CE" w:rsidRPr="005853AC">
        <w:rPr>
          <w:rFonts w:ascii="Arial" w:hAnsi="Arial" w:cs="Arial"/>
          <w:sz w:val="20"/>
          <w:szCs w:val="20"/>
          <w:lang w:val="en-GB"/>
        </w:rPr>
        <w:t>n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letleletsw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r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kgweb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kgolagany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PA.</w:t>
      </w:r>
    </w:p>
    <w:p w14:paraId="4A6D301B" w14:textId="77777777" w:rsidR="00DF2A33" w:rsidRPr="005853AC" w:rsidRDefault="00DF2A33" w:rsidP="0014234F">
      <w:pPr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750"/>
        <w:gridCol w:w="7317"/>
      </w:tblGrid>
      <w:tr w:rsidR="005853AC" w:rsidRPr="005853AC" w14:paraId="221F0031" w14:textId="77777777" w:rsidTr="00366155">
        <w:trPr>
          <w:trHeight w:val="339"/>
        </w:trPr>
        <w:tc>
          <w:tcPr>
            <w:tcW w:w="0" w:type="auto"/>
          </w:tcPr>
          <w:p w14:paraId="1ADED5B3" w14:textId="5EF7023D" w:rsidR="0014234F" w:rsidRPr="005853AC" w:rsidRDefault="0014234F" w:rsidP="0036615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T</w:t>
            </w:r>
            <w:r w:rsidR="00CC2FD5" w:rsidRPr="005853AC">
              <w:rPr>
                <w:rFonts w:ascii="Arial" w:hAnsi="Arial" w:cs="Arial"/>
                <w:sz w:val="20"/>
                <w:szCs w:val="20"/>
              </w:rPr>
              <w:t>helefounu</w:t>
            </w:r>
            <w:proofErr w:type="spellEnd"/>
          </w:p>
        </w:tc>
        <w:tc>
          <w:tcPr>
            <w:tcW w:w="7317" w:type="dxa"/>
          </w:tcPr>
          <w:p w14:paraId="5DC9CF35" w14:textId="28F726FF" w:rsidR="0014234F" w:rsidRPr="005853AC" w:rsidRDefault="0014234F" w:rsidP="00366155">
            <w:pPr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012 313 3911</w:t>
            </w:r>
            <w:r w:rsidR="00366155" w:rsidRPr="005853AC"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5853AC">
              <w:rPr>
                <w:rFonts w:ascii="Arial" w:hAnsi="Arial" w:cs="Arial"/>
                <w:sz w:val="20"/>
                <w:szCs w:val="20"/>
              </w:rPr>
              <w:t>0861 12 SARB (0861 12 7272)</w:t>
            </w:r>
          </w:p>
        </w:tc>
      </w:tr>
      <w:tr w:rsidR="005853AC" w:rsidRPr="005853AC" w14:paraId="216BB7C0" w14:textId="77777777" w:rsidTr="00366155">
        <w:tc>
          <w:tcPr>
            <w:tcW w:w="0" w:type="auto"/>
          </w:tcPr>
          <w:p w14:paraId="1A572CC6" w14:textId="502BE6E6" w:rsidR="00366155" w:rsidRPr="005853AC" w:rsidRDefault="00366155" w:rsidP="0036615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F</w:t>
            </w:r>
            <w:r w:rsidR="00CC2FD5" w:rsidRPr="005853AC">
              <w:rPr>
                <w:rFonts w:ascii="Arial" w:hAnsi="Arial" w:cs="Arial"/>
                <w:sz w:val="20"/>
                <w:szCs w:val="20"/>
              </w:rPr>
              <w:t>ekese</w:t>
            </w:r>
            <w:proofErr w:type="spellEnd"/>
          </w:p>
        </w:tc>
        <w:tc>
          <w:tcPr>
            <w:tcW w:w="7317" w:type="dxa"/>
          </w:tcPr>
          <w:p w14:paraId="1D5D5AA9" w14:textId="2C9FDB1B" w:rsidR="00366155" w:rsidRPr="005853AC" w:rsidRDefault="00366155" w:rsidP="00366155">
            <w:pPr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012 313 3197/ 012 313 3929</w:t>
            </w:r>
          </w:p>
        </w:tc>
      </w:tr>
      <w:tr w:rsidR="005853AC" w:rsidRPr="005853AC" w14:paraId="480A5CEA" w14:textId="77777777" w:rsidTr="00366155">
        <w:tc>
          <w:tcPr>
            <w:tcW w:w="0" w:type="auto"/>
          </w:tcPr>
          <w:p w14:paraId="3C74F6A0" w14:textId="26E64306" w:rsidR="00366155" w:rsidRPr="005853AC" w:rsidRDefault="00CC2FD5" w:rsidP="0036615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Imeili</w:t>
            </w:r>
            <w:proofErr w:type="spellEnd"/>
          </w:p>
        </w:tc>
        <w:tc>
          <w:tcPr>
            <w:tcW w:w="7317" w:type="dxa"/>
          </w:tcPr>
          <w:p w14:paraId="6E26229A" w14:textId="0BA565D1" w:rsidR="00366155" w:rsidRPr="005853AC" w:rsidRDefault="00814753" w:rsidP="00366155">
            <w:pPr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="004701FF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</w:rPr>
                <w:t>PA-Info@resbank.co.za</w:t>
              </w:r>
            </w:hyperlink>
          </w:p>
        </w:tc>
      </w:tr>
      <w:tr w:rsidR="005853AC" w:rsidRPr="005853AC" w14:paraId="521F9319" w14:textId="77777777" w:rsidTr="00366155">
        <w:tc>
          <w:tcPr>
            <w:tcW w:w="0" w:type="auto"/>
          </w:tcPr>
          <w:p w14:paraId="19B45722" w14:textId="35F73688" w:rsidR="00366155" w:rsidRPr="005853AC" w:rsidRDefault="00CC2FD5" w:rsidP="0036615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poso</w:t>
            </w:r>
            <w:proofErr w:type="spellEnd"/>
          </w:p>
        </w:tc>
        <w:tc>
          <w:tcPr>
            <w:tcW w:w="7317" w:type="dxa"/>
          </w:tcPr>
          <w:p w14:paraId="367F7105" w14:textId="633FAF95" w:rsidR="00366155" w:rsidRPr="005853AC" w:rsidRDefault="00366155" w:rsidP="00366155">
            <w:pPr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P.O. Box 8432, Pretoria 0001</w:t>
            </w:r>
          </w:p>
        </w:tc>
      </w:tr>
      <w:tr w:rsidR="005853AC" w:rsidRPr="005853AC" w14:paraId="0AA8F7F7" w14:textId="77777777" w:rsidTr="00366155">
        <w:tc>
          <w:tcPr>
            <w:tcW w:w="0" w:type="auto"/>
          </w:tcPr>
          <w:p w14:paraId="205B0E76" w14:textId="4E4EAD36" w:rsidR="00366155" w:rsidRPr="005853AC" w:rsidRDefault="00CC2FD5" w:rsidP="0036615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tulo</w:t>
            </w:r>
            <w:proofErr w:type="spellEnd"/>
          </w:p>
        </w:tc>
        <w:tc>
          <w:tcPr>
            <w:tcW w:w="7317" w:type="dxa"/>
          </w:tcPr>
          <w:p w14:paraId="60467951" w14:textId="1D3FCADC" w:rsidR="00366155" w:rsidRPr="005853AC" w:rsidRDefault="00366155" w:rsidP="00366155">
            <w:pPr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South African Reserve Bank, 370 Helen Joseph Street, Pretoria 0002</w:t>
            </w:r>
          </w:p>
        </w:tc>
      </w:tr>
      <w:tr w:rsidR="00366155" w:rsidRPr="005853AC" w14:paraId="6940CC2F" w14:textId="77777777" w:rsidTr="00366155">
        <w:tc>
          <w:tcPr>
            <w:tcW w:w="0" w:type="auto"/>
          </w:tcPr>
          <w:p w14:paraId="73FB8973" w14:textId="24B89A60" w:rsidR="00366155" w:rsidRPr="005853AC" w:rsidRDefault="00366155" w:rsidP="0036615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Web</w:t>
            </w:r>
            <w:r w:rsidR="00CC2FD5" w:rsidRPr="005853AC">
              <w:rPr>
                <w:rFonts w:ascii="Arial" w:hAnsi="Arial" w:cs="Arial"/>
                <w:sz w:val="20"/>
                <w:szCs w:val="20"/>
              </w:rPr>
              <w:t>o</w:t>
            </w:r>
            <w:r w:rsidRPr="005853AC">
              <w:rPr>
                <w:rFonts w:ascii="Arial" w:hAnsi="Arial" w:cs="Arial"/>
                <w:sz w:val="20"/>
                <w:szCs w:val="20"/>
              </w:rPr>
              <w:t>s</w:t>
            </w:r>
            <w:r w:rsidR="00CC2FD5" w:rsidRPr="005853AC">
              <w:rPr>
                <w:rFonts w:ascii="Arial" w:hAnsi="Arial" w:cs="Arial"/>
                <w:sz w:val="20"/>
                <w:szCs w:val="20"/>
              </w:rPr>
              <w:t>ae</w:t>
            </w:r>
            <w:r w:rsidRPr="005853AC">
              <w:rPr>
                <w:rFonts w:ascii="Arial" w:hAnsi="Arial" w:cs="Arial"/>
                <w:sz w:val="20"/>
                <w:szCs w:val="20"/>
              </w:rPr>
              <w:t>te</w:t>
            </w:r>
            <w:proofErr w:type="spellEnd"/>
          </w:p>
        </w:tc>
        <w:tc>
          <w:tcPr>
            <w:tcW w:w="7317" w:type="dxa"/>
          </w:tcPr>
          <w:p w14:paraId="13D4E423" w14:textId="33562AB2" w:rsidR="00366155" w:rsidRPr="005853AC" w:rsidRDefault="00814753" w:rsidP="00366155">
            <w:pPr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366155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</w:rPr>
                <w:t>www.resbank.co.za</w:t>
              </w:r>
            </w:hyperlink>
          </w:p>
        </w:tc>
      </w:tr>
    </w:tbl>
    <w:p w14:paraId="0F3D628D" w14:textId="77777777" w:rsidR="0014234F" w:rsidRPr="005853AC" w:rsidRDefault="0014234F" w:rsidP="0014234F">
      <w:pPr>
        <w:rPr>
          <w:rFonts w:ascii="Arial" w:hAnsi="Arial" w:cs="Arial"/>
          <w:sz w:val="20"/>
          <w:szCs w:val="20"/>
          <w:lang w:val="en-GB"/>
        </w:rPr>
      </w:pPr>
    </w:p>
    <w:p w14:paraId="40FA67F5" w14:textId="0B8FF28D" w:rsidR="0014234F" w:rsidRPr="005853AC" w:rsidRDefault="00C758C4" w:rsidP="0014234F">
      <w:pPr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otsereganyi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Paka-khutshwane</w:t>
      </w:r>
      <w:proofErr w:type="spellEnd"/>
    </w:p>
    <w:p w14:paraId="14C8BD9E" w14:textId="77777777" w:rsidR="00366155" w:rsidRPr="005853AC" w:rsidRDefault="00366155" w:rsidP="0014234F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172E656" w14:textId="32594122" w:rsidR="0014234F" w:rsidRPr="005853AC" w:rsidRDefault="00C758C4" w:rsidP="0014234F">
      <w:pPr>
        <w:rPr>
          <w:rStyle w:val="Emphasis"/>
          <w:rFonts w:ascii="Arial" w:hAnsi="Arial" w:cs="Arial"/>
          <w:b/>
          <w:i w:val="0"/>
          <w:iCs w:val="0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 xml:space="preserve">K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ngongoreg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di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amana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nsoren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botshel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kgolagany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Motsereganyi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Paka-khutshwane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. </w:t>
      </w:r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Ela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tlhoko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gore</w:t>
      </w:r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gago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e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tshwanetse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neelw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tšhono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rarabolol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bothat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pele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bo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Cs/>
          <w:sz w:val="20"/>
          <w:szCs w:val="20"/>
          <w:lang w:val="en-GB"/>
        </w:rPr>
        <w:t>fetisetswa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 xml:space="preserve"> go </w:t>
      </w:r>
      <w:proofErr w:type="spellStart"/>
      <w:r w:rsidRPr="005853AC">
        <w:rPr>
          <w:rFonts w:ascii="Arial" w:hAnsi="Arial" w:cs="Arial"/>
          <w:bCs/>
          <w:i/>
          <w:iCs/>
          <w:sz w:val="20"/>
          <w:szCs w:val="20"/>
          <w:lang w:val="en-GB"/>
        </w:rPr>
        <w:t>Motsereganyi</w:t>
      </w:r>
      <w:proofErr w:type="spellEnd"/>
      <w:r w:rsidRPr="005853AC">
        <w:rPr>
          <w:rFonts w:ascii="Arial" w:hAnsi="Arial" w:cs="Arial"/>
          <w:bCs/>
          <w:sz w:val="20"/>
          <w:szCs w:val="20"/>
          <w:lang w:val="en-GB"/>
        </w:rPr>
        <w:t>.</w:t>
      </w:r>
    </w:p>
    <w:p w14:paraId="757DCC0D" w14:textId="77777777" w:rsidR="00366155" w:rsidRPr="005853AC" w:rsidRDefault="00366155" w:rsidP="0014234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0"/>
        <w:gridCol w:w="7056"/>
      </w:tblGrid>
      <w:tr w:rsidR="005853AC" w:rsidRPr="005853AC" w14:paraId="12A6FCA1" w14:textId="77777777" w:rsidTr="00DF2A3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B6443" w14:textId="06D5C56B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CC2FD5" w:rsidRPr="005853AC">
              <w:rPr>
                <w:rFonts w:ascii="Arial" w:hAnsi="Arial" w:cs="Arial"/>
                <w:sz w:val="20"/>
                <w:szCs w:val="20"/>
                <w:lang w:val="en-GB"/>
              </w:rPr>
              <w:t>helefounu</w:t>
            </w:r>
            <w:proofErr w:type="spellEnd"/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20AD9" w14:textId="16EF1B36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11 726 8900</w:t>
            </w:r>
          </w:p>
        </w:tc>
      </w:tr>
      <w:tr w:rsidR="005853AC" w:rsidRPr="005853AC" w14:paraId="17A1B403" w14:textId="77777777" w:rsidTr="00DF2A3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65F24" w14:textId="3EBEC432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Karolelwan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ogala</w:t>
            </w:r>
            <w:proofErr w:type="spellEnd"/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B9D3" w14:textId="6DF3ADDF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0860 726 890 </w:t>
            </w:r>
          </w:p>
        </w:tc>
      </w:tr>
      <w:tr w:rsidR="005853AC" w:rsidRPr="005853AC" w14:paraId="21A950B4" w14:textId="77777777" w:rsidTr="00DF2A3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A132" w14:textId="5B14A05A" w:rsidR="00DF2A33" w:rsidRPr="005853AC" w:rsidRDefault="00DF2A33" w:rsidP="00DF2A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F</w:t>
            </w:r>
            <w:r w:rsidR="00CC2FD5" w:rsidRPr="005853AC">
              <w:rPr>
                <w:rFonts w:ascii="Arial" w:hAnsi="Arial" w:cs="Arial"/>
                <w:sz w:val="20"/>
                <w:szCs w:val="20"/>
                <w:lang w:val="en-GB"/>
              </w:rPr>
              <w:t>ekese</w:t>
            </w:r>
            <w:proofErr w:type="spellEnd"/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C74B" w14:textId="38623A40" w:rsidR="00DF2A33" w:rsidRPr="005853AC" w:rsidRDefault="00DF2A33" w:rsidP="00DF2A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11 726 5501</w:t>
            </w:r>
          </w:p>
        </w:tc>
      </w:tr>
      <w:tr w:rsidR="005853AC" w:rsidRPr="005853AC" w14:paraId="3616A710" w14:textId="77777777" w:rsidTr="00DF2A3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D5AA" w14:textId="6F5F15D7" w:rsidR="00DF2A33" w:rsidRPr="005853AC" w:rsidRDefault="00CC2FD5" w:rsidP="00DF2A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meili</w:t>
            </w:r>
            <w:proofErr w:type="spellEnd"/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6D783" w14:textId="2B617501" w:rsidR="00DF2A33" w:rsidRPr="005853AC" w:rsidRDefault="00814753" w:rsidP="00DF2A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3" w:history="1">
              <w:r w:rsidR="00DF2A33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lang w:val="en-GB"/>
                </w:rPr>
                <w:t>info@osti.co.za</w:t>
              </w:r>
            </w:hyperlink>
            <w:r w:rsidR="00DF2A33"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5853AC" w:rsidRPr="005853AC" w14:paraId="10154806" w14:textId="77777777" w:rsidTr="00DF2A3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274B2" w14:textId="53090C71" w:rsidR="00DF2A33" w:rsidRPr="005853AC" w:rsidRDefault="00CC2FD5" w:rsidP="00DF2A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ulo</w:t>
            </w:r>
            <w:proofErr w:type="spellEnd"/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3BD64" w14:textId="77777777" w:rsidR="00DF2A33" w:rsidRPr="005853AC" w:rsidRDefault="00DF2A33" w:rsidP="00DF2A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1 Sturdee Avenue, 1st Floor, Block A, Rosebank, Johannesburg 2196</w:t>
            </w:r>
          </w:p>
        </w:tc>
      </w:tr>
      <w:tr w:rsidR="00DF2A33" w:rsidRPr="005853AC" w14:paraId="69C81E46" w14:textId="77777777" w:rsidTr="00DF2A3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D88A" w14:textId="6F9CB018" w:rsidR="00DF2A33" w:rsidRPr="005853AC" w:rsidRDefault="00CC2FD5" w:rsidP="00DF2A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Webosaete</w:t>
            </w:r>
            <w:proofErr w:type="spellEnd"/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403F1" w14:textId="54D27357" w:rsidR="00DF2A33" w:rsidRPr="005853AC" w:rsidRDefault="00814753" w:rsidP="00DF2A3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4" w:history="1">
              <w:r w:rsidR="00DF2A33" w:rsidRPr="005853AC">
                <w:rPr>
                  <w:rStyle w:val="Hyperlink"/>
                  <w:rFonts w:ascii="Arial" w:hAnsi="Arial" w:cs="Arial"/>
                  <w:color w:val="auto"/>
                </w:rPr>
                <w:t>www.osti.co.za</w:t>
              </w:r>
            </w:hyperlink>
          </w:p>
        </w:tc>
      </w:tr>
    </w:tbl>
    <w:p w14:paraId="1B78C57B" w14:textId="77777777" w:rsidR="0014234F" w:rsidRPr="005853AC" w:rsidRDefault="0014234F" w:rsidP="0014234F">
      <w:pPr>
        <w:rPr>
          <w:rFonts w:ascii="Arial" w:hAnsi="Arial" w:cs="Arial"/>
          <w:sz w:val="20"/>
          <w:szCs w:val="20"/>
          <w:lang w:val="en-GB"/>
        </w:rPr>
      </w:pPr>
    </w:p>
    <w:p w14:paraId="43584F03" w14:textId="4DF1EE4F" w:rsidR="00936C5B" w:rsidRPr="005853AC" w:rsidRDefault="001919B7" w:rsidP="0014234F">
      <w:pPr>
        <w:rPr>
          <w:rFonts w:ascii="Arial" w:hAnsi="Arial" w:cs="Arial"/>
          <w:b/>
          <w:bCs/>
          <w:sz w:val="20"/>
          <w:szCs w:val="20"/>
          <w:lang w:val="en-GB"/>
        </w:rPr>
      </w:pPr>
      <w:bookmarkStart w:id="12" w:name="_Hlk62574471"/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otsereganyi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bookmarkStart w:id="13" w:name="_Hlk62575153"/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Paka-telele</w:t>
      </w:r>
      <w:bookmarkEnd w:id="13"/>
      <w:proofErr w:type="spellEnd"/>
    </w:p>
    <w:bookmarkEnd w:id="12"/>
    <w:p w14:paraId="5550256A" w14:textId="77777777" w:rsidR="001919B7" w:rsidRPr="005853AC" w:rsidRDefault="001919B7" w:rsidP="0014234F">
      <w:pPr>
        <w:rPr>
          <w:rFonts w:ascii="Arial" w:hAnsi="Arial" w:cs="Arial"/>
          <w:sz w:val="20"/>
          <w:szCs w:val="20"/>
          <w:lang w:val="en-GB"/>
        </w:rPr>
      </w:pPr>
    </w:p>
    <w:p w14:paraId="6D1D2857" w14:textId="1E2DA8FE" w:rsidR="00C758C4" w:rsidRPr="005853AC" w:rsidRDefault="001919B7" w:rsidP="0014234F">
      <w:pPr>
        <w:rPr>
          <w:rFonts w:ascii="Arial" w:hAnsi="Arial" w:cs="Arial"/>
          <w:b/>
          <w:sz w:val="20"/>
          <w:szCs w:val="20"/>
          <w:lang w:val="en-GB"/>
        </w:rPr>
      </w:pPr>
      <w:bookmarkStart w:id="14" w:name="_Hlk62575108"/>
      <w:r w:rsidRPr="005853AC">
        <w:rPr>
          <w:rFonts w:ascii="Arial" w:hAnsi="Arial" w:cs="Arial"/>
          <w:sz w:val="20"/>
          <w:szCs w:val="20"/>
          <w:lang w:val="en-GB"/>
        </w:rPr>
        <w:t xml:space="preserve">Ka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g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dingongoreg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t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di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amanang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nsorens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botshelo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kgolagany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Motsereganyi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Inšorense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ya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sz w:val="20"/>
          <w:szCs w:val="20"/>
          <w:lang w:val="en-GB"/>
        </w:rPr>
        <w:t>Paka-telele</w:t>
      </w:r>
      <w:proofErr w:type="spellEnd"/>
      <w:r w:rsidRPr="005853AC">
        <w:rPr>
          <w:rFonts w:ascii="Arial" w:hAnsi="Arial" w:cs="Arial"/>
          <w:b/>
          <w:sz w:val="20"/>
          <w:szCs w:val="20"/>
          <w:lang w:val="en-GB"/>
        </w:rPr>
        <w:t xml:space="preserve">. </w:t>
      </w:r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Ela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tlhoko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gore</w:t>
      </w:r>
      <w:r w:rsidR="00C758C4" w:rsidRPr="005853AC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in</w:t>
      </w:r>
      <w:bookmarkStart w:id="15" w:name="_Hlk62639434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šo</w:t>
      </w:r>
      <w:bookmarkEnd w:id="15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rense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gago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e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tshwanetse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go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neelwa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t</w:t>
      </w:r>
      <w:bookmarkStart w:id="16" w:name="_Hlk62655479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š</w:t>
      </w:r>
      <w:bookmarkEnd w:id="16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hono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ya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go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rarabolola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bothata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pele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bo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</w:t>
      </w:r>
      <w:proofErr w:type="spellStart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fetisetswa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 xml:space="preserve"> go </w:t>
      </w:r>
      <w:proofErr w:type="spellStart"/>
      <w:r w:rsidR="00C758C4" w:rsidRPr="005853AC">
        <w:rPr>
          <w:rFonts w:ascii="Arial" w:hAnsi="Arial" w:cs="Arial"/>
          <w:bCs/>
          <w:i/>
          <w:iCs/>
          <w:sz w:val="20"/>
          <w:szCs w:val="20"/>
          <w:lang w:val="en-GB"/>
        </w:rPr>
        <w:t>Motsereganyi</w:t>
      </w:r>
      <w:proofErr w:type="spellEnd"/>
      <w:r w:rsidR="00C758C4" w:rsidRPr="005853AC">
        <w:rPr>
          <w:rFonts w:ascii="Arial" w:hAnsi="Arial" w:cs="Arial"/>
          <w:bCs/>
          <w:sz w:val="20"/>
          <w:szCs w:val="20"/>
          <w:lang w:val="en-GB"/>
        </w:rPr>
        <w:t>.</w:t>
      </w:r>
    </w:p>
    <w:bookmarkEnd w:id="14"/>
    <w:p w14:paraId="4A85D0AA" w14:textId="77777777" w:rsidR="00366155" w:rsidRPr="005853AC" w:rsidRDefault="00366155" w:rsidP="0014234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6"/>
        <w:gridCol w:w="6780"/>
      </w:tblGrid>
      <w:tr w:rsidR="005853AC" w:rsidRPr="005853AC" w14:paraId="2542B058" w14:textId="77777777" w:rsidTr="00283277">
        <w:tc>
          <w:tcPr>
            <w:tcW w:w="0" w:type="auto"/>
          </w:tcPr>
          <w:p w14:paraId="1AF13AA9" w14:textId="59A8C097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helefounu</w:t>
            </w:r>
            <w:proofErr w:type="spellEnd"/>
          </w:p>
        </w:tc>
        <w:tc>
          <w:tcPr>
            <w:tcW w:w="0" w:type="auto"/>
          </w:tcPr>
          <w:p w14:paraId="33642DED" w14:textId="0AA2F8CE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21 657 5000</w:t>
            </w:r>
          </w:p>
        </w:tc>
      </w:tr>
      <w:tr w:rsidR="005853AC" w:rsidRPr="005853AC" w14:paraId="14FABC72" w14:textId="77777777" w:rsidTr="00283277">
        <w:tc>
          <w:tcPr>
            <w:tcW w:w="0" w:type="auto"/>
          </w:tcPr>
          <w:p w14:paraId="0A73F23E" w14:textId="6953994D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Karolelwan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ogala</w:t>
            </w:r>
            <w:proofErr w:type="spellEnd"/>
          </w:p>
        </w:tc>
        <w:tc>
          <w:tcPr>
            <w:tcW w:w="0" w:type="auto"/>
          </w:tcPr>
          <w:p w14:paraId="1D20F8EF" w14:textId="77777777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860 103 236</w:t>
            </w:r>
          </w:p>
        </w:tc>
      </w:tr>
      <w:tr w:rsidR="005853AC" w:rsidRPr="005853AC" w14:paraId="7F87D83D" w14:textId="77777777" w:rsidTr="00283277">
        <w:tc>
          <w:tcPr>
            <w:tcW w:w="0" w:type="auto"/>
          </w:tcPr>
          <w:p w14:paraId="721C3029" w14:textId="46FC0FA5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Fekese</w:t>
            </w:r>
            <w:proofErr w:type="spellEnd"/>
          </w:p>
        </w:tc>
        <w:tc>
          <w:tcPr>
            <w:tcW w:w="0" w:type="auto"/>
          </w:tcPr>
          <w:p w14:paraId="3E70916D" w14:textId="292FB1A8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21 674 0951</w:t>
            </w:r>
          </w:p>
        </w:tc>
      </w:tr>
      <w:tr w:rsidR="005853AC" w:rsidRPr="005853AC" w14:paraId="2FB03E2D" w14:textId="77777777" w:rsidTr="00283277">
        <w:tc>
          <w:tcPr>
            <w:tcW w:w="0" w:type="auto"/>
          </w:tcPr>
          <w:p w14:paraId="197F8D9B" w14:textId="05CB84CC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meile</w:t>
            </w:r>
            <w:proofErr w:type="spellEnd"/>
          </w:p>
        </w:tc>
        <w:tc>
          <w:tcPr>
            <w:tcW w:w="0" w:type="auto"/>
          </w:tcPr>
          <w:p w14:paraId="4D682715" w14:textId="4DE42716" w:rsidR="0014234F" w:rsidRPr="005853AC" w:rsidRDefault="00814753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5" w:history="1">
              <w:r w:rsidR="00366155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lang w:val="en-GB"/>
                </w:rPr>
                <w:t>info@ombud.co.za</w:t>
              </w:r>
            </w:hyperlink>
            <w:r w:rsidR="00366155"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5853AC" w:rsidRPr="005853AC" w14:paraId="19321697" w14:textId="77777777" w:rsidTr="00283277">
        <w:tc>
          <w:tcPr>
            <w:tcW w:w="0" w:type="auto"/>
          </w:tcPr>
          <w:p w14:paraId="0A7A84B7" w14:textId="5B69CCAD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poso</w:t>
            </w:r>
            <w:proofErr w:type="spellEnd"/>
          </w:p>
        </w:tc>
        <w:tc>
          <w:tcPr>
            <w:tcW w:w="0" w:type="auto"/>
          </w:tcPr>
          <w:p w14:paraId="1942227F" w14:textId="1168DCEF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Private Bag X45, Claremont, Cape Town 77</w:t>
            </w:r>
            <w:r w:rsidR="0098606A" w:rsidRPr="005853AC">
              <w:rPr>
                <w:rFonts w:ascii="Arial" w:hAnsi="Arial" w:cs="Arial"/>
                <w:sz w:val="20"/>
                <w:szCs w:val="20"/>
              </w:rPr>
              <w:t>00</w:t>
            </w:r>
          </w:p>
        </w:tc>
      </w:tr>
      <w:tr w:rsidR="005853AC" w:rsidRPr="005853AC" w14:paraId="4C51624D" w14:textId="77777777" w:rsidTr="00283277">
        <w:tc>
          <w:tcPr>
            <w:tcW w:w="0" w:type="auto"/>
          </w:tcPr>
          <w:p w14:paraId="31995807" w14:textId="4FF48598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ulo</w:t>
            </w:r>
            <w:proofErr w:type="spellEnd"/>
          </w:p>
        </w:tc>
        <w:tc>
          <w:tcPr>
            <w:tcW w:w="0" w:type="auto"/>
          </w:tcPr>
          <w:p w14:paraId="62D2CEB8" w14:textId="77777777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Third Floor,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Sunclar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Building, 21 Dreyer Street, Claremont, Cape Town 7700</w:t>
            </w:r>
          </w:p>
        </w:tc>
      </w:tr>
      <w:tr w:rsidR="00366155" w:rsidRPr="005853AC" w14:paraId="21C13141" w14:textId="77777777" w:rsidTr="00283277">
        <w:tc>
          <w:tcPr>
            <w:tcW w:w="0" w:type="auto"/>
          </w:tcPr>
          <w:p w14:paraId="6EBD7C56" w14:textId="023A0B79" w:rsidR="00366155" w:rsidRPr="005853AC" w:rsidRDefault="00CC2FD5" w:rsidP="003661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Webosaete</w:t>
            </w:r>
            <w:proofErr w:type="spellEnd"/>
          </w:p>
        </w:tc>
        <w:tc>
          <w:tcPr>
            <w:tcW w:w="0" w:type="auto"/>
          </w:tcPr>
          <w:p w14:paraId="7657CF86" w14:textId="7EF06C1A" w:rsidR="00366155" w:rsidRPr="005853AC" w:rsidRDefault="00814753" w:rsidP="0036615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6" w:history="1">
              <w:r w:rsidR="00656892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lang w:val="en-GB"/>
                </w:rPr>
                <w:t>www.ombud.co.za</w:t>
              </w:r>
            </w:hyperlink>
          </w:p>
        </w:tc>
      </w:tr>
    </w:tbl>
    <w:p w14:paraId="69E57695" w14:textId="77777777" w:rsidR="0014234F" w:rsidRPr="005853AC" w:rsidRDefault="0014234F" w:rsidP="0014234F">
      <w:pPr>
        <w:rPr>
          <w:rFonts w:ascii="Arial" w:hAnsi="Arial" w:cs="Arial"/>
          <w:sz w:val="20"/>
          <w:szCs w:val="20"/>
          <w:lang w:val="en-GB"/>
        </w:rPr>
      </w:pPr>
    </w:p>
    <w:p w14:paraId="23032E4A" w14:textId="24161274" w:rsidR="0014234F" w:rsidRPr="005853AC" w:rsidRDefault="008D129A" w:rsidP="0014234F">
      <w:pPr>
        <w:pStyle w:val="CommentText"/>
        <w:rPr>
          <w:rFonts w:ascii="Arial" w:hAnsi="Arial" w:cs="Arial"/>
          <w:lang w:val="en-GB"/>
        </w:rPr>
      </w:pPr>
      <w:r w:rsidRPr="005853AC">
        <w:rPr>
          <w:rFonts w:ascii="Arial" w:hAnsi="Arial" w:cs="Arial"/>
          <w:lang w:val="en-GB"/>
        </w:rPr>
        <w:t xml:space="preserve">Ga go </w:t>
      </w:r>
      <w:proofErr w:type="spellStart"/>
      <w:r w:rsidRPr="005853AC">
        <w:rPr>
          <w:rFonts w:ascii="Arial" w:hAnsi="Arial" w:cs="Arial"/>
          <w:lang w:val="en-GB"/>
        </w:rPr>
        <w:t>tlhomamisege</w:t>
      </w:r>
      <w:proofErr w:type="spellEnd"/>
      <w:r w:rsidRPr="005853AC">
        <w:rPr>
          <w:rFonts w:ascii="Arial" w:hAnsi="Arial" w:cs="Arial"/>
          <w:lang w:val="en-GB"/>
        </w:rPr>
        <w:t xml:space="preserve"> gore o </w:t>
      </w:r>
      <w:proofErr w:type="spellStart"/>
      <w:r w:rsidRPr="005853AC">
        <w:rPr>
          <w:rFonts w:ascii="Arial" w:hAnsi="Arial" w:cs="Arial"/>
          <w:lang w:val="en-GB"/>
        </w:rPr>
        <w:t>ikgolaganye</w:t>
      </w:r>
      <w:proofErr w:type="spellEnd"/>
      <w:r w:rsidRPr="005853AC">
        <w:rPr>
          <w:rFonts w:ascii="Arial" w:hAnsi="Arial" w:cs="Arial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lang w:val="en-GB"/>
        </w:rPr>
        <w:t>Motsereganyi</w:t>
      </w:r>
      <w:proofErr w:type="spellEnd"/>
      <w:r w:rsidRPr="005853AC">
        <w:rPr>
          <w:rFonts w:ascii="Arial" w:hAnsi="Arial" w:cs="Arial"/>
          <w:lang w:val="en-GB"/>
        </w:rPr>
        <w:t xml:space="preserve"> </w:t>
      </w:r>
      <w:proofErr w:type="spellStart"/>
      <w:r w:rsidRPr="005853AC">
        <w:rPr>
          <w:rFonts w:ascii="Arial" w:hAnsi="Arial" w:cs="Arial"/>
          <w:lang w:val="en-GB"/>
        </w:rPr>
        <w:t>ofe</w:t>
      </w:r>
      <w:proofErr w:type="spellEnd"/>
      <w:r w:rsidRPr="005853AC">
        <w:rPr>
          <w:rFonts w:ascii="Arial" w:hAnsi="Arial" w:cs="Arial"/>
          <w:lang w:val="en-GB"/>
        </w:rPr>
        <w:t xml:space="preserve">? </w:t>
      </w:r>
      <w:proofErr w:type="spellStart"/>
      <w:r w:rsidRPr="005853AC">
        <w:rPr>
          <w:rFonts w:ascii="Arial" w:hAnsi="Arial" w:cs="Arial"/>
          <w:lang w:val="en-GB"/>
        </w:rPr>
        <w:t>Ikgolaganye</w:t>
      </w:r>
      <w:proofErr w:type="spellEnd"/>
      <w:r w:rsidRPr="005853AC">
        <w:rPr>
          <w:rFonts w:ascii="Arial" w:hAnsi="Arial" w:cs="Arial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b/>
          <w:bCs/>
          <w:lang w:val="en-GB"/>
        </w:rPr>
        <w:t>mogolagani</w:t>
      </w:r>
      <w:proofErr w:type="spellEnd"/>
      <w:r w:rsidRPr="005853AC">
        <w:rPr>
          <w:rFonts w:ascii="Arial" w:hAnsi="Arial" w:cs="Arial"/>
          <w:b/>
          <w:bCs/>
          <w:lang w:val="en-GB"/>
        </w:rPr>
        <w:t xml:space="preserve"> o </w:t>
      </w:r>
      <w:proofErr w:type="spellStart"/>
      <w:r w:rsidRPr="005853AC">
        <w:rPr>
          <w:rFonts w:ascii="Arial" w:hAnsi="Arial" w:cs="Arial"/>
          <w:b/>
          <w:bCs/>
          <w:lang w:val="en-GB"/>
        </w:rPr>
        <w:t>mo</w:t>
      </w:r>
      <w:proofErr w:type="spellEnd"/>
      <w:r w:rsidRPr="005853AC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lang w:val="en-GB"/>
        </w:rPr>
        <w:t>bogareng</w:t>
      </w:r>
      <w:proofErr w:type="spellEnd"/>
      <w:r w:rsidRPr="005853AC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lang w:val="en-GB"/>
        </w:rPr>
        <w:t>wa</w:t>
      </w:r>
      <w:proofErr w:type="spellEnd"/>
      <w:r w:rsidRPr="005853AC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lang w:val="en-GB"/>
        </w:rPr>
        <w:t>dingongorego</w:t>
      </w:r>
      <w:proofErr w:type="spellEnd"/>
      <w:r w:rsidRPr="005853AC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lang w:val="en-GB"/>
        </w:rPr>
        <w:t>tse</w:t>
      </w:r>
      <w:proofErr w:type="spellEnd"/>
      <w:r w:rsidRPr="005853AC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lang w:val="en-GB"/>
        </w:rPr>
        <w:t>amanang</w:t>
      </w:r>
      <w:proofErr w:type="spellEnd"/>
      <w:r w:rsidRPr="005853AC">
        <w:rPr>
          <w:rFonts w:ascii="Arial" w:hAnsi="Arial" w:cs="Arial"/>
          <w:b/>
          <w:bCs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b/>
          <w:bCs/>
          <w:lang w:val="en-GB"/>
        </w:rPr>
        <w:t>in</w:t>
      </w:r>
      <w:r w:rsidR="001F47CE" w:rsidRPr="005853AC">
        <w:rPr>
          <w:rFonts w:ascii="Arial" w:hAnsi="Arial" w:cs="Arial"/>
          <w:b/>
          <w:bCs/>
          <w:lang w:val="en-GB"/>
        </w:rPr>
        <w:t>š</w:t>
      </w:r>
      <w:r w:rsidRPr="005853AC">
        <w:rPr>
          <w:rFonts w:ascii="Arial" w:hAnsi="Arial" w:cs="Arial"/>
          <w:b/>
          <w:bCs/>
          <w:lang w:val="en-GB"/>
        </w:rPr>
        <w:t>orense</w:t>
      </w:r>
      <w:proofErr w:type="spellEnd"/>
      <w:r w:rsidRPr="005853AC">
        <w:rPr>
          <w:rFonts w:ascii="Arial" w:hAnsi="Arial" w:cs="Arial"/>
          <w:lang w:val="en-GB"/>
        </w:rPr>
        <w:t>.</w:t>
      </w:r>
    </w:p>
    <w:p w14:paraId="570A7254" w14:textId="77777777" w:rsidR="00DF2A33" w:rsidRPr="005853AC" w:rsidRDefault="00DF2A33" w:rsidP="0014234F">
      <w:pPr>
        <w:pStyle w:val="CommentText"/>
        <w:rPr>
          <w:rFonts w:ascii="Arial" w:hAnsi="Arial" w:cs="Arial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946"/>
      </w:tblGrid>
      <w:tr w:rsidR="005853AC" w:rsidRPr="005853AC" w14:paraId="4A85B450" w14:textId="77777777" w:rsidTr="00DF2A33">
        <w:tc>
          <w:tcPr>
            <w:tcW w:w="1838" w:type="dxa"/>
          </w:tcPr>
          <w:p w14:paraId="4C137F89" w14:textId="24F0029D" w:rsidR="0014234F" w:rsidRPr="005853AC" w:rsidRDefault="00CC2FD5" w:rsidP="00283277">
            <w:pPr>
              <w:autoSpaceDE w:val="0"/>
              <w:autoSpaceDN w:val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Karolelwan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ogala</w:t>
            </w:r>
            <w:proofErr w:type="spellEnd"/>
          </w:p>
        </w:tc>
        <w:tc>
          <w:tcPr>
            <w:tcW w:w="6946" w:type="dxa"/>
          </w:tcPr>
          <w:p w14:paraId="23107C85" w14:textId="687012E2" w:rsidR="0014234F" w:rsidRPr="005853AC" w:rsidRDefault="0014234F" w:rsidP="00283277">
            <w:pPr>
              <w:autoSpaceDE w:val="0"/>
              <w:autoSpaceDN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860 103 236 and 0860 726 890.</w:t>
            </w:r>
          </w:p>
        </w:tc>
      </w:tr>
      <w:tr w:rsidR="005853AC" w:rsidRPr="005853AC" w14:paraId="1BD07A35" w14:textId="77777777" w:rsidTr="00DF2A33">
        <w:tc>
          <w:tcPr>
            <w:tcW w:w="1838" w:type="dxa"/>
          </w:tcPr>
          <w:p w14:paraId="06632B2C" w14:textId="06A57AA1" w:rsidR="0014234F" w:rsidRPr="005853AC" w:rsidRDefault="0014234F" w:rsidP="00283277">
            <w:pPr>
              <w:autoSpaceDE w:val="0"/>
              <w:autoSpaceDN w:val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CC2FD5" w:rsidRPr="005853AC">
              <w:rPr>
                <w:rFonts w:ascii="Arial" w:hAnsi="Arial" w:cs="Arial"/>
                <w:sz w:val="20"/>
                <w:szCs w:val="20"/>
                <w:lang w:val="en-GB"/>
              </w:rPr>
              <w:t>helefekese</w:t>
            </w:r>
            <w:proofErr w:type="spellEnd"/>
          </w:p>
        </w:tc>
        <w:tc>
          <w:tcPr>
            <w:tcW w:w="6946" w:type="dxa"/>
          </w:tcPr>
          <w:p w14:paraId="257BDCC0" w14:textId="2E91689B" w:rsidR="0014234F" w:rsidRPr="005853AC" w:rsidRDefault="0014234F" w:rsidP="00283277">
            <w:pPr>
              <w:autoSpaceDE w:val="0"/>
              <w:autoSpaceDN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86 589 0696</w:t>
            </w:r>
          </w:p>
        </w:tc>
      </w:tr>
      <w:tr w:rsidR="005853AC" w:rsidRPr="005853AC" w14:paraId="729A3E81" w14:textId="77777777" w:rsidTr="00DF2A33">
        <w:tc>
          <w:tcPr>
            <w:tcW w:w="1838" w:type="dxa"/>
          </w:tcPr>
          <w:p w14:paraId="27ED0F88" w14:textId="100573AD" w:rsidR="0014234F" w:rsidRPr="005853AC" w:rsidRDefault="00CC2FD5" w:rsidP="00283277">
            <w:pPr>
              <w:autoSpaceDE w:val="0"/>
              <w:autoSpaceDN w:val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meile</w:t>
            </w:r>
            <w:proofErr w:type="spellEnd"/>
          </w:p>
        </w:tc>
        <w:tc>
          <w:tcPr>
            <w:tcW w:w="6946" w:type="dxa"/>
          </w:tcPr>
          <w:p w14:paraId="4C79AACC" w14:textId="1B66C97E" w:rsidR="0014234F" w:rsidRPr="005853AC" w:rsidRDefault="00814753" w:rsidP="00283277">
            <w:pPr>
              <w:autoSpaceDE w:val="0"/>
              <w:autoSpaceDN w:val="0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7" w:history="1">
              <w:r w:rsidR="00656892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lang w:val="en-GB"/>
                </w:rPr>
                <w:t>info@insuranceombudsman.co.za</w:t>
              </w:r>
            </w:hyperlink>
          </w:p>
        </w:tc>
      </w:tr>
      <w:tr w:rsidR="0014234F" w:rsidRPr="005853AC" w14:paraId="23431608" w14:textId="77777777" w:rsidTr="00DF2A33">
        <w:tc>
          <w:tcPr>
            <w:tcW w:w="1838" w:type="dxa"/>
          </w:tcPr>
          <w:p w14:paraId="225CD85F" w14:textId="2A6CA326" w:rsidR="0014234F" w:rsidRPr="005853AC" w:rsidRDefault="0014234F" w:rsidP="00283277">
            <w:pPr>
              <w:autoSpaceDE w:val="0"/>
              <w:autoSpaceDN w:val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Web</w:t>
            </w:r>
            <w:r w:rsidR="00CC2FD5" w:rsidRPr="005853AC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CC2FD5" w:rsidRPr="005853AC">
              <w:rPr>
                <w:rFonts w:ascii="Arial" w:hAnsi="Arial" w:cs="Arial"/>
                <w:sz w:val="20"/>
                <w:szCs w:val="20"/>
                <w:lang w:val="en-GB"/>
              </w:rPr>
              <w:t>ae</w:t>
            </w: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e</w:t>
            </w:r>
            <w:proofErr w:type="spellEnd"/>
          </w:p>
        </w:tc>
        <w:tc>
          <w:tcPr>
            <w:tcW w:w="6946" w:type="dxa"/>
          </w:tcPr>
          <w:p w14:paraId="5EE57194" w14:textId="514CAFAE" w:rsidR="0014234F" w:rsidRPr="005853AC" w:rsidRDefault="00814753" w:rsidP="00283277">
            <w:pPr>
              <w:autoSpaceDE w:val="0"/>
              <w:autoSpaceDN w:val="0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8" w:history="1">
              <w:r w:rsidR="0014234F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lang w:val="en-GB"/>
                </w:rPr>
                <w:t>www.insuranceombudsman.co.za</w:t>
              </w:r>
            </w:hyperlink>
          </w:p>
        </w:tc>
      </w:tr>
    </w:tbl>
    <w:p w14:paraId="5FB0ED86" w14:textId="77777777" w:rsidR="0014234F" w:rsidRPr="005853AC" w:rsidRDefault="0014234F" w:rsidP="0014234F">
      <w:pPr>
        <w:autoSpaceDE w:val="0"/>
        <w:autoSpaceDN w:val="0"/>
        <w:rPr>
          <w:rFonts w:ascii="OpenSans" w:hAnsi="OpenSans"/>
          <w:lang w:val="en-GB"/>
        </w:rPr>
      </w:pPr>
    </w:p>
    <w:p w14:paraId="2195057F" w14:textId="3BC8C26C" w:rsidR="0014234F" w:rsidRPr="005853AC" w:rsidRDefault="008D129A" w:rsidP="0014234F">
      <w:pPr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Motsereganyi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w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Batlamedi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b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tirelo</w:t>
      </w:r>
      <w:proofErr w:type="spellEnd"/>
      <w:r w:rsidR="0014234F"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F540F6" w:rsidRPr="005853AC">
        <w:rPr>
          <w:rFonts w:ascii="Arial" w:hAnsi="Arial" w:cs="Arial"/>
          <w:b/>
          <w:bCs/>
          <w:sz w:val="20"/>
          <w:szCs w:val="20"/>
          <w:lang w:val="en-GB"/>
        </w:rPr>
        <w:t>(Ombudsman for Financial Services Providers (FAIS Ombud))</w:t>
      </w:r>
    </w:p>
    <w:p w14:paraId="6D00AE7A" w14:textId="54C9809D" w:rsidR="0014234F" w:rsidRPr="005853AC" w:rsidRDefault="008D129A" w:rsidP="0014234F">
      <w:pPr>
        <w:rPr>
          <w:rFonts w:ascii="Arial" w:hAnsi="Arial" w:cs="Arial"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Lebaka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a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ngongorego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tse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di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amanang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bagakolodi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ba</w:t>
      </w:r>
      <w:proofErr w:type="spellEnd"/>
      <w:r w:rsidRPr="005853A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b/>
          <w:bCs/>
          <w:sz w:val="20"/>
          <w:szCs w:val="20"/>
          <w:lang w:val="en-GB"/>
        </w:rPr>
        <w:t>dit</w:t>
      </w:r>
      <w:r w:rsidR="001F47CE" w:rsidRPr="005853AC">
        <w:rPr>
          <w:rFonts w:ascii="Arial" w:hAnsi="Arial" w:cs="Arial"/>
          <w:b/>
          <w:bCs/>
          <w:sz w:val="20"/>
          <w:szCs w:val="20"/>
          <w:lang w:val="en-GB"/>
        </w:rPr>
        <w:t>š</w:t>
      </w:r>
      <w:r w:rsidRPr="005853AC">
        <w:rPr>
          <w:rFonts w:ascii="Arial" w:hAnsi="Arial" w:cs="Arial"/>
          <w:b/>
          <w:bCs/>
          <w:sz w:val="20"/>
          <w:szCs w:val="20"/>
          <w:lang w:val="en-GB"/>
        </w:rPr>
        <w:t>helet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ikgolaganye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le </w:t>
      </w:r>
      <w:proofErr w:type="spellStart"/>
      <w:r w:rsidRPr="005853AC">
        <w:rPr>
          <w:rFonts w:ascii="Arial" w:hAnsi="Arial" w:cs="Arial"/>
          <w:sz w:val="20"/>
          <w:szCs w:val="20"/>
          <w:lang w:val="en-GB"/>
        </w:rPr>
        <w:t>motsereganyi</w:t>
      </w:r>
      <w:proofErr w:type="spellEnd"/>
      <w:r w:rsidRPr="005853AC">
        <w:rPr>
          <w:rFonts w:ascii="Arial" w:hAnsi="Arial" w:cs="Arial"/>
          <w:sz w:val="20"/>
          <w:szCs w:val="20"/>
          <w:lang w:val="en-GB"/>
        </w:rPr>
        <w:t xml:space="preserve"> wa FAIS</w:t>
      </w:r>
      <w:r w:rsidR="0014234F" w:rsidRPr="005853AC">
        <w:rPr>
          <w:rFonts w:ascii="Arial" w:hAnsi="Arial" w:cs="Arial"/>
          <w:sz w:val="20"/>
          <w:szCs w:val="20"/>
          <w:lang w:val="en-GB"/>
        </w:rPr>
        <w:t>:</w:t>
      </w:r>
    </w:p>
    <w:p w14:paraId="3E720F03" w14:textId="77777777" w:rsidR="00DF2A33" w:rsidRPr="005853AC" w:rsidRDefault="00DF2A33" w:rsidP="0014234F">
      <w:pPr>
        <w:rPr>
          <w:rFonts w:ascii="Arial" w:hAnsi="Arial" w:cs="Arial"/>
          <w:sz w:val="20"/>
          <w:szCs w:val="20"/>
          <w:lang w:val="en-GB"/>
        </w:rPr>
      </w:pP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547"/>
        <w:gridCol w:w="6237"/>
      </w:tblGrid>
      <w:tr w:rsidR="005853AC" w:rsidRPr="005853AC" w14:paraId="7934FE0E" w14:textId="77777777" w:rsidTr="00DF2A33">
        <w:tc>
          <w:tcPr>
            <w:tcW w:w="2547" w:type="dxa"/>
          </w:tcPr>
          <w:p w14:paraId="4E327A40" w14:textId="7739EAC0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Thelefounu</w:t>
            </w:r>
            <w:proofErr w:type="spellEnd"/>
          </w:p>
        </w:tc>
        <w:tc>
          <w:tcPr>
            <w:tcW w:w="6237" w:type="dxa"/>
          </w:tcPr>
          <w:p w14:paraId="0188D3E1" w14:textId="77777777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12 762 5000</w:t>
            </w:r>
          </w:p>
        </w:tc>
      </w:tr>
      <w:tr w:rsidR="005853AC" w:rsidRPr="005853AC" w14:paraId="4C53D416" w14:textId="77777777" w:rsidTr="00DF2A33">
        <w:tc>
          <w:tcPr>
            <w:tcW w:w="2547" w:type="dxa"/>
          </w:tcPr>
          <w:p w14:paraId="01035C72" w14:textId="77777777" w:rsidR="0014234F" w:rsidRPr="005853AC" w:rsidRDefault="00814753" w:rsidP="00283277">
            <w:pPr>
              <w:rPr>
                <w:rFonts w:ascii="Arial" w:hAnsi="Arial" w:cs="Arial"/>
                <w:sz w:val="20"/>
                <w:szCs w:val="20"/>
              </w:rPr>
            </w:pPr>
            <w:hyperlink r:id="rId19" w:tgtFrame="_blank" w:history="1">
              <w:r w:rsidR="0014234F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u w:val="none"/>
                </w:rPr>
                <w:t xml:space="preserve">Anonymous Fraud Hotline </w:t>
              </w:r>
            </w:hyperlink>
          </w:p>
        </w:tc>
        <w:tc>
          <w:tcPr>
            <w:tcW w:w="6237" w:type="dxa"/>
          </w:tcPr>
          <w:p w14:paraId="78FE3C14" w14:textId="77777777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080 111 6666</w:t>
            </w:r>
          </w:p>
        </w:tc>
      </w:tr>
      <w:tr w:rsidR="005853AC" w:rsidRPr="005853AC" w14:paraId="7051AF6C" w14:textId="77777777" w:rsidTr="00DF2A33">
        <w:tc>
          <w:tcPr>
            <w:tcW w:w="2547" w:type="dxa"/>
          </w:tcPr>
          <w:p w14:paraId="46FC28EF" w14:textId="0ACDB4DD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Karolelwan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mogala</w:t>
            </w:r>
            <w:proofErr w:type="spellEnd"/>
          </w:p>
        </w:tc>
        <w:tc>
          <w:tcPr>
            <w:tcW w:w="6237" w:type="dxa"/>
          </w:tcPr>
          <w:p w14:paraId="52BB239A" w14:textId="77777777" w:rsidR="0014234F" w:rsidRPr="005853AC" w:rsidRDefault="00814753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20" w:tgtFrame="_blank" w:history="1">
              <w:r w:rsidR="0014234F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u w:val="none"/>
                  <w:lang w:val="en-GB"/>
                </w:rPr>
                <w:t>086 066 3274</w:t>
              </w:r>
            </w:hyperlink>
          </w:p>
        </w:tc>
      </w:tr>
      <w:tr w:rsidR="005853AC" w:rsidRPr="005853AC" w14:paraId="6281F851" w14:textId="77777777" w:rsidTr="00DF2A33">
        <w:tc>
          <w:tcPr>
            <w:tcW w:w="2547" w:type="dxa"/>
          </w:tcPr>
          <w:p w14:paraId="08C3B255" w14:textId="0582F655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Fekese</w:t>
            </w:r>
            <w:proofErr w:type="spellEnd"/>
          </w:p>
        </w:tc>
        <w:tc>
          <w:tcPr>
            <w:tcW w:w="6237" w:type="dxa"/>
          </w:tcPr>
          <w:p w14:paraId="569D102A" w14:textId="77777777" w:rsidR="0014234F" w:rsidRPr="005853AC" w:rsidRDefault="0014234F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011 348 3447</w:t>
            </w:r>
          </w:p>
        </w:tc>
      </w:tr>
      <w:tr w:rsidR="005853AC" w:rsidRPr="005853AC" w14:paraId="079F05D0" w14:textId="77777777" w:rsidTr="00DF2A33">
        <w:tc>
          <w:tcPr>
            <w:tcW w:w="2547" w:type="dxa"/>
          </w:tcPr>
          <w:p w14:paraId="2F202C32" w14:textId="1BC1E4CF" w:rsidR="0014234F" w:rsidRPr="005853AC" w:rsidRDefault="00CC2FD5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  <w:lang w:val="en-GB"/>
              </w:rPr>
              <w:t>Imeile</w:t>
            </w:r>
            <w:proofErr w:type="spellEnd"/>
          </w:p>
        </w:tc>
        <w:tc>
          <w:tcPr>
            <w:tcW w:w="6237" w:type="dxa"/>
          </w:tcPr>
          <w:p w14:paraId="004C3BCE" w14:textId="77777777" w:rsidR="0014234F" w:rsidRPr="005853AC" w:rsidRDefault="00814753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21" w:tgtFrame="_blank" w:history="1">
              <w:r w:rsidR="0014234F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lang w:val="en-GB"/>
                </w:rPr>
                <w:t>info@faisombud.co.za</w:t>
              </w:r>
            </w:hyperlink>
          </w:p>
        </w:tc>
      </w:tr>
      <w:tr w:rsidR="005853AC" w:rsidRPr="005853AC" w14:paraId="5249198F" w14:textId="77777777" w:rsidTr="00DF2A33">
        <w:tc>
          <w:tcPr>
            <w:tcW w:w="2547" w:type="dxa"/>
          </w:tcPr>
          <w:p w14:paraId="7AAEA3F9" w14:textId="385943D9" w:rsidR="0014234F" w:rsidRPr="005853AC" w:rsidRDefault="008D129A" w:rsidP="0028327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Dingongoreg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ka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tirel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rona</w:t>
            </w:r>
          </w:p>
        </w:tc>
        <w:tc>
          <w:tcPr>
            <w:tcW w:w="6237" w:type="dxa"/>
          </w:tcPr>
          <w:p w14:paraId="18D58481" w14:textId="60CF3C3C" w:rsidR="0014234F" w:rsidRPr="005853AC" w:rsidRDefault="00814753" w:rsidP="00283277">
            <w:pPr>
              <w:rPr>
                <w:rFonts w:ascii="Arial" w:hAnsi="Arial" w:cs="Arial"/>
              </w:rPr>
            </w:pPr>
            <w:hyperlink r:id="rId22" w:history="1">
              <w:r w:rsidR="00DF2A33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</w:rPr>
                <w:t>hestie@faisombud.co.za</w:t>
              </w:r>
            </w:hyperlink>
            <w:r w:rsidR="00DF2A33"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5853AC" w:rsidRPr="005853AC" w14:paraId="0CB55062" w14:textId="77777777" w:rsidTr="00DF2A33">
        <w:tc>
          <w:tcPr>
            <w:tcW w:w="2547" w:type="dxa"/>
          </w:tcPr>
          <w:p w14:paraId="596674D7" w14:textId="38D9BD60" w:rsidR="0014234F" w:rsidRPr="005853AC" w:rsidRDefault="008D129A" w:rsidP="0028327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Ditlhotlhomiso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19B7" w:rsidRPr="005853AC">
              <w:rPr>
                <w:rFonts w:ascii="Arial" w:hAnsi="Arial" w:cs="Arial"/>
                <w:sz w:val="20"/>
                <w:szCs w:val="20"/>
              </w:rPr>
              <w:t xml:space="preserve">ka </w:t>
            </w:r>
            <w:proofErr w:type="spellStart"/>
            <w:r w:rsidR="001919B7" w:rsidRPr="005853AC">
              <w:rPr>
                <w:rFonts w:ascii="Arial" w:hAnsi="Arial" w:cs="Arial"/>
                <w:sz w:val="20"/>
                <w:szCs w:val="20"/>
              </w:rPr>
              <w:t>boemo</w:t>
            </w:r>
            <w:proofErr w:type="spellEnd"/>
            <w:r w:rsidR="001919B7"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919B7" w:rsidRPr="005853AC">
              <w:rPr>
                <w:rFonts w:ascii="Arial" w:hAnsi="Arial" w:cs="Arial"/>
                <w:sz w:val="20"/>
                <w:szCs w:val="20"/>
              </w:rPr>
              <w:t>jwa</w:t>
            </w:r>
            <w:proofErr w:type="spellEnd"/>
            <w:r w:rsidR="001919B7"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919B7" w:rsidRPr="005853AC">
              <w:rPr>
                <w:rFonts w:ascii="Arial" w:hAnsi="Arial" w:cs="Arial"/>
                <w:sz w:val="20"/>
                <w:szCs w:val="20"/>
              </w:rPr>
              <w:t>dingongorego</w:t>
            </w:r>
            <w:proofErr w:type="spellEnd"/>
          </w:p>
        </w:tc>
        <w:tc>
          <w:tcPr>
            <w:tcW w:w="6237" w:type="dxa"/>
          </w:tcPr>
          <w:p w14:paraId="4A9D398A" w14:textId="66C0B4F0" w:rsidR="0014234F" w:rsidRPr="005853AC" w:rsidRDefault="00814753" w:rsidP="00283277">
            <w:pPr>
              <w:rPr>
                <w:rFonts w:ascii="Arial" w:hAnsi="Arial" w:cs="Arial"/>
                <w:sz w:val="20"/>
                <w:szCs w:val="20"/>
              </w:rPr>
            </w:pPr>
            <w:hyperlink r:id="rId23" w:history="1">
              <w:r w:rsidR="00DF2A33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</w:rPr>
                <w:t>enquiries@faisombud.co.za</w:t>
              </w:r>
            </w:hyperlink>
          </w:p>
        </w:tc>
      </w:tr>
      <w:tr w:rsidR="005853AC" w:rsidRPr="005853AC" w14:paraId="4A71744F" w14:textId="77777777" w:rsidTr="00DF2A33">
        <w:tc>
          <w:tcPr>
            <w:tcW w:w="2547" w:type="dxa"/>
          </w:tcPr>
          <w:p w14:paraId="142D298E" w14:textId="4902BBE6" w:rsidR="0014234F" w:rsidRPr="005853AC" w:rsidRDefault="00CC2FD5" w:rsidP="00DF2A3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poso</w:t>
            </w:r>
            <w:proofErr w:type="spellEnd"/>
          </w:p>
        </w:tc>
        <w:tc>
          <w:tcPr>
            <w:tcW w:w="6237" w:type="dxa"/>
            <w:shd w:val="clear" w:color="auto" w:fill="auto"/>
          </w:tcPr>
          <w:p w14:paraId="239FF472" w14:textId="77777777" w:rsidR="0014234F" w:rsidRPr="005853AC" w:rsidRDefault="0014234F" w:rsidP="00DF2A33">
            <w:pPr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P.O Box 74571, Lynnwood Ridge, 0040</w:t>
            </w:r>
          </w:p>
        </w:tc>
      </w:tr>
      <w:tr w:rsidR="005853AC" w:rsidRPr="005853AC" w14:paraId="1DE58021" w14:textId="77777777" w:rsidTr="00DF2A33">
        <w:tc>
          <w:tcPr>
            <w:tcW w:w="2547" w:type="dxa"/>
          </w:tcPr>
          <w:p w14:paraId="7D87CBB1" w14:textId="2F0784C9" w:rsidR="0014234F" w:rsidRPr="005853AC" w:rsidRDefault="00CC2FD5" w:rsidP="00DF2A3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Aterese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ya</w:t>
            </w:r>
            <w:proofErr w:type="spellEnd"/>
            <w:r w:rsidRPr="005853A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tulo</w:t>
            </w:r>
            <w:proofErr w:type="spellEnd"/>
          </w:p>
        </w:tc>
        <w:tc>
          <w:tcPr>
            <w:tcW w:w="6237" w:type="dxa"/>
          </w:tcPr>
          <w:p w14:paraId="5D9E5310" w14:textId="77777777" w:rsidR="0014234F" w:rsidRPr="005853AC" w:rsidRDefault="0014234F" w:rsidP="00DF2A33">
            <w:pPr>
              <w:rPr>
                <w:rFonts w:ascii="Arial" w:hAnsi="Arial" w:cs="Arial"/>
                <w:sz w:val="20"/>
                <w:szCs w:val="20"/>
              </w:rPr>
            </w:pPr>
            <w:r w:rsidRPr="005853AC">
              <w:rPr>
                <w:rFonts w:ascii="Arial" w:hAnsi="Arial" w:cs="Arial"/>
                <w:sz w:val="20"/>
                <w:szCs w:val="20"/>
              </w:rPr>
              <w:t>Block B, Sussex Office Park, 473 Lynnwood Rd, Lynnwood, Pretoria, 0081</w:t>
            </w:r>
          </w:p>
        </w:tc>
      </w:tr>
      <w:tr w:rsidR="00DF2A33" w:rsidRPr="005853AC" w14:paraId="6BA44D18" w14:textId="77777777" w:rsidTr="00DF2A33">
        <w:tc>
          <w:tcPr>
            <w:tcW w:w="2547" w:type="dxa"/>
          </w:tcPr>
          <w:p w14:paraId="7DCE5E3A" w14:textId="68C07E27" w:rsidR="00DF2A33" w:rsidRPr="005853AC" w:rsidRDefault="00DF2A33" w:rsidP="00DF2A3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853AC">
              <w:rPr>
                <w:rFonts w:ascii="Arial" w:hAnsi="Arial" w:cs="Arial"/>
                <w:sz w:val="20"/>
                <w:szCs w:val="20"/>
              </w:rPr>
              <w:t>Web</w:t>
            </w:r>
            <w:r w:rsidR="00994BBA" w:rsidRPr="005853AC">
              <w:rPr>
                <w:rFonts w:ascii="Arial" w:hAnsi="Arial" w:cs="Arial"/>
                <w:sz w:val="20"/>
                <w:szCs w:val="20"/>
              </w:rPr>
              <w:t>o</w:t>
            </w:r>
            <w:r w:rsidRPr="005853AC">
              <w:rPr>
                <w:rFonts w:ascii="Arial" w:hAnsi="Arial" w:cs="Arial"/>
                <w:sz w:val="20"/>
                <w:szCs w:val="20"/>
              </w:rPr>
              <w:t>s</w:t>
            </w:r>
            <w:r w:rsidR="00994BBA" w:rsidRPr="005853AC">
              <w:rPr>
                <w:rFonts w:ascii="Arial" w:hAnsi="Arial" w:cs="Arial"/>
                <w:sz w:val="20"/>
                <w:szCs w:val="20"/>
              </w:rPr>
              <w:t>ae</w:t>
            </w:r>
            <w:r w:rsidRPr="005853AC">
              <w:rPr>
                <w:rFonts w:ascii="Arial" w:hAnsi="Arial" w:cs="Arial"/>
                <w:sz w:val="20"/>
                <w:szCs w:val="20"/>
              </w:rPr>
              <w:t>te</w:t>
            </w:r>
            <w:proofErr w:type="spellEnd"/>
          </w:p>
        </w:tc>
        <w:tc>
          <w:tcPr>
            <w:tcW w:w="6237" w:type="dxa"/>
          </w:tcPr>
          <w:p w14:paraId="7101C30A" w14:textId="3EF9870B" w:rsidR="00DF2A33" w:rsidRPr="005853AC" w:rsidRDefault="00814753" w:rsidP="00DF2A33">
            <w:pPr>
              <w:rPr>
                <w:rFonts w:ascii="Arial" w:hAnsi="Arial" w:cs="Arial"/>
                <w:sz w:val="20"/>
                <w:szCs w:val="20"/>
              </w:rPr>
            </w:pPr>
            <w:hyperlink r:id="rId24" w:history="1">
              <w:r w:rsidR="00DF2A33" w:rsidRPr="005853AC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</w:rPr>
                <w:t>www.faisombud.co.za</w:t>
              </w:r>
            </w:hyperlink>
          </w:p>
        </w:tc>
      </w:tr>
    </w:tbl>
    <w:p w14:paraId="08713A5F" w14:textId="77777777" w:rsidR="0014234F" w:rsidRPr="005853AC" w:rsidRDefault="0014234F" w:rsidP="0014234F">
      <w:pPr>
        <w:rPr>
          <w:rFonts w:ascii="Arial" w:hAnsi="Arial" w:cs="Arial"/>
          <w:sz w:val="20"/>
          <w:szCs w:val="20"/>
          <w:lang w:val="en-GB"/>
        </w:rPr>
      </w:pPr>
    </w:p>
    <w:p w14:paraId="7AD913D1" w14:textId="77777777" w:rsidR="0014234F" w:rsidRPr="005853AC" w:rsidRDefault="0014234F" w:rsidP="0014234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>© 2020 FSCA</w:t>
      </w:r>
    </w:p>
    <w:p w14:paraId="74DA39CD" w14:textId="77777777" w:rsidR="0014234F" w:rsidRPr="005853AC" w:rsidRDefault="0014234F" w:rsidP="0014234F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72E8577E" w14:textId="06A13337" w:rsidR="0014234F" w:rsidRPr="005853AC" w:rsidRDefault="00CC2FD5" w:rsidP="0014234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5853AC">
        <w:rPr>
          <w:rFonts w:ascii="Arial" w:hAnsi="Arial" w:cs="Arial"/>
          <w:sz w:val="20"/>
          <w:szCs w:val="20"/>
          <w:lang w:val="en-GB"/>
        </w:rPr>
        <w:t>IKGOLOLO</w:t>
      </w:r>
    </w:p>
    <w:p w14:paraId="54FB2171" w14:textId="7270BFDD" w:rsidR="00A81C9E" w:rsidRPr="005853AC" w:rsidRDefault="00A81C9E" w:rsidP="00DF2A33">
      <w:pPr>
        <w:jc w:val="both"/>
        <w:rPr>
          <w:rFonts w:ascii="Arial" w:hAnsi="Arial" w:cs="Arial"/>
          <w:i/>
          <w:iCs/>
          <w:sz w:val="20"/>
          <w:szCs w:val="20"/>
          <w:lang w:val="en-GB"/>
        </w:rPr>
      </w:pPr>
      <w:proofErr w:type="spellStart"/>
      <w:r w:rsidRPr="005853AC">
        <w:rPr>
          <w:rFonts w:ascii="Arial" w:hAnsi="Arial" w:cs="Arial"/>
          <w:i/>
          <w:iCs/>
          <w:sz w:val="20"/>
          <w:szCs w:val="20"/>
          <w:lang w:val="en-GB"/>
        </w:rPr>
        <w:t>Tshedimosetso</w:t>
      </w:r>
      <w:proofErr w:type="spellEnd"/>
      <w:r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</w:t>
      </w:r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tshotsweng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mo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bukaneng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baakanyeditswe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ke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Balaodi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ba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Maitshwaro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a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Setheo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Sa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Ditšhelete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(FSCA)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tsa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 aba </w:t>
      </w:r>
      <w:proofErr w:type="spellStart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>tshedimosetso</w:t>
      </w:r>
      <w:proofErr w:type="spellEnd"/>
      <w:r w:rsidR="00880C76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fela.</w:t>
      </w:r>
      <w:r w:rsidR="004E31CF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4E31CF" w:rsidRPr="005853AC">
        <w:rPr>
          <w:rFonts w:ascii="Arial" w:hAnsi="Arial" w:cs="Arial"/>
          <w:i/>
          <w:iCs/>
          <w:sz w:val="20"/>
          <w:szCs w:val="20"/>
          <w:lang w:val="en-GB"/>
        </w:rPr>
        <w:t>Tshedimosetso</w:t>
      </w:r>
      <w:proofErr w:type="spellEnd"/>
      <w:r w:rsidR="004E31CF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ga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reye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re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ke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kgakololo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semolao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,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baitsenape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,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kgotsa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>ditšhelete</w:t>
      </w:r>
      <w:proofErr w:type="spellEnd"/>
      <w:r w:rsidR="00084BC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. Le fa </w:t>
      </w:r>
      <w:proofErr w:type="spellStart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>tlhokomelo</w:t>
      </w:r>
      <w:proofErr w:type="spellEnd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>nngwe</w:t>
      </w:r>
      <w:proofErr w:type="spellEnd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le </w:t>
      </w:r>
      <w:proofErr w:type="spellStart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>nngwe</w:t>
      </w:r>
      <w:proofErr w:type="spellEnd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>tserwe</w:t>
      </w:r>
      <w:proofErr w:type="spellEnd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 </w:t>
      </w:r>
      <w:proofErr w:type="spellStart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>netefatsa</w:t>
      </w:r>
      <w:proofErr w:type="spellEnd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re </w:t>
      </w:r>
      <w:proofErr w:type="spellStart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>diteng</w:t>
      </w:r>
      <w:proofErr w:type="spellEnd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>ke</w:t>
      </w:r>
      <w:proofErr w:type="spellEnd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>tsa</w:t>
      </w:r>
      <w:proofErr w:type="spellEnd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>boammaruri</w:t>
      </w:r>
      <w:proofErr w:type="spellEnd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>mme</w:t>
      </w:r>
      <w:proofErr w:type="spellEnd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di </w:t>
      </w:r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ka </w:t>
      </w:r>
      <w:proofErr w:type="spellStart"/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>diriswa</w:t>
      </w:r>
      <w:proofErr w:type="spellEnd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, FSCA </w:t>
      </w:r>
      <w:proofErr w:type="spellStart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>ga</w:t>
      </w:r>
      <w:proofErr w:type="spellEnd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>neelane</w:t>
      </w:r>
      <w:proofErr w:type="spellEnd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 </w:t>
      </w:r>
      <w:proofErr w:type="spellStart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>tlhomamiso</w:t>
      </w:r>
      <w:proofErr w:type="spellEnd"/>
      <w:r w:rsidR="00066C28" w:rsidRPr="005853AC">
        <w:rPr>
          <w:rFonts w:ascii="Arial" w:hAnsi="Arial" w:cs="Arial"/>
          <w:i/>
          <w:iCs/>
          <w:sz w:val="20"/>
          <w:szCs w:val="20"/>
          <w:lang w:val="en-GB"/>
        </w:rPr>
        <w:t>,</w:t>
      </w:r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020AD9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tiro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e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seng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na ka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sepe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kgotsa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dinetefaletso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mo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kgannyeng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eno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mme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ga</w:t>
      </w:r>
      <w:proofErr w:type="spellEnd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8D2130" w:rsidRPr="005853AC">
        <w:rPr>
          <w:rFonts w:ascii="Arial" w:hAnsi="Arial" w:cs="Arial"/>
          <w:i/>
          <w:iCs/>
          <w:sz w:val="20"/>
          <w:szCs w:val="20"/>
          <w:lang w:val="en-GB"/>
        </w:rPr>
        <w:t>amogel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melat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kgots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boikarabel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lastRenderedPageBreak/>
        <w:t>jw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semola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 ka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g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diteng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kgots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bonnet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jw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shedimosets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neetsweng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,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kgots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, ka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atlhegel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le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ditshenyeg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s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bakilweng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lhamalal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na e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seng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lhamalal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ntlh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ikaeg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iris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shedimosets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yon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. Kwa</w:t>
      </w:r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ntl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le fa go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supilw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sel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nngw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,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ditshwanel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s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shedimosets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yotlh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k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s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FSCA. Ga go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shedimots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lhagelelang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mo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bukaneng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e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tl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kwalolol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ape,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fetisetsw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,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dirisw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ape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kgots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dirwa</w:t>
      </w:r>
      <w:proofErr w:type="spellEnd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re e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n</w:t>
      </w:r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ne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ape ka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mokgw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ope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fel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kgots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 </w:t>
      </w:r>
      <w:proofErr w:type="spellStart"/>
      <w:r w:rsidR="00B76E25" w:rsidRPr="005853AC">
        <w:rPr>
          <w:rFonts w:ascii="Arial" w:hAnsi="Arial" w:cs="Arial"/>
          <w:i/>
          <w:iCs/>
          <w:sz w:val="20"/>
          <w:szCs w:val="20"/>
          <w:lang w:val="en-GB"/>
        </w:rPr>
        <w:t>kgots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mafaratlhatlh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a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neelan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ka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yon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kw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ntle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g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tetl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kwadilweng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pele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bonwe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tsw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go </w:t>
      </w:r>
      <w:proofErr w:type="spellStart"/>
      <w:r w:rsidR="005853AC">
        <w:rPr>
          <w:rFonts w:ascii="Arial" w:hAnsi="Arial" w:cs="Arial"/>
          <w:i/>
          <w:iCs/>
          <w:sz w:val="20"/>
          <w:szCs w:val="20"/>
          <w:lang w:val="en-GB"/>
        </w:rPr>
        <w:t>Kantoro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Kgakololo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e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e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>Akaretsang</w:t>
      </w:r>
      <w:proofErr w:type="spellEnd"/>
      <w:r w:rsidR="001F47CE" w:rsidRPr="005853AC">
        <w:rPr>
          <w:rFonts w:ascii="Arial" w:hAnsi="Arial" w:cs="Arial"/>
          <w:i/>
          <w:iCs/>
          <w:sz w:val="20"/>
          <w:szCs w:val="20"/>
          <w:lang w:val="en-GB"/>
        </w:rPr>
        <w:t xml:space="preserve"> ya FSCA.</w:t>
      </w:r>
    </w:p>
    <w:p w14:paraId="5AF6D304" w14:textId="77777777" w:rsidR="0014234F" w:rsidRPr="005853AC" w:rsidRDefault="0014234F" w:rsidP="0014234F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</w:p>
    <w:p w14:paraId="4A0A15B9" w14:textId="77777777" w:rsidR="0014234F" w:rsidRPr="005853AC" w:rsidRDefault="0014234F" w:rsidP="0014234F"/>
    <w:p w14:paraId="7C74987F" w14:textId="77777777" w:rsidR="00EB12FD" w:rsidRPr="005853AC" w:rsidRDefault="00EB12FD"/>
    <w:sectPr w:rsidR="00EB12FD" w:rsidRPr="005853AC"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A47B7" w14:textId="77777777" w:rsidR="00D14332" w:rsidRDefault="00D14332" w:rsidP="00DF2A33">
      <w:r>
        <w:separator/>
      </w:r>
    </w:p>
  </w:endnote>
  <w:endnote w:type="continuationSeparator" w:id="0">
    <w:p w14:paraId="5BEBF289" w14:textId="77777777" w:rsidR="00D14332" w:rsidRDefault="00D14332" w:rsidP="00DF2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85011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6BE832" w14:textId="12D7D1A1" w:rsidR="00DF2A33" w:rsidRDefault="00DF2A3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193EAF" w14:textId="77777777" w:rsidR="00DF2A33" w:rsidRDefault="00DF2A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09178" w14:textId="77777777" w:rsidR="00D14332" w:rsidRDefault="00D14332" w:rsidP="00DF2A33">
      <w:r>
        <w:separator/>
      </w:r>
    </w:p>
  </w:footnote>
  <w:footnote w:type="continuationSeparator" w:id="0">
    <w:p w14:paraId="62E4E4C6" w14:textId="77777777" w:rsidR="00D14332" w:rsidRDefault="00D14332" w:rsidP="00DF2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2D3EF3"/>
    <w:multiLevelType w:val="multilevel"/>
    <w:tmpl w:val="F8AC8DB2"/>
    <w:lvl w:ilvl="0">
      <w:start w:val="1"/>
      <w:numFmt w:val="decimal"/>
      <w:lvlText w:val="%1."/>
      <w:lvlJc w:val="left"/>
      <w:pPr>
        <w:ind w:left="3690" w:hanging="360"/>
      </w:pPr>
      <w:rPr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MzU3NTE2AXIMTJR0lIJTi4sz8/NACoxqAalpVwwsAAAA"/>
  </w:docVars>
  <w:rsids>
    <w:rsidRoot w:val="0014234F"/>
    <w:rsid w:val="00020AD9"/>
    <w:rsid w:val="000450EA"/>
    <w:rsid w:val="00066C28"/>
    <w:rsid w:val="000721BB"/>
    <w:rsid w:val="00084BC5"/>
    <w:rsid w:val="00085A49"/>
    <w:rsid w:val="00090028"/>
    <w:rsid w:val="000A6096"/>
    <w:rsid w:val="000A7417"/>
    <w:rsid w:val="000D4712"/>
    <w:rsid w:val="000F5EA2"/>
    <w:rsid w:val="001043E2"/>
    <w:rsid w:val="001318DC"/>
    <w:rsid w:val="00136AD4"/>
    <w:rsid w:val="0014234F"/>
    <w:rsid w:val="00145794"/>
    <w:rsid w:val="001501EF"/>
    <w:rsid w:val="001919B7"/>
    <w:rsid w:val="001A69BE"/>
    <w:rsid w:val="001F09E7"/>
    <w:rsid w:val="001F47CE"/>
    <w:rsid w:val="00201B74"/>
    <w:rsid w:val="00207D6F"/>
    <w:rsid w:val="00217408"/>
    <w:rsid w:val="00230E3E"/>
    <w:rsid w:val="00260A41"/>
    <w:rsid w:val="00261B43"/>
    <w:rsid w:val="002628C2"/>
    <w:rsid w:val="00274D36"/>
    <w:rsid w:val="00293306"/>
    <w:rsid w:val="002B2DF6"/>
    <w:rsid w:val="002F04EE"/>
    <w:rsid w:val="002F14BD"/>
    <w:rsid w:val="002F4F69"/>
    <w:rsid w:val="00305093"/>
    <w:rsid w:val="0036229C"/>
    <w:rsid w:val="00366155"/>
    <w:rsid w:val="0038307D"/>
    <w:rsid w:val="00383337"/>
    <w:rsid w:val="003D3071"/>
    <w:rsid w:val="003E4252"/>
    <w:rsid w:val="003E45FB"/>
    <w:rsid w:val="00413F41"/>
    <w:rsid w:val="00416C0C"/>
    <w:rsid w:val="0041778E"/>
    <w:rsid w:val="00447543"/>
    <w:rsid w:val="004617CF"/>
    <w:rsid w:val="004701FF"/>
    <w:rsid w:val="00475CCE"/>
    <w:rsid w:val="00476802"/>
    <w:rsid w:val="004A47A3"/>
    <w:rsid w:val="004B46C3"/>
    <w:rsid w:val="004E0D5D"/>
    <w:rsid w:val="004E31CF"/>
    <w:rsid w:val="00500B26"/>
    <w:rsid w:val="00502F2D"/>
    <w:rsid w:val="00534227"/>
    <w:rsid w:val="0054229C"/>
    <w:rsid w:val="005479BB"/>
    <w:rsid w:val="005640D2"/>
    <w:rsid w:val="0057426F"/>
    <w:rsid w:val="005808CA"/>
    <w:rsid w:val="005853AC"/>
    <w:rsid w:val="0058799F"/>
    <w:rsid w:val="005B464A"/>
    <w:rsid w:val="005D1A47"/>
    <w:rsid w:val="005D5C5C"/>
    <w:rsid w:val="00624276"/>
    <w:rsid w:val="00656892"/>
    <w:rsid w:val="00672AD9"/>
    <w:rsid w:val="006826EB"/>
    <w:rsid w:val="00684191"/>
    <w:rsid w:val="00685E64"/>
    <w:rsid w:val="00694C89"/>
    <w:rsid w:val="006A1F6B"/>
    <w:rsid w:val="006F5809"/>
    <w:rsid w:val="007006C6"/>
    <w:rsid w:val="00704A02"/>
    <w:rsid w:val="00710C2F"/>
    <w:rsid w:val="0078695F"/>
    <w:rsid w:val="00790AF4"/>
    <w:rsid w:val="007D1F1A"/>
    <w:rsid w:val="007E2D86"/>
    <w:rsid w:val="008030B6"/>
    <w:rsid w:val="00814753"/>
    <w:rsid w:val="00834BE0"/>
    <w:rsid w:val="00846D37"/>
    <w:rsid w:val="008577A3"/>
    <w:rsid w:val="00864E25"/>
    <w:rsid w:val="008751DD"/>
    <w:rsid w:val="00880C76"/>
    <w:rsid w:val="00887CC5"/>
    <w:rsid w:val="008D129A"/>
    <w:rsid w:val="008D2130"/>
    <w:rsid w:val="00913727"/>
    <w:rsid w:val="009164BD"/>
    <w:rsid w:val="00931BF1"/>
    <w:rsid w:val="00936C5B"/>
    <w:rsid w:val="00984FF0"/>
    <w:rsid w:val="0098606A"/>
    <w:rsid w:val="00994BBA"/>
    <w:rsid w:val="009B70CE"/>
    <w:rsid w:val="009B7F24"/>
    <w:rsid w:val="009E1D13"/>
    <w:rsid w:val="00A03A5D"/>
    <w:rsid w:val="00A17812"/>
    <w:rsid w:val="00A62221"/>
    <w:rsid w:val="00A64AA4"/>
    <w:rsid w:val="00A709A9"/>
    <w:rsid w:val="00A81C9E"/>
    <w:rsid w:val="00AA700A"/>
    <w:rsid w:val="00AB4C7B"/>
    <w:rsid w:val="00AD575A"/>
    <w:rsid w:val="00B146FF"/>
    <w:rsid w:val="00B176E3"/>
    <w:rsid w:val="00B22885"/>
    <w:rsid w:val="00B3209C"/>
    <w:rsid w:val="00B33334"/>
    <w:rsid w:val="00B618C4"/>
    <w:rsid w:val="00B76E25"/>
    <w:rsid w:val="00B83761"/>
    <w:rsid w:val="00B934F2"/>
    <w:rsid w:val="00BA0B04"/>
    <w:rsid w:val="00BB1057"/>
    <w:rsid w:val="00C332F1"/>
    <w:rsid w:val="00C41AA6"/>
    <w:rsid w:val="00C63E71"/>
    <w:rsid w:val="00C758C4"/>
    <w:rsid w:val="00C96726"/>
    <w:rsid w:val="00CC2FD5"/>
    <w:rsid w:val="00D14332"/>
    <w:rsid w:val="00D81844"/>
    <w:rsid w:val="00D85C29"/>
    <w:rsid w:val="00D95D7B"/>
    <w:rsid w:val="00DA1529"/>
    <w:rsid w:val="00DB77D3"/>
    <w:rsid w:val="00DD5492"/>
    <w:rsid w:val="00DE69CF"/>
    <w:rsid w:val="00DF2A33"/>
    <w:rsid w:val="00DF3266"/>
    <w:rsid w:val="00DF4D2F"/>
    <w:rsid w:val="00E1074C"/>
    <w:rsid w:val="00E3385E"/>
    <w:rsid w:val="00E33AFF"/>
    <w:rsid w:val="00E402AD"/>
    <w:rsid w:val="00E422BF"/>
    <w:rsid w:val="00E619B7"/>
    <w:rsid w:val="00E62F1C"/>
    <w:rsid w:val="00E641A3"/>
    <w:rsid w:val="00E81038"/>
    <w:rsid w:val="00E843EF"/>
    <w:rsid w:val="00EA5BFF"/>
    <w:rsid w:val="00EB12FD"/>
    <w:rsid w:val="00ED0FAB"/>
    <w:rsid w:val="00ED1A5C"/>
    <w:rsid w:val="00ED2FE0"/>
    <w:rsid w:val="00ED719B"/>
    <w:rsid w:val="00EE11C5"/>
    <w:rsid w:val="00EF7325"/>
    <w:rsid w:val="00F540F6"/>
    <w:rsid w:val="00F85F5F"/>
    <w:rsid w:val="00FC0FA0"/>
    <w:rsid w:val="00FD39DF"/>
    <w:rsid w:val="00FF2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CC540"/>
  <w15:chartTrackingRefBased/>
  <w15:docId w15:val="{6FF56593-1C9F-4CA1-BD12-EB87B0B22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758C4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1"/>
    <w:qFormat/>
    <w:rsid w:val="0014234F"/>
    <w:pPr>
      <w:ind w:left="804"/>
      <w:outlineLvl w:val="0"/>
    </w:pPr>
    <w:rPr>
      <w:rFonts w:ascii="Arial" w:eastAsia="Arial" w:hAnsi="Arial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4234F"/>
    <w:rPr>
      <w:rFonts w:ascii="Arial" w:eastAsia="Arial" w:hAnsi="Arial"/>
      <w:sz w:val="26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14234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1423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23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234F"/>
    <w:rPr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14234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4234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3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34F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6615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F2A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A3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F2A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A33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D575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F7325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E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4E25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sca.co.za" TargetMode="External"/><Relationship Id="rId13" Type="http://schemas.openxmlformats.org/officeDocument/2006/relationships/hyperlink" Target="mailto:info@osti.co.za" TargetMode="External"/><Relationship Id="rId18" Type="http://schemas.openxmlformats.org/officeDocument/2006/relationships/hyperlink" Target="http://www.insuranceombudsman.co.za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mailto:info@faisombud.co.za" TargetMode="External"/><Relationship Id="rId7" Type="http://schemas.openxmlformats.org/officeDocument/2006/relationships/hyperlink" Target="mailto:info@fsca.co.za" TargetMode="External"/><Relationship Id="rId12" Type="http://schemas.openxmlformats.org/officeDocument/2006/relationships/hyperlink" Target="http://www.resbank.co.za/" TargetMode="External"/><Relationship Id="rId17" Type="http://schemas.openxmlformats.org/officeDocument/2006/relationships/hyperlink" Target="mailto:info@insuranceombudsman.co.za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ombud.co.za" TargetMode="External"/><Relationship Id="rId20" Type="http://schemas.openxmlformats.org/officeDocument/2006/relationships/hyperlink" Target="tel:+27860663274" TargetMode="External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A-Info@resbank.co.za" TargetMode="External"/><Relationship Id="rId24" Type="http://schemas.openxmlformats.org/officeDocument/2006/relationships/hyperlink" Target="https://faisombud.co.za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nfo@ombud.co.za" TargetMode="External"/><Relationship Id="rId23" Type="http://schemas.openxmlformats.org/officeDocument/2006/relationships/hyperlink" Target="mailto:enquiries@faisombud.co.za" TargetMode="External"/><Relationship Id="rId28" Type="http://schemas.openxmlformats.org/officeDocument/2006/relationships/customXml" Target="../customXml/item1.xml"/><Relationship Id="rId10" Type="http://schemas.openxmlformats.org/officeDocument/2006/relationships/hyperlink" Target="http://www.FSCAMymoney.co.za" TargetMode="External"/><Relationship Id="rId19" Type="http://schemas.openxmlformats.org/officeDocument/2006/relationships/hyperlink" Target="tel:0801116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ED.Consumer@fsca.co.za" TargetMode="External"/><Relationship Id="rId14" Type="http://schemas.openxmlformats.org/officeDocument/2006/relationships/hyperlink" Target="http://www.osti.co.za" TargetMode="External"/><Relationship Id="rId22" Type="http://schemas.openxmlformats.org/officeDocument/2006/relationships/hyperlink" Target="mailto:hestie@faisombud.co.za" TargetMode="External"/><Relationship Id="rId27" Type="http://schemas.openxmlformats.org/officeDocument/2006/relationships/theme" Target="theme/theme1.xml"/><Relationship Id="rId3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80D0424DBD54B8E0F3D04DFCEDEAC" ma:contentTypeVersion="0" ma:contentTypeDescription="Create a new document." ma:contentTypeScope="" ma:versionID="fa61eecda76d8a8c43526caa4d2e49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678AEB-B8AC-47EA-9F59-95F3A5BE34DC}"/>
</file>

<file path=customXml/itemProps2.xml><?xml version="1.0" encoding="utf-8"?>
<ds:datastoreItem xmlns:ds="http://schemas.openxmlformats.org/officeDocument/2006/customXml" ds:itemID="{53251AC1-11CF-4949-8262-2724D332E0D6}"/>
</file>

<file path=customXml/itemProps3.xml><?xml version="1.0" encoding="utf-8"?>
<ds:datastoreItem xmlns:ds="http://schemas.openxmlformats.org/officeDocument/2006/customXml" ds:itemID="{FD946148-447C-445C-AC1C-F69913402E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2311</Words>
  <Characters>13174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ueckermann</dc:creator>
  <cp:keywords/>
  <dc:description/>
  <cp:lastModifiedBy>Sibusiso Mondlana</cp:lastModifiedBy>
  <cp:revision>3</cp:revision>
  <dcterms:created xsi:type="dcterms:W3CDTF">2022-02-24T13:13:00Z</dcterms:created>
  <dcterms:modified xsi:type="dcterms:W3CDTF">2022-03-2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80D0424DBD54B8E0F3D04DFCEDEAC</vt:lpwstr>
  </property>
</Properties>
</file>